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BDD93" w14:textId="77777777" w:rsidR="00BE02DE" w:rsidRPr="00244E56" w:rsidRDefault="00BE02DE" w:rsidP="00BE02DE">
      <w:pPr>
        <w:suppressAutoHyphens/>
        <w:autoSpaceDN w:val="0"/>
        <w:snapToGrid w:val="0"/>
        <w:spacing w:beforeLines="0"/>
        <w:ind w:left="0" w:firstLine="0"/>
        <w:jc w:val="center"/>
        <w:textAlignment w:val="baseline"/>
        <w:rPr>
          <w:rFonts w:ascii="標楷體" w:eastAsia="標楷體" w:hAnsi="標楷體"/>
          <w:b/>
          <w:kern w:val="3"/>
          <w:sz w:val="28"/>
        </w:rPr>
      </w:pPr>
      <w:r w:rsidRPr="00244E56">
        <w:rPr>
          <w:rFonts w:ascii="標楷體" w:eastAsia="標楷體" w:hAnsi="標楷體" w:hint="eastAsia"/>
          <w:b/>
          <w:kern w:val="3"/>
          <w:sz w:val="28"/>
        </w:rPr>
        <w:t>國立清華大學　教育心理與</w:t>
      </w:r>
      <w:proofErr w:type="gramStart"/>
      <w:r w:rsidRPr="00244E56">
        <w:rPr>
          <w:rFonts w:ascii="標楷體" w:eastAsia="標楷體" w:hAnsi="標楷體" w:hint="eastAsia"/>
          <w:b/>
          <w:kern w:val="3"/>
          <w:sz w:val="28"/>
        </w:rPr>
        <w:t>諮</w:t>
      </w:r>
      <w:proofErr w:type="gramEnd"/>
      <w:r w:rsidRPr="00244E56">
        <w:rPr>
          <w:rFonts w:ascii="標楷體" w:eastAsia="標楷體" w:hAnsi="標楷體" w:hint="eastAsia"/>
          <w:b/>
          <w:kern w:val="3"/>
          <w:sz w:val="28"/>
        </w:rPr>
        <w:t>商學系博士班　個人資料表</w:t>
      </w:r>
    </w:p>
    <w:p w14:paraId="33504E82" w14:textId="77777777" w:rsidR="00BE02DE" w:rsidRPr="00BC5B41" w:rsidRDefault="00BE02DE" w:rsidP="00BE02DE">
      <w:pPr>
        <w:suppressAutoHyphens/>
        <w:autoSpaceDN w:val="0"/>
        <w:snapToGrid w:val="0"/>
        <w:spacing w:beforeLines="0"/>
        <w:ind w:left="0" w:firstLine="0"/>
        <w:jc w:val="center"/>
        <w:textAlignment w:val="baseline"/>
        <w:rPr>
          <w:rFonts w:ascii="標楷體" w:eastAsia="標楷體" w:hAnsi="標楷體"/>
          <w:b/>
          <w:color w:val="000000" w:themeColor="text1"/>
          <w:kern w:val="3"/>
          <w:sz w:val="28"/>
        </w:rPr>
      </w:pPr>
      <w:r w:rsidRPr="00BC5B41">
        <w:rPr>
          <w:rFonts w:ascii="標楷體" w:eastAsia="標楷體" w:hAnsi="標楷體" w:hint="eastAsia"/>
          <w:b/>
          <w:color w:val="000000" w:themeColor="text1"/>
          <w:kern w:val="3"/>
          <w:sz w:val="28"/>
        </w:rPr>
        <w:t>甲組（諮商心理組）</w:t>
      </w:r>
    </w:p>
    <w:p w14:paraId="2AE09F9A" w14:textId="77777777" w:rsidR="00BE02DE" w:rsidRPr="00244E56" w:rsidRDefault="00BE02DE" w:rsidP="00BE02DE">
      <w:pPr>
        <w:suppressAutoHyphens/>
        <w:autoSpaceDN w:val="0"/>
        <w:spacing w:before="180" w:line="240" w:lineRule="exact"/>
        <w:ind w:left="0" w:firstLine="0"/>
        <w:textAlignment w:val="baseline"/>
        <w:rPr>
          <w:rFonts w:ascii="Arial" w:eastAsia="標楷體" w:hAnsi="Arial" w:cs="Arial"/>
          <w:kern w:val="3"/>
        </w:rPr>
      </w:pPr>
      <w:r w:rsidRPr="00BE02DE">
        <w:rPr>
          <w:rFonts w:ascii="Arial" w:eastAsia="標楷體" w:hAnsi="Arial" w:cs="Arial" w:hint="eastAsia"/>
          <w:kern w:val="3"/>
        </w:rPr>
        <w:t>申請人：</w:t>
      </w:r>
      <w:proofErr w:type="gramStart"/>
      <w:r w:rsidRPr="00BE02DE">
        <w:rPr>
          <w:rFonts w:ascii="Arial" w:eastAsia="標楷體" w:hAnsi="Arial" w:cs="Arial" w:hint="eastAsia"/>
          <w:kern w:val="3"/>
        </w:rPr>
        <w:t>＿</w:t>
      </w:r>
      <w:proofErr w:type="gramEnd"/>
      <w:r w:rsidRPr="00BE02DE">
        <w:rPr>
          <w:rFonts w:ascii="Arial" w:eastAsia="標楷體" w:hAnsi="Arial" w:cs="Arial" w:hint="eastAsia"/>
          <w:kern w:val="3"/>
        </w:rPr>
        <w:t>＿＿＿＿＿＿＿＿＿＿</w:t>
      </w:r>
      <w:r w:rsidRPr="00244E56">
        <w:rPr>
          <w:rFonts w:ascii="Arial" w:eastAsia="標楷體" w:hAnsi="Arial" w:cs="Arial"/>
          <w:kern w:val="3"/>
        </w:rPr>
        <w:t xml:space="preserve">      </w:t>
      </w:r>
    </w:p>
    <w:p w14:paraId="0657B0A3" w14:textId="77777777" w:rsidR="00BE02DE" w:rsidRPr="00244E56" w:rsidRDefault="00BE02DE" w:rsidP="00BE02DE">
      <w:pPr>
        <w:suppressAutoHyphens/>
        <w:autoSpaceDN w:val="0"/>
        <w:spacing w:before="180"/>
        <w:ind w:left="0" w:firstLine="0"/>
        <w:textAlignment w:val="baseline"/>
        <w:rPr>
          <w:kern w:val="3"/>
        </w:rPr>
      </w:pPr>
      <w:r w:rsidRPr="00244E56">
        <w:rPr>
          <w:rFonts w:eastAsia="標楷體" w:cs="Arial" w:hint="eastAsia"/>
          <w:b/>
          <w:bCs/>
          <w:kern w:val="3"/>
          <w:szCs w:val="33"/>
        </w:rPr>
        <w:t>一、主要學歷</w:t>
      </w:r>
    </w:p>
    <w:tbl>
      <w:tblPr>
        <w:tblW w:w="9628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16"/>
        <w:gridCol w:w="2625"/>
        <w:gridCol w:w="1542"/>
        <w:gridCol w:w="2345"/>
      </w:tblGrid>
      <w:tr w:rsidR="00BE02DE" w:rsidRPr="00244E56" w14:paraId="31761F2A" w14:textId="77777777" w:rsidTr="00B50C79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2020F3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  <w:szCs w:val="29"/>
              </w:rPr>
              <w:t>學校名稱</w:t>
            </w: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9CEBEA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  <w:szCs w:val="29"/>
              </w:rPr>
              <w:t>學門系所</w:t>
            </w: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131733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  <w:szCs w:val="29"/>
              </w:rPr>
              <w:t>學位</w:t>
            </w: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6DB2ED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  <w:szCs w:val="29"/>
              </w:rPr>
              <w:t>起訖年月</w:t>
            </w:r>
          </w:p>
        </w:tc>
      </w:tr>
      <w:tr w:rsidR="00BE02DE" w:rsidRPr="00244E56" w14:paraId="567052EE" w14:textId="77777777" w:rsidTr="00B50C79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966BC5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74B1326A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4CE80225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7BA7262C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</w:tr>
      <w:tr w:rsidR="00BE02DE" w:rsidRPr="00244E56" w14:paraId="71AE5339" w14:textId="77777777" w:rsidTr="00B50C79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2E2A527F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28ABAA67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5CB50A35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28557676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  <w:szCs w:val="33"/>
              </w:rPr>
            </w:pPr>
          </w:p>
        </w:tc>
      </w:tr>
    </w:tbl>
    <w:p w14:paraId="47BBA10D" w14:textId="77777777" w:rsidR="00BE02DE" w:rsidRPr="00244E56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szCs w:val="33"/>
        </w:rPr>
      </w:pPr>
    </w:p>
    <w:p w14:paraId="041E4692" w14:textId="77777777" w:rsidR="00BE02DE" w:rsidRPr="00BC5B41" w:rsidRDefault="00BE02DE" w:rsidP="00BE02DE">
      <w:pPr>
        <w:suppressAutoHyphens/>
        <w:autoSpaceDN w:val="0"/>
        <w:spacing w:before="180"/>
        <w:ind w:left="0" w:firstLine="0"/>
        <w:textAlignment w:val="baseline"/>
        <w:rPr>
          <w:rFonts w:eastAsia="標楷體" w:cs="Arial"/>
          <w:b/>
          <w:bCs/>
          <w:color w:val="000000" w:themeColor="text1"/>
          <w:kern w:val="3"/>
          <w:szCs w:val="33"/>
        </w:rPr>
      </w:pPr>
      <w:r w:rsidRPr="00BC5B41">
        <w:rPr>
          <w:rFonts w:eastAsia="標楷體" w:cs="Arial" w:hint="eastAsia"/>
          <w:b/>
          <w:bCs/>
          <w:color w:val="000000" w:themeColor="text1"/>
          <w:kern w:val="3"/>
          <w:szCs w:val="33"/>
        </w:rPr>
        <w:t>二、諮商心理專業相關證書（如心理師、社會工作師、輔導教師…等）</w:t>
      </w:r>
    </w:p>
    <w:p w14:paraId="1885F029" w14:textId="77777777" w:rsidR="00BE02DE" w:rsidRPr="001065B0" w:rsidRDefault="00BE02DE" w:rsidP="00BE02DE">
      <w:pPr>
        <w:suppressAutoHyphens/>
        <w:autoSpaceDN w:val="0"/>
        <w:spacing w:before="180"/>
        <w:ind w:left="0" w:firstLine="0"/>
        <w:textAlignment w:val="baseline"/>
        <w:rPr>
          <w:rFonts w:eastAsia="標楷體" w:cs="Arial"/>
          <w:b/>
          <w:bCs/>
          <w:kern w:val="3"/>
          <w:szCs w:val="33"/>
        </w:rPr>
      </w:pPr>
    </w:p>
    <w:p w14:paraId="655B134F" w14:textId="77777777" w:rsidR="00BE02DE" w:rsidRPr="00244E56" w:rsidRDefault="00BE02DE" w:rsidP="00BE02DE">
      <w:pPr>
        <w:suppressAutoHyphens/>
        <w:autoSpaceDN w:val="0"/>
        <w:spacing w:before="180"/>
        <w:ind w:left="0" w:firstLine="0"/>
        <w:textAlignment w:val="baseline"/>
        <w:rPr>
          <w:kern w:val="3"/>
        </w:rPr>
      </w:pPr>
      <w:r w:rsidRPr="00BC5B41">
        <w:rPr>
          <w:rFonts w:eastAsia="標楷體" w:cs="Arial" w:hint="eastAsia"/>
          <w:b/>
          <w:bCs/>
          <w:kern w:val="3"/>
          <w:szCs w:val="33"/>
        </w:rPr>
        <w:t>三</w:t>
      </w:r>
      <w:r>
        <w:rPr>
          <w:rFonts w:eastAsia="標楷體" w:cs="Arial" w:hint="eastAsia"/>
          <w:b/>
          <w:bCs/>
          <w:kern w:val="3"/>
          <w:szCs w:val="33"/>
        </w:rPr>
        <w:t>、</w:t>
      </w:r>
      <w:r w:rsidRPr="00244E56">
        <w:rPr>
          <w:rFonts w:eastAsia="標楷體" w:cs="Arial" w:hint="eastAsia"/>
          <w:b/>
          <w:bCs/>
          <w:kern w:val="3"/>
          <w:szCs w:val="33"/>
        </w:rPr>
        <w:t>相關經</w:t>
      </w:r>
      <w:r w:rsidRPr="001065B0">
        <w:rPr>
          <w:rFonts w:ascii="Arial" w:eastAsia="標楷體" w:hAnsi="Arial" w:cs="Arial" w:hint="eastAsia"/>
          <w:b/>
          <w:kern w:val="3"/>
          <w:szCs w:val="29"/>
        </w:rPr>
        <w:t>歷</w:t>
      </w:r>
      <w:r w:rsidRPr="00244E56">
        <w:rPr>
          <w:rFonts w:ascii="Arial" w:eastAsia="標楷體" w:hAnsi="Arial" w:cs="Arial" w:hint="eastAsia"/>
          <w:kern w:val="3"/>
          <w:sz w:val="22"/>
          <w:szCs w:val="22"/>
        </w:rPr>
        <w:t>（請按時間遠近依序排列、編號）</w:t>
      </w:r>
    </w:p>
    <w:tbl>
      <w:tblPr>
        <w:tblW w:w="9628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07"/>
        <w:gridCol w:w="1607"/>
        <w:gridCol w:w="1815"/>
        <w:gridCol w:w="2861"/>
        <w:gridCol w:w="1738"/>
      </w:tblGrid>
      <w:tr w:rsidR="00BE02DE" w:rsidRPr="00244E56" w14:paraId="1D85A681" w14:textId="77777777" w:rsidTr="00B50C79">
        <w:trPr>
          <w:jc w:val="center"/>
        </w:trPr>
        <w:tc>
          <w:tcPr>
            <w:tcW w:w="962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00A34D" w14:textId="77777777" w:rsidR="00BE02DE" w:rsidRPr="00BE02DE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BE02DE">
              <w:rPr>
                <w:rFonts w:ascii="Arial" w:eastAsia="標楷體" w:hAnsi="Arial" w:cs="Arial" w:hint="eastAsia"/>
                <w:b/>
                <w:kern w:val="3"/>
              </w:rPr>
              <w:t>工作經歷</w:t>
            </w:r>
          </w:p>
        </w:tc>
      </w:tr>
      <w:tr w:rsidR="00BE02DE" w:rsidRPr="00244E56" w14:paraId="0109EB74" w14:textId="77777777" w:rsidTr="00B50C79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515B23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服務機構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221100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職稱</w:t>
            </w: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F30B30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全職</w:t>
            </w:r>
            <w:r w:rsidRPr="00244E56">
              <w:rPr>
                <w:rFonts w:ascii="Arial" w:eastAsia="標楷體" w:hAnsi="Arial" w:cs="Arial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兼職</w:t>
            </w:r>
            <w:r w:rsidRPr="00244E56">
              <w:rPr>
                <w:rFonts w:ascii="Arial" w:eastAsia="標楷體" w:hAnsi="Arial" w:cs="Arial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kern w:val="3"/>
              </w:rPr>
              <w:t>課程實習</w:t>
            </w:r>
            <w:r w:rsidRPr="00244E56">
              <w:rPr>
                <w:rFonts w:ascii="Arial" w:eastAsia="標楷體" w:hAnsi="Arial" w:cs="Arial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其他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00F05A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起訖日期</w:t>
            </w:r>
            <w:r w:rsidRPr="00244E56">
              <w:rPr>
                <w:rFonts w:ascii="Arial" w:eastAsia="標楷體" w:hAnsi="Arial" w:cs="Arial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每週服務時數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118435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證明文件</w:t>
            </w:r>
          </w:p>
        </w:tc>
      </w:tr>
      <w:tr w:rsidR="00BE02DE" w:rsidRPr="00244E56" w14:paraId="3E494175" w14:textId="77777777" w:rsidTr="00B50C79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A80E7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Arial" w:eastAsia="標楷體" w:hAnsi="Arial" w:cs="Arial"/>
                <w:kern w:val="3"/>
              </w:rPr>
              <w:t>1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00DDC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0A48A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全職</w:t>
            </w:r>
          </w:p>
          <w:p w14:paraId="6D250005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兼職</w:t>
            </w:r>
          </w:p>
          <w:p w14:paraId="3F7EC15E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課程實習</w:t>
            </w:r>
          </w:p>
          <w:p w14:paraId="7CCD0F3B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其他：</w:t>
            </w:r>
            <w:r w:rsidRPr="00244E56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E53B3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起訖日期：</w:t>
            </w:r>
          </w:p>
          <w:p w14:paraId="436DF13D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每週服務時數：</w:t>
            </w:r>
          </w:p>
          <w:p w14:paraId="6BCC8A9F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共計</w:t>
            </w:r>
            <w:r w:rsidRPr="00244E56">
              <w:rPr>
                <w:rFonts w:ascii="Arial" w:eastAsia="標楷體" w:hAnsi="Arial" w:cs="Arial"/>
                <w:kern w:val="3"/>
              </w:rPr>
              <w:t>__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年</w:t>
            </w:r>
            <w:r w:rsidRPr="00244E56">
              <w:rPr>
                <w:rFonts w:ascii="Arial" w:eastAsia="標楷體" w:hAnsi="Arial" w:cs="Arial"/>
                <w:kern w:val="3"/>
              </w:rPr>
              <w:t>__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月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EEF152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附件</w:t>
            </w:r>
            <w:proofErr w:type="gramStart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  <w:proofErr w:type="gramEnd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</w:p>
          <w:p w14:paraId="09AC9E80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未附</w:t>
            </w:r>
          </w:p>
        </w:tc>
      </w:tr>
      <w:tr w:rsidR="00BE02DE" w:rsidRPr="00244E56" w14:paraId="46EB9657" w14:textId="77777777" w:rsidTr="00B50C79">
        <w:trPr>
          <w:jc w:val="center"/>
        </w:trPr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60FEBF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Arial" w:eastAsia="標楷體" w:hAnsi="Arial" w:cs="Arial"/>
                <w:kern w:val="3"/>
              </w:rPr>
              <w:t>2.</w:t>
            </w:r>
          </w:p>
        </w:tc>
        <w:tc>
          <w:tcPr>
            <w:tcW w:w="1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9A5AC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5B1D8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全職</w:t>
            </w:r>
          </w:p>
          <w:p w14:paraId="21B476C6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兼職</w:t>
            </w:r>
          </w:p>
          <w:p w14:paraId="233D5276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課程實習</w:t>
            </w:r>
          </w:p>
          <w:p w14:paraId="02914C1E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其他：</w:t>
            </w:r>
            <w:r w:rsidRPr="00244E56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21C6CF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起訖日期：</w:t>
            </w:r>
          </w:p>
          <w:p w14:paraId="79D4B79C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每週服務時數：</w:t>
            </w:r>
          </w:p>
          <w:p w14:paraId="7094C64B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共計</w:t>
            </w:r>
            <w:r w:rsidRPr="00244E56">
              <w:rPr>
                <w:rFonts w:ascii="Arial" w:eastAsia="標楷體" w:hAnsi="Arial" w:cs="Arial"/>
                <w:kern w:val="3"/>
              </w:rPr>
              <w:t>__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年</w:t>
            </w:r>
            <w:r w:rsidRPr="00244E56">
              <w:rPr>
                <w:rFonts w:ascii="Arial" w:eastAsia="標楷體" w:hAnsi="Arial" w:cs="Arial"/>
                <w:kern w:val="3"/>
              </w:rPr>
              <w:t>__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月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88175F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附件</w:t>
            </w:r>
            <w:proofErr w:type="gramStart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  <w:proofErr w:type="gramEnd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</w:p>
          <w:p w14:paraId="7DF54F2E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未附</w:t>
            </w:r>
          </w:p>
        </w:tc>
      </w:tr>
    </w:tbl>
    <w:p w14:paraId="56F3608B" w14:textId="77777777" w:rsidR="00BE02DE" w:rsidRPr="00244E56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kern w:val="3"/>
          <w:szCs w:val="29"/>
          <w:u w:val="single"/>
        </w:rPr>
      </w:pPr>
    </w:p>
    <w:p w14:paraId="51CBA5A3" w14:textId="77777777" w:rsidR="00BE02DE" w:rsidRPr="00244E56" w:rsidRDefault="00BE02DE" w:rsidP="00BE02DE">
      <w:pPr>
        <w:suppressAutoHyphens/>
        <w:autoSpaceDN w:val="0"/>
        <w:spacing w:before="180"/>
        <w:ind w:left="0" w:firstLine="0"/>
        <w:textAlignment w:val="baseline"/>
        <w:rPr>
          <w:rFonts w:eastAsia="標楷體" w:cs="Arial"/>
          <w:b/>
          <w:bCs/>
          <w:kern w:val="3"/>
          <w:szCs w:val="33"/>
        </w:rPr>
      </w:pPr>
      <w:r w:rsidRPr="00BC5B41">
        <w:rPr>
          <w:rFonts w:eastAsia="標楷體" w:cs="Arial" w:hint="eastAsia"/>
          <w:b/>
          <w:bCs/>
          <w:kern w:val="3"/>
          <w:szCs w:val="33"/>
        </w:rPr>
        <w:t>四</w:t>
      </w:r>
      <w:r w:rsidRPr="00244E56">
        <w:rPr>
          <w:rFonts w:eastAsia="標楷體" w:cs="Arial" w:hint="eastAsia"/>
          <w:b/>
          <w:bCs/>
          <w:kern w:val="3"/>
          <w:szCs w:val="33"/>
        </w:rPr>
        <w:t>、相關研發參與表現（請按時間遠近排列、編號）</w:t>
      </w:r>
    </w:p>
    <w:tbl>
      <w:tblPr>
        <w:tblpPr w:leftFromText="180" w:rightFromText="180" w:vertAnchor="text" w:tblpXSpec="center" w:tblpY="1"/>
        <w:tblOverlap w:val="never"/>
        <w:tblW w:w="963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71"/>
        <w:gridCol w:w="1843"/>
        <w:gridCol w:w="567"/>
        <w:gridCol w:w="850"/>
        <w:gridCol w:w="1520"/>
        <w:gridCol w:w="348"/>
        <w:gridCol w:w="1796"/>
        <w:gridCol w:w="1433"/>
        <w:gridCol w:w="7"/>
      </w:tblGrid>
      <w:tr w:rsidR="00BE02DE" w:rsidRPr="00244E56" w14:paraId="2E717065" w14:textId="77777777" w:rsidTr="00B50C79">
        <w:trPr>
          <w:jc w:val="center"/>
        </w:trPr>
        <w:tc>
          <w:tcPr>
            <w:tcW w:w="963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E42B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/>
                <w:kern w:val="3"/>
              </w:rPr>
              <w:t>(</w:t>
            </w:r>
            <w:proofErr w:type="gramStart"/>
            <w:r w:rsidRPr="00244E56">
              <w:rPr>
                <w:rFonts w:ascii="Arial" w:eastAsia="標楷體" w:hAnsi="Arial" w:cs="Arial" w:hint="eastAsia"/>
                <w:kern w:val="3"/>
              </w:rPr>
              <w:t>一</w:t>
            </w:r>
            <w:proofErr w:type="gramEnd"/>
            <w:r w:rsidRPr="00244E56">
              <w:rPr>
                <w:rFonts w:ascii="Arial" w:eastAsia="標楷體" w:hAnsi="Arial" w:cs="Arial"/>
                <w:kern w:val="3"/>
              </w:rPr>
              <w:t>)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研究經歷</w:t>
            </w:r>
          </w:p>
        </w:tc>
      </w:tr>
      <w:tr w:rsidR="00BE02DE" w:rsidRPr="00244E56" w14:paraId="0F3D4C86" w14:textId="77777777" w:rsidTr="00B50C79">
        <w:trPr>
          <w:gridAfter w:val="1"/>
          <w:wAfter w:w="7" w:type="dxa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F1A257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color w:val="000000"/>
                <w:kern w:val="3"/>
              </w:rPr>
            </w:pPr>
            <w:r w:rsidRPr="00244E56">
              <w:rPr>
                <w:rFonts w:ascii="Arial" w:eastAsia="標楷體" w:hAnsi="Arial" w:cs="Arial" w:hint="eastAsia"/>
                <w:color w:val="000000"/>
                <w:kern w:val="3"/>
              </w:rPr>
              <w:t>研究案起訖日期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EDC0AA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left"/>
              <w:textAlignment w:val="baseline"/>
              <w:rPr>
                <w:color w:val="000000"/>
                <w:kern w:val="3"/>
              </w:rPr>
            </w:pPr>
            <w:r w:rsidRPr="00244E56">
              <w:rPr>
                <w:rFonts w:ascii="Arial" w:eastAsia="標楷體" w:hAnsi="Arial" w:cs="Arial" w:hint="eastAsia"/>
                <w:color w:val="000000"/>
                <w:kern w:val="3"/>
              </w:rPr>
              <w:t>研究計畫名稱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052A87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機構</w:t>
            </w:r>
            <w:r w:rsidRPr="00244E56">
              <w:rPr>
                <w:rFonts w:ascii="Arial" w:eastAsia="標楷體" w:hAnsi="Arial" w:cs="Arial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kern w:val="3"/>
              </w:rPr>
              <w:t>主持人</w:t>
            </w:r>
          </w:p>
        </w:tc>
        <w:tc>
          <w:tcPr>
            <w:tcW w:w="18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3D3EAF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職稱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A778D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研究案性質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E903A3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證明文件</w:t>
            </w:r>
          </w:p>
        </w:tc>
      </w:tr>
      <w:tr w:rsidR="00BE02DE" w:rsidRPr="00244E56" w14:paraId="08DDBBB8" w14:textId="77777777" w:rsidTr="00B50C79">
        <w:trPr>
          <w:gridAfter w:val="1"/>
          <w:wAfter w:w="7" w:type="dxa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D7A86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22D99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CDC30AE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464D9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研究者本人</w:t>
            </w:r>
          </w:p>
          <w:p w14:paraId="08DD7FF3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研究助理</w:t>
            </w:r>
          </w:p>
          <w:p w14:paraId="348239B6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工讀生</w:t>
            </w:r>
          </w:p>
          <w:p w14:paraId="02ECC9F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其他：</w:t>
            </w:r>
            <w:r w:rsidRPr="00244E56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0BFFB0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教師研究案</w:t>
            </w:r>
          </w:p>
          <w:p w14:paraId="545CD450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畢業專題</w:t>
            </w:r>
            <w:r w:rsidRPr="00244E56">
              <w:rPr>
                <w:rFonts w:ascii="Arial" w:eastAsia="標楷體" w:hAnsi="Arial" w:cs="Arial"/>
                <w:kern w:val="3"/>
              </w:rPr>
              <w:t xml:space="preserve"> </w:t>
            </w:r>
          </w:p>
          <w:p w14:paraId="0849D596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其他：</w:t>
            </w:r>
            <w:r w:rsidRPr="00244E56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938AC6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附件</w:t>
            </w:r>
            <w:proofErr w:type="gramStart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  <w:proofErr w:type="gramEnd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</w:p>
          <w:p w14:paraId="1E3F9903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未附</w:t>
            </w:r>
          </w:p>
        </w:tc>
      </w:tr>
      <w:tr w:rsidR="00BE02DE" w:rsidRPr="00244E56" w14:paraId="455608AA" w14:textId="77777777" w:rsidTr="00B50C79">
        <w:trPr>
          <w:gridAfter w:val="1"/>
          <w:wAfter w:w="7" w:type="dxa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73B17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22B281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26CDD7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8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375D0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研究者本人</w:t>
            </w:r>
          </w:p>
          <w:p w14:paraId="46BB9C0E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研究助理</w:t>
            </w:r>
          </w:p>
          <w:p w14:paraId="265EA9B7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工讀生</w:t>
            </w:r>
          </w:p>
          <w:p w14:paraId="18A1A926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其他：</w:t>
            </w:r>
            <w:r w:rsidRPr="00244E56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E2DE37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教師研究案</w:t>
            </w:r>
          </w:p>
          <w:p w14:paraId="76739B6D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畢業專題</w:t>
            </w:r>
            <w:r w:rsidRPr="00244E56">
              <w:rPr>
                <w:rFonts w:ascii="Arial" w:eastAsia="標楷體" w:hAnsi="Arial" w:cs="Arial"/>
                <w:kern w:val="3"/>
              </w:rPr>
              <w:t xml:space="preserve"> </w:t>
            </w:r>
          </w:p>
          <w:p w14:paraId="4C1E8E5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其他：</w:t>
            </w:r>
            <w:r w:rsidRPr="00244E56">
              <w:rPr>
                <w:rFonts w:ascii="Arial" w:eastAsia="標楷體" w:hAnsi="Arial" w:cs="Arial"/>
                <w:kern w:val="3"/>
              </w:rPr>
              <w:t>_____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46C504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附件</w:t>
            </w:r>
            <w:proofErr w:type="gramStart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  <w:proofErr w:type="gramEnd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</w:p>
          <w:p w14:paraId="75011380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未附</w:t>
            </w:r>
          </w:p>
        </w:tc>
      </w:tr>
      <w:tr w:rsidR="00BE02DE" w:rsidRPr="00244E56" w14:paraId="15E4621A" w14:textId="77777777" w:rsidTr="00B50C79">
        <w:trPr>
          <w:jc w:val="center"/>
        </w:trPr>
        <w:tc>
          <w:tcPr>
            <w:tcW w:w="963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742A5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/>
                <w:kern w:val="3"/>
              </w:rPr>
              <w:t>(</w:t>
            </w:r>
            <w:r w:rsidRPr="00244E56">
              <w:rPr>
                <w:rFonts w:ascii="Arial" w:eastAsia="標楷體" w:hAnsi="Arial" w:cs="Arial" w:hint="eastAsia"/>
                <w:kern w:val="3"/>
              </w:rPr>
              <w:t>二</w:t>
            </w:r>
            <w:r w:rsidRPr="00244E56">
              <w:rPr>
                <w:rFonts w:ascii="Arial" w:eastAsia="標楷體" w:hAnsi="Arial" w:cs="Arial"/>
                <w:kern w:val="3"/>
              </w:rPr>
              <w:t>)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研究獲獎</w:t>
            </w:r>
            <w:r w:rsidRPr="00244E56">
              <w:rPr>
                <w:rFonts w:ascii="Arial" w:eastAsia="標楷體" w:hAnsi="Arial" w:cs="Arial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kern w:val="3"/>
              </w:rPr>
              <w:t>獎助</w:t>
            </w:r>
          </w:p>
        </w:tc>
      </w:tr>
      <w:tr w:rsidR="00BE02DE" w:rsidRPr="00244E56" w14:paraId="222DE0E3" w14:textId="77777777" w:rsidTr="00B50C79">
        <w:trPr>
          <w:gridAfter w:val="1"/>
          <w:wAfter w:w="7" w:type="dxa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942EB9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/>
                <w:kern w:val="3"/>
              </w:rPr>
            </w:pPr>
            <w:r w:rsidRPr="00244E56">
              <w:rPr>
                <w:rFonts w:ascii="Arial" w:eastAsia="標楷體" w:hAnsi="Arial" w:cs="Arial" w:hint="eastAsia"/>
                <w:color w:val="000000"/>
                <w:kern w:val="3"/>
              </w:rPr>
              <w:t>獲獎年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D160A6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/>
                <w:kern w:val="3"/>
              </w:rPr>
            </w:pPr>
            <w:r w:rsidRPr="00244E56">
              <w:rPr>
                <w:rFonts w:ascii="Arial" w:eastAsia="標楷體" w:hAnsi="Arial" w:cs="Arial" w:hint="eastAsia"/>
                <w:color w:val="000000"/>
                <w:kern w:val="3"/>
              </w:rPr>
              <w:t>獎項名稱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759A7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color w:val="000000"/>
                <w:kern w:val="3"/>
              </w:rPr>
              <w:t>計劃</w:t>
            </w:r>
            <w:r w:rsidRPr="00244E56">
              <w:rPr>
                <w:rFonts w:ascii="Arial" w:eastAsia="標楷體" w:hAnsi="Arial" w:cs="Arial"/>
                <w:color w:val="000000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color w:val="000000"/>
                <w:kern w:val="3"/>
              </w:rPr>
              <w:t>成果編號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B2CE99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獎助金額</w:t>
            </w:r>
          </w:p>
          <w:p w14:paraId="1BAC8C7D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/>
                <w:kern w:val="3"/>
              </w:rPr>
              <w:t>/</w:t>
            </w:r>
            <w:r w:rsidRPr="00244E56">
              <w:rPr>
                <w:rFonts w:ascii="Arial" w:eastAsia="標楷體" w:hAnsi="Arial" w:cs="Arial" w:hint="eastAsia"/>
                <w:kern w:val="3"/>
              </w:rPr>
              <w:t>項目</w:t>
            </w:r>
          </w:p>
        </w:tc>
        <w:tc>
          <w:tcPr>
            <w:tcW w:w="2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96672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主要參與部分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FF676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ascii="Arial" w:eastAsia="標楷體" w:hAnsi="Arial" w:cs="Arial" w:hint="eastAsia"/>
                <w:kern w:val="3"/>
              </w:rPr>
              <w:t>證明文件</w:t>
            </w:r>
          </w:p>
        </w:tc>
      </w:tr>
      <w:tr w:rsidR="00BE02DE" w:rsidRPr="00244E56" w14:paraId="06C38E43" w14:textId="77777777" w:rsidTr="00B50C79">
        <w:trPr>
          <w:gridAfter w:val="1"/>
          <w:wAfter w:w="7" w:type="dxa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9267A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5F12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06084E2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6C2A5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2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60709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kern w:val="3"/>
              </w:rPr>
            </w:pP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8CEF7" w14:textId="77777777" w:rsidR="00BE02DE" w:rsidRPr="00244E56" w:rsidRDefault="00BE02DE" w:rsidP="00B50C79">
            <w:pPr>
              <w:suppressAutoHyphens/>
              <w:autoSpaceDN w:val="0"/>
              <w:snapToGrid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附件</w:t>
            </w:r>
            <w:proofErr w:type="gramStart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  <w:proofErr w:type="gramEnd"/>
            <w:r w:rsidRPr="00244E56">
              <w:rPr>
                <w:rFonts w:ascii="Arial" w:eastAsia="標楷體" w:hAnsi="Arial" w:cs="Arial" w:hint="eastAsia"/>
                <w:kern w:val="3"/>
              </w:rPr>
              <w:t>＿</w:t>
            </w:r>
          </w:p>
          <w:p w14:paraId="20A8CCBF" w14:textId="77777777" w:rsidR="00BE02DE" w:rsidRPr="00244E56" w:rsidRDefault="00BE02DE" w:rsidP="00B50C79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ascii="Wingdings" w:eastAsia="Wingdings" w:hAnsi="Wingdings" w:cs="Wingdings"/>
                <w:kern w:val="3"/>
              </w:rPr>
              <w:t></w:t>
            </w:r>
            <w:r w:rsidRPr="00244E56">
              <w:rPr>
                <w:rFonts w:ascii="Arial" w:eastAsia="標楷體" w:hAnsi="Arial" w:cs="Arial" w:hint="eastAsia"/>
                <w:kern w:val="3"/>
              </w:rPr>
              <w:t>未附</w:t>
            </w:r>
          </w:p>
        </w:tc>
      </w:tr>
    </w:tbl>
    <w:p w14:paraId="17354FC6" w14:textId="77777777" w:rsidR="00BE02DE" w:rsidRPr="00244E56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44E56">
        <w:rPr>
          <w:rFonts w:ascii="標楷體" w:eastAsia="標楷體" w:hAnsi="標楷體" w:hint="eastAsia"/>
          <w:b/>
          <w:bCs/>
          <w:kern w:val="3"/>
        </w:rPr>
        <w:t>表格如不敷使用，請自行增加；若無相關經驗與發表，本表可空白但仍需簽名、上傳。</w:t>
      </w:r>
    </w:p>
    <w:p w14:paraId="73421194" w14:textId="77777777" w:rsidR="00BE02DE" w:rsidRPr="00244E56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48A952E0" w14:textId="77777777" w:rsidR="00BE02DE" w:rsidRPr="00244E56" w:rsidRDefault="00BE02DE" w:rsidP="00BE02DE">
      <w:pPr>
        <w:suppressAutoHyphens/>
        <w:autoSpaceDN w:val="0"/>
        <w:spacing w:before="180"/>
        <w:ind w:left="0" w:firstLine="0"/>
        <w:textAlignment w:val="baseline"/>
        <w:rPr>
          <w:rFonts w:ascii="標楷體" w:eastAsia="標楷體" w:hAnsi="標楷體" w:cs="DFFangSong-W4-WIN-BF"/>
          <w:b/>
          <w:kern w:val="0"/>
          <w:sz w:val="22"/>
          <w:szCs w:val="22"/>
        </w:rPr>
      </w:pPr>
      <w:r w:rsidRPr="00BC5B41">
        <w:rPr>
          <w:rFonts w:eastAsia="標楷體" w:cs="Arial" w:hint="eastAsia"/>
          <w:b/>
          <w:bCs/>
          <w:kern w:val="3"/>
          <w:szCs w:val="33"/>
        </w:rPr>
        <w:t>五</w:t>
      </w:r>
      <w:r w:rsidRPr="00244E56">
        <w:rPr>
          <w:rFonts w:eastAsia="標楷體" w:cs="Arial" w:hint="eastAsia"/>
          <w:b/>
          <w:bCs/>
          <w:kern w:val="3"/>
          <w:szCs w:val="33"/>
        </w:rPr>
        <w:t>、個人學術表現</w:t>
      </w:r>
      <w:proofErr w:type="gramStart"/>
      <w:r w:rsidRPr="00244E56">
        <w:rPr>
          <w:rFonts w:ascii="標楷體" w:eastAsia="標楷體" w:hAnsi="標楷體" w:cs="Arial" w:hint="eastAsia"/>
          <w:b/>
          <w:bCs/>
          <w:kern w:val="3"/>
          <w:szCs w:val="33"/>
        </w:rPr>
        <w:t>（</w:t>
      </w:r>
      <w:proofErr w:type="gramEnd"/>
      <w:r w:rsidRPr="00244E56">
        <w:rPr>
          <w:rFonts w:ascii="標楷體" w:eastAsia="標楷體" w:hAnsi="標楷體" w:cs="DFFangSong-W4-WIN-BF" w:hint="eastAsia"/>
          <w:b/>
          <w:kern w:val="0"/>
          <w:sz w:val="22"/>
          <w:szCs w:val="22"/>
        </w:rPr>
        <w:t>碩博士論文請檢附全文、其他著作資料請依序排列；已發表文章報告請提供電子連結供參考，未能於</w:t>
      </w:r>
      <w:proofErr w:type="gramStart"/>
      <w:r w:rsidRPr="00244E56">
        <w:rPr>
          <w:rFonts w:ascii="標楷體" w:eastAsia="標楷體" w:hAnsi="標楷體" w:cs="DFFangSong-W4-WIN-BF" w:hint="eastAsia"/>
          <w:b/>
          <w:kern w:val="0"/>
          <w:sz w:val="22"/>
          <w:szCs w:val="22"/>
        </w:rPr>
        <w:t>網站載閱者</w:t>
      </w:r>
      <w:proofErr w:type="gramEnd"/>
      <w:r w:rsidRPr="00244E56">
        <w:rPr>
          <w:rFonts w:ascii="標楷體" w:eastAsia="標楷體" w:hAnsi="標楷體" w:cs="DFFangSong-W4-WIN-BF" w:hint="eastAsia"/>
          <w:b/>
          <w:kern w:val="0"/>
          <w:sz w:val="22"/>
          <w:szCs w:val="22"/>
        </w:rPr>
        <w:t>可提供全文或摘要。）</w:t>
      </w:r>
    </w:p>
    <w:tbl>
      <w:tblPr>
        <w:tblW w:w="9639" w:type="dxa"/>
        <w:tblInd w:w="-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5"/>
        <w:gridCol w:w="1664"/>
        <w:gridCol w:w="1665"/>
        <w:gridCol w:w="1665"/>
        <w:gridCol w:w="1665"/>
        <w:gridCol w:w="1665"/>
      </w:tblGrid>
      <w:tr w:rsidR="00BE02DE" w:rsidRPr="00244E56" w14:paraId="3164F527" w14:textId="77777777" w:rsidTr="00B50C79"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DD3BCF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/>
                <w:bCs/>
                <w:kern w:val="3"/>
                <w:szCs w:val="33"/>
              </w:rPr>
              <w:t>類別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4C4546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已發表</w:t>
            </w:r>
            <w:r w:rsidRPr="00244E56">
              <w:rPr>
                <w:rFonts w:eastAsia="標楷體" w:cs="Arial"/>
                <w:bCs/>
                <w:kern w:val="3"/>
                <w:szCs w:val="33"/>
              </w:rPr>
              <w:t>/</w:t>
            </w: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已接受之期刊著作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0A5670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研討會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A2CF84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學術刊物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FFEA12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rFonts w:eastAsia="標楷體" w:cs="Arial"/>
                <w:bCs/>
                <w:kern w:val="3"/>
                <w:szCs w:val="33"/>
              </w:rPr>
            </w:pP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其他</w:t>
            </w:r>
          </w:p>
          <w:p w14:paraId="1CC39CB1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Cs/>
                <w:kern w:val="3"/>
                <w:sz w:val="20"/>
                <w:szCs w:val="33"/>
              </w:rPr>
              <w:t>（審查中、準備中的期刊著作）</w:t>
            </w: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EF836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napToGrid w:val="0"/>
              <w:spacing w:beforeLines="0"/>
              <w:ind w:left="0" w:firstLine="0"/>
              <w:jc w:val="center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合計</w:t>
            </w:r>
          </w:p>
        </w:tc>
      </w:tr>
      <w:tr w:rsidR="00BE02DE" w:rsidRPr="00244E56" w14:paraId="170FE0B7" w14:textId="77777777" w:rsidTr="00B50C79"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DA23A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/>
                <w:bCs/>
                <w:kern w:val="3"/>
                <w:szCs w:val="33"/>
              </w:rPr>
              <w:t>發表數量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5425E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FEBF0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B1D37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1CCEAD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  <w:tc>
          <w:tcPr>
            <w:tcW w:w="1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19AE3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</w:p>
        </w:tc>
      </w:tr>
      <w:tr w:rsidR="00BE02DE" w:rsidRPr="00244E56" w14:paraId="647D05E9" w14:textId="77777777" w:rsidTr="00B50C79">
        <w:trPr>
          <w:trHeight w:val="2249"/>
        </w:trPr>
        <w:tc>
          <w:tcPr>
            <w:tcW w:w="96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C95D6" w14:textId="77777777" w:rsidR="00BE02DE" w:rsidRPr="00244E56" w:rsidRDefault="00BE02DE" w:rsidP="00B50C79">
            <w:pPr>
              <w:tabs>
                <w:tab w:val="left" w:pos="426"/>
              </w:tabs>
              <w:suppressAutoHyphens/>
              <w:autoSpaceDN w:val="0"/>
              <w:spacing w:beforeLines="0"/>
              <w:ind w:left="0" w:firstLine="0"/>
              <w:textAlignment w:val="baseline"/>
              <w:rPr>
                <w:kern w:val="3"/>
              </w:rPr>
            </w:pP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相關</w:t>
            </w:r>
            <w:r w:rsidRPr="007F3797">
              <w:rPr>
                <w:rFonts w:eastAsia="標楷體" w:cs="Arial" w:hint="eastAsia"/>
                <w:bCs/>
                <w:color w:val="000000" w:themeColor="text1"/>
                <w:kern w:val="3"/>
                <w:szCs w:val="33"/>
              </w:rPr>
              <w:t>發表著作（所有學術發表請參考</w:t>
            </w:r>
            <w:r w:rsidRPr="007F3797">
              <w:rPr>
                <w:rFonts w:eastAsia="標楷體" w:cs="Arial"/>
                <w:bCs/>
                <w:color w:val="000000" w:themeColor="text1"/>
                <w:kern w:val="3"/>
                <w:szCs w:val="33"/>
              </w:rPr>
              <w:t>APA</w:t>
            </w:r>
            <w:r w:rsidRPr="007F3797">
              <w:rPr>
                <w:rFonts w:eastAsia="標楷體" w:cs="Arial" w:hint="eastAsia"/>
                <w:bCs/>
                <w:color w:val="000000" w:themeColor="text1"/>
                <w:kern w:val="3"/>
                <w:szCs w:val="33"/>
              </w:rPr>
              <w:t>論文引用格式第七版</w:t>
            </w: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，根據發表時間由最新到最舊方式排列，通訊作者請以</w:t>
            </w:r>
            <w:r w:rsidRPr="00244E56">
              <w:rPr>
                <w:rFonts w:eastAsia="標楷體" w:cs="Arial"/>
                <w:bCs/>
                <w:kern w:val="3"/>
                <w:szCs w:val="33"/>
              </w:rPr>
              <w:t>*</w:t>
            </w:r>
            <w:r w:rsidRPr="00244E56">
              <w:rPr>
                <w:rFonts w:eastAsia="標楷體" w:cs="Arial" w:hint="eastAsia"/>
                <w:bCs/>
                <w:kern w:val="3"/>
                <w:szCs w:val="33"/>
              </w:rPr>
              <w:t>號標示）</w:t>
            </w:r>
          </w:p>
        </w:tc>
      </w:tr>
    </w:tbl>
    <w:p w14:paraId="2B58AD50" w14:textId="77777777" w:rsidR="00BE02DE" w:rsidRPr="00244E56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44E56">
        <w:rPr>
          <w:rFonts w:ascii="標楷體" w:eastAsia="標楷體" w:hAnsi="標楷體" w:hint="eastAsia"/>
          <w:b/>
          <w:bCs/>
          <w:kern w:val="3"/>
        </w:rPr>
        <w:t>表格如不敷使用，請自行增加</w:t>
      </w:r>
    </w:p>
    <w:p w14:paraId="03FD9E99" w14:textId="77777777" w:rsidR="00BE02DE" w:rsidRPr="00244E56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33BA0077" w14:textId="77777777" w:rsidR="00BE02DE" w:rsidRPr="00244E56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kern w:val="3"/>
        </w:rPr>
      </w:pPr>
      <w:r w:rsidRPr="00244E56">
        <w:rPr>
          <w:rFonts w:ascii="標楷體" w:eastAsia="標楷體" w:hAnsi="標楷體" w:cs="Arial" w:hint="eastAsia"/>
          <w:b/>
          <w:bCs/>
          <w:kern w:val="3"/>
          <w:szCs w:val="33"/>
          <w:u w:val="single"/>
        </w:rPr>
        <w:t>※個人學術表現之質性說明</w:t>
      </w:r>
    </w:p>
    <w:p w14:paraId="01B0A782" w14:textId="77777777" w:rsidR="00BE02DE" w:rsidRPr="006C2181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szCs w:val="33"/>
        </w:rPr>
      </w:pPr>
    </w:p>
    <w:p w14:paraId="7116C445" w14:textId="77777777" w:rsidR="00BE02DE" w:rsidRPr="006C2181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szCs w:val="33"/>
        </w:rPr>
      </w:pPr>
    </w:p>
    <w:p w14:paraId="1174850E" w14:textId="77777777" w:rsidR="00BE02DE" w:rsidRPr="00244E56" w:rsidRDefault="00BE02DE" w:rsidP="00BE02DE">
      <w:pPr>
        <w:suppressAutoHyphens/>
        <w:autoSpaceDN w:val="0"/>
        <w:spacing w:before="180"/>
        <w:ind w:left="0" w:firstLine="0"/>
        <w:textAlignment w:val="baseline"/>
        <w:rPr>
          <w:kern w:val="3"/>
        </w:rPr>
      </w:pPr>
      <w:r w:rsidRPr="00244E56">
        <w:rPr>
          <w:rFonts w:eastAsia="標楷體" w:cs="Arial" w:hint="eastAsia"/>
          <w:b/>
          <w:bCs/>
          <w:kern w:val="3"/>
          <w:szCs w:val="33"/>
        </w:rPr>
        <w:t>五、其他有利申請之相關資料（請簡要說明如下）</w:t>
      </w:r>
    </w:p>
    <w:p w14:paraId="3E21298D" w14:textId="77777777" w:rsidR="00BE02DE" w:rsidRPr="006C2181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szCs w:val="33"/>
        </w:rPr>
      </w:pPr>
    </w:p>
    <w:p w14:paraId="1943DA4B" w14:textId="77777777" w:rsidR="00BE02DE" w:rsidRPr="006C2181" w:rsidRDefault="00BE02DE" w:rsidP="00BE02DE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szCs w:val="33"/>
        </w:rPr>
      </w:pPr>
    </w:p>
    <w:p w14:paraId="5B1A4171" w14:textId="77777777" w:rsidR="00BE02DE" w:rsidRPr="00244E56" w:rsidRDefault="00BE02DE" w:rsidP="00BE02DE">
      <w:pPr>
        <w:suppressAutoHyphens/>
        <w:autoSpaceDN w:val="0"/>
        <w:spacing w:before="180"/>
        <w:ind w:firstLine="0"/>
        <w:jc w:val="right"/>
        <w:textAlignment w:val="baseline"/>
        <w:rPr>
          <w:kern w:val="3"/>
        </w:rPr>
      </w:pPr>
      <w:r w:rsidRPr="00244E56">
        <w:rPr>
          <w:rFonts w:ascii="Arial" w:eastAsia="標楷體" w:hAnsi="Arial" w:cs="Arial" w:hint="eastAsia"/>
          <w:kern w:val="3"/>
        </w:rPr>
        <w:t>簽名：</w:t>
      </w:r>
      <w:r w:rsidRPr="00244E56">
        <w:rPr>
          <w:rFonts w:ascii="Arial" w:eastAsia="標楷體" w:hAnsi="Arial" w:cs="Arial"/>
          <w:kern w:val="3"/>
        </w:rPr>
        <w:t>______________________</w:t>
      </w:r>
      <w:r w:rsidRPr="00244E56">
        <w:rPr>
          <w:rFonts w:ascii="Arial" w:eastAsia="標楷體" w:hAnsi="Arial" w:cs="Arial" w:hint="eastAsia"/>
          <w:kern w:val="3"/>
        </w:rPr>
        <w:t xml:space="preserve">　　　日期：</w:t>
      </w:r>
      <w:r w:rsidRPr="00244E56">
        <w:rPr>
          <w:rFonts w:ascii="Arial" w:eastAsia="標楷體" w:hAnsi="Arial" w:cs="Arial"/>
          <w:kern w:val="3"/>
        </w:rPr>
        <w:t>___________________</w:t>
      </w:r>
    </w:p>
    <w:p w14:paraId="194D6FDC" w14:textId="77777777" w:rsidR="00BE02DE" w:rsidRPr="00244E56" w:rsidRDefault="00BE02DE" w:rsidP="00BE02DE">
      <w:pPr>
        <w:tabs>
          <w:tab w:val="left" w:pos="426"/>
        </w:tabs>
        <w:suppressAutoHyphens/>
        <w:autoSpaceDN w:val="0"/>
        <w:spacing w:before="180"/>
        <w:ind w:firstLine="0"/>
        <w:textAlignment w:val="baseline"/>
        <w:rPr>
          <w:kern w:val="3"/>
        </w:rPr>
      </w:pPr>
    </w:p>
    <w:p w14:paraId="4AC8FC4D" w14:textId="59E994AD" w:rsidR="00BE02DE" w:rsidRPr="00EB3CBB" w:rsidRDefault="00BE02DE" w:rsidP="001A6E97">
      <w:pPr>
        <w:suppressAutoHyphens/>
        <w:autoSpaceDN w:val="0"/>
        <w:snapToGrid w:val="0"/>
        <w:spacing w:before="180"/>
        <w:ind w:leftChars="-1" w:left="-1" w:hanging="1"/>
        <w:jc w:val="left"/>
        <w:textAlignment w:val="baseline"/>
        <w:rPr>
          <w:rFonts w:ascii="Arial" w:eastAsia="標楷體" w:hAnsi="Arial" w:cs="Arial"/>
        </w:rPr>
      </w:pPr>
      <w:r w:rsidRPr="00244E56">
        <w:rPr>
          <w:rFonts w:ascii="Arial" w:eastAsia="標楷體" w:hAnsi="Arial" w:cs="Arial" w:hint="eastAsia"/>
          <w:b/>
          <w:kern w:val="3"/>
        </w:rPr>
        <w:t>檢附相關</w:t>
      </w:r>
      <w:bookmarkStart w:id="0" w:name="_GoBack"/>
      <w:bookmarkEnd w:id="0"/>
      <w:r w:rsidRPr="00244E56">
        <w:rPr>
          <w:rFonts w:ascii="Arial" w:eastAsia="標楷體" w:hAnsi="Arial" w:cs="Arial" w:hint="eastAsia"/>
          <w:b/>
          <w:kern w:val="3"/>
        </w:rPr>
        <w:t>資料：</w:t>
      </w:r>
      <w:r w:rsidRPr="00244E56">
        <w:rPr>
          <w:rFonts w:ascii="Arial" w:eastAsia="標楷體" w:hAnsi="Arial" w:cs="Arial" w:hint="eastAsia"/>
          <w:kern w:val="3"/>
        </w:rPr>
        <w:t>（請依序彙整相關檢附資料上傳至「其他有利申請之資料」區）</w:t>
      </w:r>
    </w:p>
    <w:p w14:paraId="010E1FC2" w14:textId="77777777" w:rsidR="00FE68CF" w:rsidRDefault="00FE68CF" w:rsidP="004A6F8D">
      <w:pPr>
        <w:snapToGrid w:val="0"/>
        <w:spacing w:beforeLines="0"/>
        <w:ind w:left="0" w:firstLine="0"/>
        <w:jc w:val="left"/>
        <w:rPr>
          <w:rFonts w:ascii="Arial" w:eastAsia="標楷體" w:hAnsi="Arial" w:cs="Arial"/>
        </w:rPr>
      </w:pPr>
    </w:p>
    <w:sectPr w:rsidR="00FE68CF" w:rsidSect="007F379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567" w:footer="567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9854F" w14:textId="77777777" w:rsidR="00105FF6" w:rsidRDefault="00105FF6" w:rsidP="00C4320C">
      <w:pPr>
        <w:spacing w:before="120"/>
      </w:pPr>
      <w:r>
        <w:separator/>
      </w:r>
    </w:p>
  </w:endnote>
  <w:endnote w:type="continuationSeparator" w:id="0">
    <w:p w14:paraId="1EE8BEBF" w14:textId="77777777" w:rsidR="00105FF6" w:rsidRDefault="00105FF6" w:rsidP="00C4320C">
      <w:pPr>
        <w:spacing w:before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FangSong-W4-WIN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全真楷書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華康楷書體W5">
    <w:panose1 w:val="03000509000000000000"/>
    <w:charset w:val="88"/>
    <w:family w:val="script"/>
    <w:pitch w:val="fixed"/>
    <w:sig w:usb0="800002E3" w:usb1="28CFFCFA" w:usb2="00000016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 Kai+N">
    <w:altName w:val="Times New Roman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.D·￠Ae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華康明體 Std W9">
    <w:altName w:val="Malgun Gothic Semilight"/>
    <w:panose1 w:val="00000000000000000000"/>
    <w:charset w:val="88"/>
    <w:family w:val="roman"/>
    <w:notTrueType/>
    <w:pitch w:val="variable"/>
    <w:sig w:usb0="00000000" w:usb1="08080000" w:usb2="00000010" w:usb3="00000000" w:csb0="0010000D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華康中楷體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7F95A" w14:textId="77777777" w:rsidR="007F3797" w:rsidRDefault="007F3797">
    <w:pPr>
      <w:pStyle w:val="a8"/>
      <w:spacing w:before="120"/>
      <w:ind w:left="0" w:firstLine="0"/>
    </w:pPr>
  </w:p>
  <w:p w14:paraId="0E05B2F6" w14:textId="77777777" w:rsidR="007F3797" w:rsidRDefault="007F3797">
    <w:pPr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4D44D" w14:textId="77777777" w:rsidR="007F3797" w:rsidRDefault="007F3797" w:rsidP="007F3797">
    <w:pPr>
      <w:pStyle w:val="a8"/>
      <w:tabs>
        <w:tab w:val="clear" w:pos="4153"/>
        <w:tab w:val="clear" w:pos="8306"/>
      </w:tabs>
      <w:spacing w:before="120"/>
      <w:ind w:left="0" w:firstLine="0"/>
      <w:jc w:val="center"/>
    </w:pPr>
    <w:r w:rsidRPr="001E4612">
      <w:rPr>
        <w:rFonts w:ascii="Arial" w:hAnsi="Arial" w:cs="Arial"/>
      </w:rPr>
      <w:fldChar w:fldCharType="begin"/>
    </w:r>
    <w:r w:rsidRPr="001E4612">
      <w:rPr>
        <w:rFonts w:ascii="Arial" w:hAnsi="Arial" w:cs="Arial"/>
      </w:rPr>
      <w:instrText>PAGE   \* MERGEFORMAT</w:instrText>
    </w:r>
    <w:r w:rsidRPr="001E4612">
      <w:rPr>
        <w:rFonts w:ascii="Arial" w:hAnsi="Arial" w:cs="Arial"/>
      </w:rPr>
      <w:fldChar w:fldCharType="separate"/>
    </w:r>
    <w:r w:rsidRPr="003847FD">
      <w:rPr>
        <w:rFonts w:ascii="Arial" w:hAnsi="Arial" w:cs="Arial"/>
        <w:noProof/>
        <w:lang w:val="zh-TW"/>
      </w:rPr>
      <w:t>-</w:t>
    </w:r>
    <w:r>
      <w:rPr>
        <w:rFonts w:ascii="Arial" w:hAnsi="Arial" w:cs="Arial"/>
        <w:noProof/>
      </w:rPr>
      <w:t xml:space="preserve"> 5 -</w:t>
    </w:r>
    <w:r w:rsidRPr="001E4612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A061C" w14:textId="77777777" w:rsidR="007F3797" w:rsidRDefault="007F3797">
    <w:pPr>
      <w:pStyle w:val="a8"/>
      <w:spacing w:before="120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2C8EF" w14:textId="77777777" w:rsidR="00105FF6" w:rsidRDefault="00105FF6" w:rsidP="00C4320C">
      <w:pPr>
        <w:spacing w:before="120"/>
      </w:pPr>
      <w:r>
        <w:separator/>
      </w:r>
    </w:p>
  </w:footnote>
  <w:footnote w:type="continuationSeparator" w:id="0">
    <w:p w14:paraId="70CD2C30" w14:textId="77777777" w:rsidR="00105FF6" w:rsidRDefault="00105FF6" w:rsidP="00C4320C">
      <w:pPr>
        <w:spacing w:before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0E2F0" w14:textId="77777777" w:rsidR="007F3797" w:rsidRDefault="007F3797">
    <w:pPr>
      <w:pStyle w:val="a6"/>
      <w:spacing w:before="120"/>
      <w:ind w:left="0" w:firstLine="0"/>
    </w:pPr>
  </w:p>
  <w:p w14:paraId="68DF13C9" w14:textId="77777777" w:rsidR="007F3797" w:rsidRDefault="007F3797">
    <w:pPr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C24C4" w14:textId="77777777" w:rsidR="007F3797" w:rsidRDefault="007F3797">
    <w:pPr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FA783" w14:textId="77777777" w:rsidR="007F3797" w:rsidRDefault="007F3797">
    <w:pPr>
      <w:pStyle w:val="a6"/>
      <w:spacing w:before="12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60722"/>
    <w:multiLevelType w:val="hybridMultilevel"/>
    <w:tmpl w:val="D5AE25DE"/>
    <w:lvl w:ilvl="0" w:tplc="1332C39C">
      <w:start w:val="1"/>
      <w:numFmt w:val="decimal"/>
      <w:lvlText w:val="%1."/>
      <w:lvlJc w:val="left"/>
      <w:pPr>
        <w:ind w:left="360" w:hanging="360"/>
      </w:pPr>
      <w:rPr>
        <w:rFonts w:cs="ArialM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782417"/>
    <w:multiLevelType w:val="multilevel"/>
    <w:tmpl w:val="3EB4EC04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taiwaneseCountingThousand"/>
      <w:suff w:val="nothing"/>
      <w:lvlText w:val="%2、"/>
      <w:lvlJc w:val="right"/>
      <w:pPr>
        <w:ind w:left="851" w:firstLine="0"/>
      </w:pPr>
      <w:rPr>
        <w:rFonts w:hint="eastAsia"/>
      </w:rPr>
    </w:lvl>
    <w:lvl w:ilvl="2">
      <w:start w:val="1"/>
      <w:numFmt w:val="taiwaneseCountingThousand"/>
      <w:suff w:val="nothing"/>
      <w:lvlText w:val="（%3）"/>
      <w:lvlJc w:val="right"/>
      <w:pPr>
        <w:ind w:left="1701" w:firstLine="0"/>
      </w:pPr>
      <w:rPr>
        <w:rFonts w:hint="eastAsia"/>
      </w:rPr>
    </w:lvl>
    <w:lvl w:ilvl="3">
      <w:start w:val="1"/>
      <w:numFmt w:val="decimal"/>
      <w:suff w:val="space"/>
      <w:lvlText w:val="%4."/>
      <w:lvlJc w:val="right"/>
      <w:pPr>
        <w:ind w:left="573" w:hanging="6"/>
      </w:pPr>
      <w:rPr>
        <w:rFonts w:hint="eastAsia"/>
      </w:rPr>
    </w:lvl>
    <w:lvl w:ilvl="4">
      <w:start w:val="1"/>
      <w:numFmt w:val="taiwaneseCountingThousand"/>
      <w:lvlRestart w:val="0"/>
      <w:pStyle w:val="a"/>
      <w:suff w:val="space"/>
      <w:lvlText w:val="附表%5"/>
      <w:lvlJc w:val="left"/>
      <w:pPr>
        <w:ind w:left="0" w:firstLine="0"/>
      </w:pPr>
      <w:rPr>
        <w:rFonts w:hint="eastAsia"/>
      </w:rPr>
    </w:lvl>
    <w:lvl w:ilvl="5">
      <w:start w:val="1"/>
      <w:numFmt w:val="ideographLegalTraditional"/>
      <w:lvlRestart w:val="0"/>
      <w:suff w:val="nothing"/>
      <w:lvlText w:val="%6、"/>
      <w:lvlJc w:val="right"/>
      <w:pPr>
        <w:ind w:left="1247" w:firstLine="0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" w15:restartNumberingAfterBreak="0">
    <w:nsid w:val="089A2C00"/>
    <w:multiLevelType w:val="multilevel"/>
    <w:tmpl w:val="A0D4900C"/>
    <w:lvl w:ilvl="0">
      <w:start w:val="1"/>
      <w:numFmt w:val="taiwaneseCountingThousand"/>
      <w:lvlText w:val="第%1條　"/>
      <w:lvlJc w:val="left"/>
      <w:pPr>
        <w:ind w:left="1134" w:firstLine="0"/>
      </w:pPr>
      <w:rPr>
        <w:rFonts w:hint="default"/>
        <w:b w:val="0"/>
        <w:sz w:val="24"/>
        <w:szCs w:val="24"/>
      </w:rPr>
    </w:lvl>
    <w:lvl w:ilvl="1">
      <w:start w:val="1"/>
      <w:numFmt w:val="taiwaneseCountingThousand"/>
      <w:pStyle w:val="2"/>
      <w:suff w:val="nothing"/>
      <w:lvlText w:val="（%2）"/>
      <w:lvlJc w:val="right"/>
      <w:pPr>
        <w:ind w:left="1560" w:firstLine="0"/>
      </w:pPr>
      <w:rPr>
        <w:rFonts w:ascii="Arial" w:eastAsia="標楷體" w:hAnsi="Arial" w:cs="Times New Roman"/>
      </w:rPr>
    </w:lvl>
    <w:lvl w:ilvl="2">
      <w:start w:val="1"/>
      <w:numFmt w:val="taiwaneseCountingThousand"/>
      <w:pStyle w:val="3"/>
      <w:suff w:val="nothing"/>
      <w:lvlText w:val="（%3）"/>
      <w:lvlJc w:val="right"/>
      <w:pPr>
        <w:ind w:left="2325" w:firstLine="0"/>
      </w:pPr>
      <w:rPr>
        <w:rFonts w:hint="eastAsia"/>
      </w:rPr>
    </w:lvl>
    <w:lvl w:ilvl="3">
      <w:start w:val="1"/>
      <w:numFmt w:val="none"/>
      <w:suff w:val="space"/>
      <w:lvlText w:val=""/>
      <w:lvlJc w:val="right"/>
      <w:pPr>
        <w:ind w:left="964" w:hanging="57"/>
      </w:pPr>
      <w:rPr>
        <w:rFonts w:hAnsi="Arial" w:hint="default"/>
      </w:rPr>
    </w:lvl>
    <w:lvl w:ilvl="4">
      <w:start w:val="1"/>
      <w:numFmt w:val="none"/>
      <w:suff w:val="space"/>
      <w:lvlText w:val=""/>
      <w:lvlJc w:val="left"/>
      <w:pPr>
        <w:ind w:left="1616" w:hanging="255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" w15:restartNumberingAfterBreak="0">
    <w:nsid w:val="0C8912F8"/>
    <w:multiLevelType w:val="hybridMultilevel"/>
    <w:tmpl w:val="AF107D4A"/>
    <w:lvl w:ilvl="0" w:tplc="99FCC9D0">
      <w:start w:val="1"/>
      <w:numFmt w:val="japaneseCounting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F6297"/>
    <w:multiLevelType w:val="hybridMultilevel"/>
    <w:tmpl w:val="3EDE36FC"/>
    <w:lvl w:ilvl="0" w:tplc="2BA0F296">
      <w:start w:val="1"/>
      <w:numFmt w:val="decimal"/>
      <w:lvlText w:val="%1."/>
      <w:lvlJc w:val="left"/>
      <w:pPr>
        <w:ind w:left="360" w:hanging="360"/>
      </w:pPr>
      <w:rPr>
        <w:rFonts w:cs="ArialMT" w:hint="default"/>
        <w:b w:val="0"/>
        <w:strike w:val="0"/>
      </w:rPr>
    </w:lvl>
    <w:lvl w:ilvl="1" w:tplc="DD8CE7B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BBB3CAD"/>
    <w:multiLevelType w:val="hybridMultilevel"/>
    <w:tmpl w:val="79BC7D2A"/>
    <w:lvl w:ilvl="0" w:tplc="E174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1D53C3F"/>
    <w:multiLevelType w:val="hybridMultilevel"/>
    <w:tmpl w:val="4582DB66"/>
    <w:lvl w:ilvl="0" w:tplc="7946E0D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DFFangSong-W4-WIN-BF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CA4738B"/>
    <w:multiLevelType w:val="hybridMultilevel"/>
    <w:tmpl w:val="79BC7D2A"/>
    <w:lvl w:ilvl="0" w:tplc="E174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847606D"/>
    <w:multiLevelType w:val="multilevel"/>
    <w:tmpl w:val="4824D95E"/>
    <w:lvl w:ilvl="0">
      <w:start w:val="1"/>
      <w:numFmt w:val="taiwaneseCountingThousand"/>
      <w:pStyle w:val="a0"/>
      <w:suff w:val="nothing"/>
      <w:lvlText w:val="%1、"/>
      <w:lvlJc w:val="left"/>
      <w:pPr>
        <w:ind w:left="953" w:hanging="641"/>
      </w:pPr>
      <w:rPr>
        <w:rFonts w:ascii="標楷體" w:eastAsia="標楷體" w:hint="eastAsia"/>
        <w:b w:val="0"/>
        <w:i w:val="0"/>
        <w:sz w:val="32"/>
      </w:rPr>
    </w:lvl>
    <w:lvl w:ilvl="1">
      <w:start w:val="1"/>
      <w:numFmt w:val="taiwaneseCountingThousand"/>
      <w:suff w:val="nothing"/>
      <w:lvlText w:val="（%2）"/>
      <w:lvlJc w:val="left"/>
      <w:pPr>
        <w:ind w:left="1605" w:hanging="959"/>
      </w:pPr>
      <w:rPr>
        <w:rFonts w:eastAsia="標楷體" w:hint="eastAsia"/>
        <w:b w:val="0"/>
        <w:i w:val="0"/>
        <w:sz w:val="32"/>
      </w:rPr>
    </w:lvl>
    <w:lvl w:ilvl="2">
      <w:start w:val="1"/>
      <w:numFmt w:val="decimalFullWidth"/>
      <w:suff w:val="nothing"/>
      <w:lvlText w:val="%3、"/>
      <w:lvlJc w:val="left"/>
      <w:pPr>
        <w:ind w:left="1605" w:hanging="641"/>
      </w:pPr>
      <w:rPr>
        <w:rFonts w:eastAsia="標楷體" w:hint="eastAsia"/>
        <w:b w:val="0"/>
        <w:i w:val="0"/>
        <w:sz w:val="32"/>
      </w:rPr>
    </w:lvl>
    <w:lvl w:ilvl="3">
      <w:start w:val="1"/>
      <w:numFmt w:val="decimalFullWidth"/>
      <w:suff w:val="nothing"/>
      <w:lvlText w:val="（%4）"/>
      <w:lvlJc w:val="left"/>
      <w:pPr>
        <w:ind w:left="2240" w:hanging="970"/>
      </w:pPr>
      <w:rPr>
        <w:rFonts w:eastAsia="標楷體" w:hint="eastAsia"/>
        <w:b w:val="0"/>
        <w:i w:val="0"/>
        <w:sz w:val="32"/>
      </w:rPr>
    </w:lvl>
    <w:lvl w:ilvl="4">
      <w:start w:val="1"/>
      <w:numFmt w:val="none"/>
      <w:suff w:val="nothing"/>
      <w:lvlText w:val=""/>
      <w:lvlJc w:val="left"/>
      <w:pPr>
        <w:ind w:left="3280" w:hanging="640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9" w15:restartNumberingAfterBreak="0">
    <w:nsid w:val="6B87615E"/>
    <w:multiLevelType w:val="multilevel"/>
    <w:tmpl w:val="9CA04A20"/>
    <w:lvl w:ilvl="0">
      <w:start w:val="1"/>
      <w:numFmt w:val="taiwaneseCountingThousand"/>
      <w:pStyle w:val="1"/>
      <w:suff w:val="space"/>
      <w:lvlText w:val="%1、"/>
      <w:lvlJc w:val="left"/>
      <w:pPr>
        <w:ind w:left="567" w:hanging="567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taiwaneseCountingThousand"/>
      <w:pStyle w:val="20"/>
      <w:suff w:val="space"/>
      <w:lvlText w:val="(%2)"/>
      <w:lvlJc w:val="left"/>
      <w:pPr>
        <w:ind w:left="851" w:hanging="567"/>
      </w:pPr>
      <w:rPr>
        <w:rFonts w:hint="eastAsia"/>
      </w:rPr>
    </w:lvl>
    <w:lvl w:ilvl="2">
      <w:start w:val="1"/>
      <w:numFmt w:val="decimal"/>
      <w:pStyle w:val="30"/>
      <w:suff w:val="space"/>
      <w:lvlText w:val="%3."/>
      <w:lvlJc w:val="left"/>
      <w:pPr>
        <w:ind w:left="851" w:hanging="284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964" w:hanging="28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0" w15:restartNumberingAfterBreak="0">
    <w:nsid w:val="75870386"/>
    <w:multiLevelType w:val="hybridMultilevel"/>
    <w:tmpl w:val="E988A180"/>
    <w:lvl w:ilvl="0" w:tplc="4CCEEB3E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Arial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0"/>
  </w:num>
  <w:num w:numId="9">
    <w:abstractNumId w:val="3"/>
  </w:num>
  <w:num w:numId="10">
    <w:abstractNumId w:val="0"/>
  </w:num>
  <w:num w:numId="11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jQxMjcxtTQ0N7BU0lEKTi0uzszPAykwrgUASUXdrCwAAAA="/>
  </w:docVars>
  <w:rsids>
    <w:rsidRoot w:val="00AE0CEE"/>
    <w:rsid w:val="0000108C"/>
    <w:rsid w:val="000017E8"/>
    <w:rsid w:val="00001D6C"/>
    <w:rsid w:val="00001F2A"/>
    <w:rsid w:val="0000246D"/>
    <w:rsid w:val="00002A37"/>
    <w:rsid w:val="00003C1E"/>
    <w:rsid w:val="00004B24"/>
    <w:rsid w:val="00007E8A"/>
    <w:rsid w:val="000101A5"/>
    <w:rsid w:val="00010FC5"/>
    <w:rsid w:val="00011453"/>
    <w:rsid w:val="00011585"/>
    <w:rsid w:val="00011714"/>
    <w:rsid w:val="0001215E"/>
    <w:rsid w:val="000123D5"/>
    <w:rsid w:val="00012867"/>
    <w:rsid w:val="0001455F"/>
    <w:rsid w:val="00014F7D"/>
    <w:rsid w:val="00015A54"/>
    <w:rsid w:val="000166E5"/>
    <w:rsid w:val="000202D0"/>
    <w:rsid w:val="00020E57"/>
    <w:rsid w:val="00020EB1"/>
    <w:rsid w:val="000210C3"/>
    <w:rsid w:val="000217BC"/>
    <w:rsid w:val="00022168"/>
    <w:rsid w:val="000223C4"/>
    <w:rsid w:val="0002251E"/>
    <w:rsid w:val="000234D7"/>
    <w:rsid w:val="00023BEA"/>
    <w:rsid w:val="00023C4B"/>
    <w:rsid w:val="00023DCA"/>
    <w:rsid w:val="00024253"/>
    <w:rsid w:val="00024CFA"/>
    <w:rsid w:val="00024E37"/>
    <w:rsid w:val="00024EB7"/>
    <w:rsid w:val="00025D9B"/>
    <w:rsid w:val="00027780"/>
    <w:rsid w:val="00027E1F"/>
    <w:rsid w:val="00027F7D"/>
    <w:rsid w:val="00030091"/>
    <w:rsid w:val="000303EB"/>
    <w:rsid w:val="000318F2"/>
    <w:rsid w:val="00031906"/>
    <w:rsid w:val="00031AD8"/>
    <w:rsid w:val="0003206E"/>
    <w:rsid w:val="000325C4"/>
    <w:rsid w:val="00033F19"/>
    <w:rsid w:val="00034247"/>
    <w:rsid w:val="00034C14"/>
    <w:rsid w:val="00034CDC"/>
    <w:rsid w:val="00034E7A"/>
    <w:rsid w:val="00035996"/>
    <w:rsid w:val="00035D62"/>
    <w:rsid w:val="00035E05"/>
    <w:rsid w:val="000366E4"/>
    <w:rsid w:val="000369FC"/>
    <w:rsid w:val="000371F9"/>
    <w:rsid w:val="00037215"/>
    <w:rsid w:val="00037841"/>
    <w:rsid w:val="0004086F"/>
    <w:rsid w:val="0004092E"/>
    <w:rsid w:val="00040D84"/>
    <w:rsid w:val="00040E28"/>
    <w:rsid w:val="00041058"/>
    <w:rsid w:val="0004107B"/>
    <w:rsid w:val="00041662"/>
    <w:rsid w:val="0004175A"/>
    <w:rsid w:val="00041969"/>
    <w:rsid w:val="00041BCA"/>
    <w:rsid w:val="00041DEA"/>
    <w:rsid w:val="000420B3"/>
    <w:rsid w:val="0004306B"/>
    <w:rsid w:val="0004324A"/>
    <w:rsid w:val="00043E36"/>
    <w:rsid w:val="00044203"/>
    <w:rsid w:val="0004457D"/>
    <w:rsid w:val="0004493D"/>
    <w:rsid w:val="00045059"/>
    <w:rsid w:val="000460DB"/>
    <w:rsid w:val="000502EB"/>
    <w:rsid w:val="0005039B"/>
    <w:rsid w:val="00052776"/>
    <w:rsid w:val="00052DA8"/>
    <w:rsid w:val="00053E14"/>
    <w:rsid w:val="00054EBE"/>
    <w:rsid w:val="000555A1"/>
    <w:rsid w:val="00056F9A"/>
    <w:rsid w:val="000604CC"/>
    <w:rsid w:val="00060CFD"/>
    <w:rsid w:val="000614DB"/>
    <w:rsid w:val="00062492"/>
    <w:rsid w:val="00063AB9"/>
    <w:rsid w:val="00064C3B"/>
    <w:rsid w:val="00067284"/>
    <w:rsid w:val="00070478"/>
    <w:rsid w:val="000707BD"/>
    <w:rsid w:val="000715FF"/>
    <w:rsid w:val="00072700"/>
    <w:rsid w:val="0007326A"/>
    <w:rsid w:val="00074057"/>
    <w:rsid w:val="0007571C"/>
    <w:rsid w:val="00077354"/>
    <w:rsid w:val="00077A96"/>
    <w:rsid w:val="00077F7D"/>
    <w:rsid w:val="000802A0"/>
    <w:rsid w:val="0008076B"/>
    <w:rsid w:val="0008215B"/>
    <w:rsid w:val="0008234E"/>
    <w:rsid w:val="0008293A"/>
    <w:rsid w:val="000829AB"/>
    <w:rsid w:val="0008493C"/>
    <w:rsid w:val="000853FF"/>
    <w:rsid w:val="000860D8"/>
    <w:rsid w:val="000861A7"/>
    <w:rsid w:val="000864A7"/>
    <w:rsid w:val="00086E15"/>
    <w:rsid w:val="00087A01"/>
    <w:rsid w:val="00087BFD"/>
    <w:rsid w:val="00090551"/>
    <w:rsid w:val="00091253"/>
    <w:rsid w:val="00091DF5"/>
    <w:rsid w:val="00092201"/>
    <w:rsid w:val="0009221C"/>
    <w:rsid w:val="0009249A"/>
    <w:rsid w:val="0009286C"/>
    <w:rsid w:val="00093291"/>
    <w:rsid w:val="00094514"/>
    <w:rsid w:val="000948D3"/>
    <w:rsid w:val="000949BA"/>
    <w:rsid w:val="0009504A"/>
    <w:rsid w:val="0009516D"/>
    <w:rsid w:val="00096121"/>
    <w:rsid w:val="000965BA"/>
    <w:rsid w:val="00096654"/>
    <w:rsid w:val="00096924"/>
    <w:rsid w:val="00097A25"/>
    <w:rsid w:val="000A05E7"/>
    <w:rsid w:val="000A0C28"/>
    <w:rsid w:val="000A1A74"/>
    <w:rsid w:val="000A2420"/>
    <w:rsid w:val="000A252D"/>
    <w:rsid w:val="000A2932"/>
    <w:rsid w:val="000A3A82"/>
    <w:rsid w:val="000A4638"/>
    <w:rsid w:val="000A487E"/>
    <w:rsid w:val="000A5343"/>
    <w:rsid w:val="000A6B64"/>
    <w:rsid w:val="000A7B80"/>
    <w:rsid w:val="000B0B33"/>
    <w:rsid w:val="000B13EA"/>
    <w:rsid w:val="000B4230"/>
    <w:rsid w:val="000B4607"/>
    <w:rsid w:val="000B4A58"/>
    <w:rsid w:val="000B4FC5"/>
    <w:rsid w:val="000B74AF"/>
    <w:rsid w:val="000B7B48"/>
    <w:rsid w:val="000B7E15"/>
    <w:rsid w:val="000C0613"/>
    <w:rsid w:val="000C0F93"/>
    <w:rsid w:val="000C29F7"/>
    <w:rsid w:val="000C439A"/>
    <w:rsid w:val="000C4C3E"/>
    <w:rsid w:val="000C5357"/>
    <w:rsid w:val="000C5829"/>
    <w:rsid w:val="000C5DB9"/>
    <w:rsid w:val="000C62BD"/>
    <w:rsid w:val="000C74AB"/>
    <w:rsid w:val="000D00DA"/>
    <w:rsid w:val="000D0393"/>
    <w:rsid w:val="000D0462"/>
    <w:rsid w:val="000D084C"/>
    <w:rsid w:val="000D0859"/>
    <w:rsid w:val="000D1CBF"/>
    <w:rsid w:val="000D2054"/>
    <w:rsid w:val="000D2128"/>
    <w:rsid w:val="000D4491"/>
    <w:rsid w:val="000D4C76"/>
    <w:rsid w:val="000D4D14"/>
    <w:rsid w:val="000D51C8"/>
    <w:rsid w:val="000D56D1"/>
    <w:rsid w:val="000D59C0"/>
    <w:rsid w:val="000D65B3"/>
    <w:rsid w:val="000D6887"/>
    <w:rsid w:val="000D6CAF"/>
    <w:rsid w:val="000E0B44"/>
    <w:rsid w:val="000E1038"/>
    <w:rsid w:val="000E1BE4"/>
    <w:rsid w:val="000E211E"/>
    <w:rsid w:val="000E3592"/>
    <w:rsid w:val="000E3619"/>
    <w:rsid w:val="000E3D12"/>
    <w:rsid w:val="000E4DCA"/>
    <w:rsid w:val="000E56D2"/>
    <w:rsid w:val="000E7228"/>
    <w:rsid w:val="000E756D"/>
    <w:rsid w:val="000E75C0"/>
    <w:rsid w:val="000F126A"/>
    <w:rsid w:val="000F1FA7"/>
    <w:rsid w:val="000F21BA"/>
    <w:rsid w:val="000F22EB"/>
    <w:rsid w:val="000F2C44"/>
    <w:rsid w:val="000F2D29"/>
    <w:rsid w:val="000F39B4"/>
    <w:rsid w:val="000F3D0B"/>
    <w:rsid w:val="000F4635"/>
    <w:rsid w:val="000F53E1"/>
    <w:rsid w:val="000F546A"/>
    <w:rsid w:val="000F5F7B"/>
    <w:rsid w:val="000F650D"/>
    <w:rsid w:val="000F6AFD"/>
    <w:rsid w:val="000F6C8C"/>
    <w:rsid w:val="00100054"/>
    <w:rsid w:val="00100193"/>
    <w:rsid w:val="001009AC"/>
    <w:rsid w:val="00100B50"/>
    <w:rsid w:val="00100CE6"/>
    <w:rsid w:val="00100F3B"/>
    <w:rsid w:val="00102417"/>
    <w:rsid w:val="00102E24"/>
    <w:rsid w:val="0010331D"/>
    <w:rsid w:val="00103B64"/>
    <w:rsid w:val="001044A3"/>
    <w:rsid w:val="00104600"/>
    <w:rsid w:val="00104944"/>
    <w:rsid w:val="00105FF6"/>
    <w:rsid w:val="001077BF"/>
    <w:rsid w:val="0010782E"/>
    <w:rsid w:val="00107F16"/>
    <w:rsid w:val="00110A73"/>
    <w:rsid w:val="00110C00"/>
    <w:rsid w:val="00111349"/>
    <w:rsid w:val="00112422"/>
    <w:rsid w:val="001124BD"/>
    <w:rsid w:val="00112856"/>
    <w:rsid w:val="0011327A"/>
    <w:rsid w:val="001134B0"/>
    <w:rsid w:val="0011450C"/>
    <w:rsid w:val="0011463E"/>
    <w:rsid w:val="001153D9"/>
    <w:rsid w:val="001179CB"/>
    <w:rsid w:val="001209D3"/>
    <w:rsid w:val="00120D00"/>
    <w:rsid w:val="00120E2B"/>
    <w:rsid w:val="00123074"/>
    <w:rsid w:val="001231B0"/>
    <w:rsid w:val="00124225"/>
    <w:rsid w:val="0012436E"/>
    <w:rsid w:val="00124654"/>
    <w:rsid w:val="001248B7"/>
    <w:rsid w:val="00124ACD"/>
    <w:rsid w:val="00125E06"/>
    <w:rsid w:val="0012620A"/>
    <w:rsid w:val="00126AC4"/>
    <w:rsid w:val="00127822"/>
    <w:rsid w:val="00127BA2"/>
    <w:rsid w:val="00127D89"/>
    <w:rsid w:val="00130091"/>
    <w:rsid w:val="001313B2"/>
    <w:rsid w:val="00131C94"/>
    <w:rsid w:val="00131DF7"/>
    <w:rsid w:val="001332C3"/>
    <w:rsid w:val="001337A9"/>
    <w:rsid w:val="00135353"/>
    <w:rsid w:val="0013677D"/>
    <w:rsid w:val="0013681E"/>
    <w:rsid w:val="00136BD0"/>
    <w:rsid w:val="001425E0"/>
    <w:rsid w:val="00143683"/>
    <w:rsid w:val="00143D0C"/>
    <w:rsid w:val="00144251"/>
    <w:rsid w:val="001449A9"/>
    <w:rsid w:val="00144DCD"/>
    <w:rsid w:val="001456A9"/>
    <w:rsid w:val="00146010"/>
    <w:rsid w:val="001463A4"/>
    <w:rsid w:val="00146AB6"/>
    <w:rsid w:val="00146B02"/>
    <w:rsid w:val="001473D5"/>
    <w:rsid w:val="001515EC"/>
    <w:rsid w:val="00151EC1"/>
    <w:rsid w:val="0015221B"/>
    <w:rsid w:val="00152255"/>
    <w:rsid w:val="001532EE"/>
    <w:rsid w:val="00153360"/>
    <w:rsid w:val="00153B00"/>
    <w:rsid w:val="00154268"/>
    <w:rsid w:val="0015438E"/>
    <w:rsid w:val="00154A8C"/>
    <w:rsid w:val="001550D4"/>
    <w:rsid w:val="00155769"/>
    <w:rsid w:val="001563B9"/>
    <w:rsid w:val="00156AD4"/>
    <w:rsid w:val="00157BED"/>
    <w:rsid w:val="00160DF0"/>
    <w:rsid w:val="00160E35"/>
    <w:rsid w:val="00160E8B"/>
    <w:rsid w:val="001615D3"/>
    <w:rsid w:val="001621A6"/>
    <w:rsid w:val="00162C11"/>
    <w:rsid w:val="00162FEF"/>
    <w:rsid w:val="0016302C"/>
    <w:rsid w:val="00163915"/>
    <w:rsid w:val="00164D7F"/>
    <w:rsid w:val="00165A53"/>
    <w:rsid w:val="00166468"/>
    <w:rsid w:val="00166557"/>
    <w:rsid w:val="001675A2"/>
    <w:rsid w:val="0017068F"/>
    <w:rsid w:val="00170F32"/>
    <w:rsid w:val="00170F37"/>
    <w:rsid w:val="00171210"/>
    <w:rsid w:val="001719A7"/>
    <w:rsid w:val="00172281"/>
    <w:rsid w:val="00172EE0"/>
    <w:rsid w:val="0017308E"/>
    <w:rsid w:val="00173943"/>
    <w:rsid w:val="00173FB6"/>
    <w:rsid w:val="0017424C"/>
    <w:rsid w:val="0017461B"/>
    <w:rsid w:val="00174B72"/>
    <w:rsid w:val="00174F0C"/>
    <w:rsid w:val="00175336"/>
    <w:rsid w:val="0017540D"/>
    <w:rsid w:val="00175467"/>
    <w:rsid w:val="00175B04"/>
    <w:rsid w:val="00175EFE"/>
    <w:rsid w:val="0017695F"/>
    <w:rsid w:val="00177AEE"/>
    <w:rsid w:val="00177C2B"/>
    <w:rsid w:val="0018071B"/>
    <w:rsid w:val="00182116"/>
    <w:rsid w:val="001822C5"/>
    <w:rsid w:val="00182389"/>
    <w:rsid w:val="001825B4"/>
    <w:rsid w:val="001829DB"/>
    <w:rsid w:val="00183264"/>
    <w:rsid w:val="00183F1F"/>
    <w:rsid w:val="001844A2"/>
    <w:rsid w:val="00185609"/>
    <w:rsid w:val="001902B7"/>
    <w:rsid w:val="00190B3B"/>
    <w:rsid w:val="00190E90"/>
    <w:rsid w:val="00192C8D"/>
    <w:rsid w:val="0019351A"/>
    <w:rsid w:val="00193F79"/>
    <w:rsid w:val="001946F4"/>
    <w:rsid w:val="00194D27"/>
    <w:rsid w:val="00194F23"/>
    <w:rsid w:val="0019526A"/>
    <w:rsid w:val="001965DA"/>
    <w:rsid w:val="0019732F"/>
    <w:rsid w:val="00197796"/>
    <w:rsid w:val="00197F91"/>
    <w:rsid w:val="001A0E98"/>
    <w:rsid w:val="001A1A9A"/>
    <w:rsid w:val="001A2003"/>
    <w:rsid w:val="001A26C4"/>
    <w:rsid w:val="001A28FB"/>
    <w:rsid w:val="001A3C00"/>
    <w:rsid w:val="001A4E67"/>
    <w:rsid w:val="001A50AE"/>
    <w:rsid w:val="001A54C9"/>
    <w:rsid w:val="001A5576"/>
    <w:rsid w:val="001A5698"/>
    <w:rsid w:val="001A65E8"/>
    <w:rsid w:val="001A6642"/>
    <w:rsid w:val="001A6E97"/>
    <w:rsid w:val="001A734C"/>
    <w:rsid w:val="001B08C7"/>
    <w:rsid w:val="001B0EC9"/>
    <w:rsid w:val="001B0FFC"/>
    <w:rsid w:val="001B111A"/>
    <w:rsid w:val="001B17E3"/>
    <w:rsid w:val="001B2CB8"/>
    <w:rsid w:val="001B36A2"/>
    <w:rsid w:val="001B3F60"/>
    <w:rsid w:val="001B4A23"/>
    <w:rsid w:val="001B4B32"/>
    <w:rsid w:val="001B585F"/>
    <w:rsid w:val="001B5C28"/>
    <w:rsid w:val="001B5CDA"/>
    <w:rsid w:val="001B5FBB"/>
    <w:rsid w:val="001B6323"/>
    <w:rsid w:val="001B7765"/>
    <w:rsid w:val="001B7869"/>
    <w:rsid w:val="001C1A25"/>
    <w:rsid w:val="001C1D81"/>
    <w:rsid w:val="001C2C30"/>
    <w:rsid w:val="001C2F1C"/>
    <w:rsid w:val="001C330D"/>
    <w:rsid w:val="001C3859"/>
    <w:rsid w:val="001C3F7C"/>
    <w:rsid w:val="001C59C5"/>
    <w:rsid w:val="001C59C6"/>
    <w:rsid w:val="001C5D78"/>
    <w:rsid w:val="001C662A"/>
    <w:rsid w:val="001C6820"/>
    <w:rsid w:val="001C6D74"/>
    <w:rsid w:val="001C78BC"/>
    <w:rsid w:val="001D0A42"/>
    <w:rsid w:val="001D101B"/>
    <w:rsid w:val="001D1208"/>
    <w:rsid w:val="001D2041"/>
    <w:rsid w:val="001D217D"/>
    <w:rsid w:val="001D293D"/>
    <w:rsid w:val="001D2B2A"/>
    <w:rsid w:val="001D2FA7"/>
    <w:rsid w:val="001D491B"/>
    <w:rsid w:val="001D5317"/>
    <w:rsid w:val="001D54BD"/>
    <w:rsid w:val="001D55B7"/>
    <w:rsid w:val="001D55D1"/>
    <w:rsid w:val="001D573F"/>
    <w:rsid w:val="001D64F9"/>
    <w:rsid w:val="001E013E"/>
    <w:rsid w:val="001E0BAD"/>
    <w:rsid w:val="001E10C3"/>
    <w:rsid w:val="001E126C"/>
    <w:rsid w:val="001E1738"/>
    <w:rsid w:val="001E1CDE"/>
    <w:rsid w:val="001E26E8"/>
    <w:rsid w:val="001E2802"/>
    <w:rsid w:val="001E2DA6"/>
    <w:rsid w:val="001E2DA8"/>
    <w:rsid w:val="001E2E9B"/>
    <w:rsid w:val="001E3674"/>
    <w:rsid w:val="001E3F61"/>
    <w:rsid w:val="001E406A"/>
    <w:rsid w:val="001E5606"/>
    <w:rsid w:val="001E56B8"/>
    <w:rsid w:val="001E67BB"/>
    <w:rsid w:val="001E750E"/>
    <w:rsid w:val="001E76E1"/>
    <w:rsid w:val="001E7C7B"/>
    <w:rsid w:val="001F06B0"/>
    <w:rsid w:val="001F0A82"/>
    <w:rsid w:val="001F0C6E"/>
    <w:rsid w:val="001F1737"/>
    <w:rsid w:val="001F195A"/>
    <w:rsid w:val="001F2D9F"/>
    <w:rsid w:val="001F2F72"/>
    <w:rsid w:val="001F36D5"/>
    <w:rsid w:val="001F3956"/>
    <w:rsid w:val="001F51A7"/>
    <w:rsid w:val="001F5736"/>
    <w:rsid w:val="001F6131"/>
    <w:rsid w:val="001F6A16"/>
    <w:rsid w:val="001F70F1"/>
    <w:rsid w:val="001F760C"/>
    <w:rsid w:val="001F778D"/>
    <w:rsid w:val="001F79A8"/>
    <w:rsid w:val="001F7FEA"/>
    <w:rsid w:val="002005A4"/>
    <w:rsid w:val="00200C6B"/>
    <w:rsid w:val="00201441"/>
    <w:rsid w:val="00201D6E"/>
    <w:rsid w:val="002048DB"/>
    <w:rsid w:val="00205BF5"/>
    <w:rsid w:val="00205C17"/>
    <w:rsid w:val="00206B19"/>
    <w:rsid w:val="002071AE"/>
    <w:rsid w:val="00207D0F"/>
    <w:rsid w:val="00207D4D"/>
    <w:rsid w:val="0021074F"/>
    <w:rsid w:val="00210EA5"/>
    <w:rsid w:val="0021197D"/>
    <w:rsid w:val="002127E6"/>
    <w:rsid w:val="00212C91"/>
    <w:rsid w:val="00213CB4"/>
    <w:rsid w:val="002149CF"/>
    <w:rsid w:val="00215BD0"/>
    <w:rsid w:val="00215CC3"/>
    <w:rsid w:val="00216C23"/>
    <w:rsid w:val="00216DEE"/>
    <w:rsid w:val="00217173"/>
    <w:rsid w:val="002177F7"/>
    <w:rsid w:val="00217F0B"/>
    <w:rsid w:val="0022045C"/>
    <w:rsid w:val="0022146D"/>
    <w:rsid w:val="00221924"/>
    <w:rsid w:val="00221E36"/>
    <w:rsid w:val="00222C2B"/>
    <w:rsid w:val="00223595"/>
    <w:rsid w:val="00223718"/>
    <w:rsid w:val="002238F9"/>
    <w:rsid w:val="00224270"/>
    <w:rsid w:val="00224B0A"/>
    <w:rsid w:val="00224EBB"/>
    <w:rsid w:val="002258F3"/>
    <w:rsid w:val="0022606C"/>
    <w:rsid w:val="00227D7F"/>
    <w:rsid w:val="0023051A"/>
    <w:rsid w:val="0023169C"/>
    <w:rsid w:val="00231E6B"/>
    <w:rsid w:val="00233FDD"/>
    <w:rsid w:val="00235BF1"/>
    <w:rsid w:val="00236359"/>
    <w:rsid w:val="00236909"/>
    <w:rsid w:val="00236BB3"/>
    <w:rsid w:val="00237A83"/>
    <w:rsid w:val="00240379"/>
    <w:rsid w:val="00240A30"/>
    <w:rsid w:val="002418F2"/>
    <w:rsid w:val="00241C1F"/>
    <w:rsid w:val="00243FB4"/>
    <w:rsid w:val="002445FF"/>
    <w:rsid w:val="00244E56"/>
    <w:rsid w:val="00245125"/>
    <w:rsid w:val="002453FE"/>
    <w:rsid w:val="00246D07"/>
    <w:rsid w:val="00247C30"/>
    <w:rsid w:val="00250278"/>
    <w:rsid w:val="002506B5"/>
    <w:rsid w:val="00250DAB"/>
    <w:rsid w:val="0025124A"/>
    <w:rsid w:val="0025166C"/>
    <w:rsid w:val="00253777"/>
    <w:rsid w:val="002551C7"/>
    <w:rsid w:val="0025523C"/>
    <w:rsid w:val="0025628F"/>
    <w:rsid w:val="00260B46"/>
    <w:rsid w:val="00260C1E"/>
    <w:rsid w:val="0026276F"/>
    <w:rsid w:val="00262922"/>
    <w:rsid w:val="00262EC4"/>
    <w:rsid w:val="002638AA"/>
    <w:rsid w:val="00263E16"/>
    <w:rsid w:val="00263E45"/>
    <w:rsid w:val="002640B7"/>
    <w:rsid w:val="002644BB"/>
    <w:rsid w:val="00264C36"/>
    <w:rsid w:val="00264F4C"/>
    <w:rsid w:val="00264FA6"/>
    <w:rsid w:val="0026560B"/>
    <w:rsid w:val="00265994"/>
    <w:rsid w:val="00265D6C"/>
    <w:rsid w:val="002660A3"/>
    <w:rsid w:val="002663F5"/>
    <w:rsid w:val="002666EC"/>
    <w:rsid w:val="002675FA"/>
    <w:rsid w:val="00267F2A"/>
    <w:rsid w:val="002702D3"/>
    <w:rsid w:val="00271653"/>
    <w:rsid w:val="00271659"/>
    <w:rsid w:val="0027232E"/>
    <w:rsid w:val="002724DD"/>
    <w:rsid w:val="00273B30"/>
    <w:rsid w:val="00273B88"/>
    <w:rsid w:val="00274A4C"/>
    <w:rsid w:val="0027530B"/>
    <w:rsid w:val="00275C9B"/>
    <w:rsid w:val="002760BE"/>
    <w:rsid w:val="00277064"/>
    <w:rsid w:val="00281AF3"/>
    <w:rsid w:val="00281C8F"/>
    <w:rsid w:val="00282452"/>
    <w:rsid w:val="0028274F"/>
    <w:rsid w:val="00282BF7"/>
    <w:rsid w:val="002832F3"/>
    <w:rsid w:val="00283973"/>
    <w:rsid w:val="00283B87"/>
    <w:rsid w:val="00283C5E"/>
    <w:rsid w:val="00284144"/>
    <w:rsid w:val="002854E4"/>
    <w:rsid w:val="0028797E"/>
    <w:rsid w:val="00290051"/>
    <w:rsid w:val="00290FF9"/>
    <w:rsid w:val="00291840"/>
    <w:rsid w:val="002928CC"/>
    <w:rsid w:val="00293F68"/>
    <w:rsid w:val="002940D0"/>
    <w:rsid w:val="00294ABB"/>
    <w:rsid w:val="00295240"/>
    <w:rsid w:val="00295466"/>
    <w:rsid w:val="00295FB9"/>
    <w:rsid w:val="00296CC9"/>
    <w:rsid w:val="00297091"/>
    <w:rsid w:val="00297396"/>
    <w:rsid w:val="002A10B3"/>
    <w:rsid w:val="002A1C1D"/>
    <w:rsid w:val="002A1FDB"/>
    <w:rsid w:val="002A2D13"/>
    <w:rsid w:val="002A2E0D"/>
    <w:rsid w:val="002A3DB4"/>
    <w:rsid w:val="002A41C3"/>
    <w:rsid w:val="002A43F6"/>
    <w:rsid w:val="002A445A"/>
    <w:rsid w:val="002A4AD3"/>
    <w:rsid w:val="002A4EA0"/>
    <w:rsid w:val="002A4EC8"/>
    <w:rsid w:val="002A5930"/>
    <w:rsid w:val="002A5B29"/>
    <w:rsid w:val="002A7C42"/>
    <w:rsid w:val="002B0A2F"/>
    <w:rsid w:val="002B0C7C"/>
    <w:rsid w:val="002B1203"/>
    <w:rsid w:val="002B1DD9"/>
    <w:rsid w:val="002B1E45"/>
    <w:rsid w:val="002B2098"/>
    <w:rsid w:val="002B2BF5"/>
    <w:rsid w:val="002B2F97"/>
    <w:rsid w:val="002B3124"/>
    <w:rsid w:val="002B3C5E"/>
    <w:rsid w:val="002B4496"/>
    <w:rsid w:val="002B55F4"/>
    <w:rsid w:val="002B59B4"/>
    <w:rsid w:val="002B5C0C"/>
    <w:rsid w:val="002B5E3E"/>
    <w:rsid w:val="002B682C"/>
    <w:rsid w:val="002B693A"/>
    <w:rsid w:val="002B6A09"/>
    <w:rsid w:val="002C014D"/>
    <w:rsid w:val="002C1E4A"/>
    <w:rsid w:val="002C1EAB"/>
    <w:rsid w:val="002C20DE"/>
    <w:rsid w:val="002C3006"/>
    <w:rsid w:val="002C3804"/>
    <w:rsid w:val="002C4EB3"/>
    <w:rsid w:val="002C6725"/>
    <w:rsid w:val="002C7746"/>
    <w:rsid w:val="002C7E1C"/>
    <w:rsid w:val="002D08D4"/>
    <w:rsid w:val="002D1633"/>
    <w:rsid w:val="002D1C13"/>
    <w:rsid w:val="002D23D9"/>
    <w:rsid w:val="002D2430"/>
    <w:rsid w:val="002D3118"/>
    <w:rsid w:val="002D34AC"/>
    <w:rsid w:val="002D3B78"/>
    <w:rsid w:val="002D487B"/>
    <w:rsid w:val="002D4CF7"/>
    <w:rsid w:val="002D5215"/>
    <w:rsid w:val="002D5CCF"/>
    <w:rsid w:val="002D6727"/>
    <w:rsid w:val="002D78B9"/>
    <w:rsid w:val="002D7B5F"/>
    <w:rsid w:val="002D7C76"/>
    <w:rsid w:val="002E00E0"/>
    <w:rsid w:val="002E0E37"/>
    <w:rsid w:val="002E0FCB"/>
    <w:rsid w:val="002E333D"/>
    <w:rsid w:val="002E38D4"/>
    <w:rsid w:val="002E3F8E"/>
    <w:rsid w:val="002E4CA2"/>
    <w:rsid w:val="002E5700"/>
    <w:rsid w:val="002E5DE6"/>
    <w:rsid w:val="002E7D80"/>
    <w:rsid w:val="002F1AAA"/>
    <w:rsid w:val="002F1C28"/>
    <w:rsid w:val="002F2DC3"/>
    <w:rsid w:val="002F37CD"/>
    <w:rsid w:val="002F3A3F"/>
    <w:rsid w:val="002F4286"/>
    <w:rsid w:val="002F4B1E"/>
    <w:rsid w:val="002F4EA7"/>
    <w:rsid w:val="002F5397"/>
    <w:rsid w:val="002F5E2B"/>
    <w:rsid w:val="002F677D"/>
    <w:rsid w:val="002F76EF"/>
    <w:rsid w:val="002F789F"/>
    <w:rsid w:val="002F794B"/>
    <w:rsid w:val="002F7971"/>
    <w:rsid w:val="002F7EE5"/>
    <w:rsid w:val="00301036"/>
    <w:rsid w:val="00301178"/>
    <w:rsid w:val="003012BB"/>
    <w:rsid w:val="00301839"/>
    <w:rsid w:val="0030206D"/>
    <w:rsid w:val="00302165"/>
    <w:rsid w:val="00303F6D"/>
    <w:rsid w:val="00304700"/>
    <w:rsid w:val="00305286"/>
    <w:rsid w:val="003052D8"/>
    <w:rsid w:val="00307EE2"/>
    <w:rsid w:val="0031041D"/>
    <w:rsid w:val="003110BC"/>
    <w:rsid w:val="003123DD"/>
    <w:rsid w:val="0031246B"/>
    <w:rsid w:val="00312652"/>
    <w:rsid w:val="003136DA"/>
    <w:rsid w:val="003144BB"/>
    <w:rsid w:val="00314702"/>
    <w:rsid w:val="00314F45"/>
    <w:rsid w:val="00314F92"/>
    <w:rsid w:val="00315213"/>
    <w:rsid w:val="003157C8"/>
    <w:rsid w:val="003161E9"/>
    <w:rsid w:val="00316EEA"/>
    <w:rsid w:val="00316FE4"/>
    <w:rsid w:val="0031737F"/>
    <w:rsid w:val="00317F10"/>
    <w:rsid w:val="0032068E"/>
    <w:rsid w:val="00320A33"/>
    <w:rsid w:val="00320E61"/>
    <w:rsid w:val="00322D7A"/>
    <w:rsid w:val="00323B0C"/>
    <w:rsid w:val="00323D85"/>
    <w:rsid w:val="003242E5"/>
    <w:rsid w:val="00324EDD"/>
    <w:rsid w:val="00325085"/>
    <w:rsid w:val="0032554F"/>
    <w:rsid w:val="00326289"/>
    <w:rsid w:val="003263F7"/>
    <w:rsid w:val="0032682D"/>
    <w:rsid w:val="00326DE7"/>
    <w:rsid w:val="00326FAA"/>
    <w:rsid w:val="00327725"/>
    <w:rsid w:val="00327E24"/>
    <w:rsid w:val="003302C4"/>
    <w:rsid w:val="00330648"/>
    <w:rsid w:val="003308EC"/>
    <w:rsid w:val="00330F39"/>
    <w:rsid w:val="003317A3"/>
    <w:rsid w:val="00332635"/>
    <w:rsid w:val="00332859"/>
    <w:rsid w:val="003328DD"/>
    <w:rsid w:val="0033321A"/>
    <w:rsid w:val="00333C83"/>
    <w:rsid w:val="003342F1"/>
    <w:rsid w:val="003345E4"/>
    <w:rsid w:val="00334A23"/>
    <w:rsid w:val="00334B55"/>
    <w:rsid w:val="003379F3"/>
    <w:rsid w:val="00337C2A"/>
    <w:rsid w:val="003401D2"/>
    <w:rsid w:val="003409C1"/>
    <w:rsid w:val="00340CF7"/>
    <w:rsid w:val="00340E6E"/>
    <w:rsid w:val="003425AC"/>
    <w:rsid w:val="00342ABC"/>
    <w:rsid w:val="003432D3"/>
    <w:rsid w:val="00343494"/>
    <w:rsid w:val="003434B1"/>
    <w:rsid w:val="0034403E"/>
    <w:rsid w:val="0034408C"/>
    <w:rsid w:val="0034479D"/>
    <w:rsid w:val="00345477"/>
    <w:rsid w:val="00345553"/>
    <w:rsid w:val="0034589D"/>
    <w:rsid w:val="0034726B"/>
    <w:rsid w:val="003476B9"/>
    <w:rsid w:val="00347ABB"/>
    <w:rsid w:val="00350033"/>
    <w:rsid w:val="003506E2"/>
    <w:rsid w:val="00350746"/>
    <w:rsid w:val="00350AF1"/>
    <w:rsid w:val="00350C7F"/>
    <w:rsid w:val="00351E2E"/>
    <w:rsid w:val="00352366"/>
    <w:rsid w:val="00352C49"/>
    <w:rsid w:val="00352E05"/>
    <w:rsid w:val="0035300B"/>
    <w:rsid w:val="00353592"/>
    <w:rsid w:val="00354F1A"/>
    <w:rsid w:val="00356317"/>
    <w:rsid w:val="003577F8"/>
    <w:rsid w:val="00357FE5"/>
    <w:rsid w:val="00360361"/>
    <w:rsid w:val="0036180C"/>
    <w:rsid w:val="00362023"/>
    <w:rsid w:val="003627B3"/>
    <w:rsid w:val="00363079"/>
    <w:rsid w:val="00363F05"/>
    <w:rsid w:val="00365676"/>
    <w:rsid w:val="0036689A"/>
    <w:rsid w:val="00366DF9"/>
    <w:rsid w:val="00366F76"/>
    <w:rsid w:val="00367403"/>
    <w:rsid w:val="003707E8"/>
    <w:rsid w:val="003718A2"/>
    <w:rsid w:val="00372C7A"/>
    <w:rsid w:val="00373CEC"/>
    <w:rsid w:val="00373DB4"/>
    <w:rsid w:val="00374B66"/>
    <w:rsid w:val="0037524B"/>
    <w:rsid w:val="00375259"/>
    <w:rsid w:val="00375F7A"/>
    <w:rsid w:val="0037666C"/>
    <w:rsid w:val="0037736E"/>
    <w:rsid w:val="0037791E"/>
    <w:rsid w:val="00377B46"/>
    <w:rsid w:val="00377CD9"/>
    <w:rsid w:val="00377F30"/>
    <w:rsid w:val="0038003B"/>
    <w:rsid w:val="0038005E"/>
    <w:rsid w:val="00380137"/>
    <w:rsid w:val="00380C27"/>
    <w:rsid w:val="00380F7A"/>
    <w:rsid w:val="00381319"/>
    <w:rsid w:val="00381A3A"/>
    <w:rsid w:val="00381D0F"/>
    <w:rsid w:val="003827E7"/>
    <w:rsid w:val="00382959"/>
    <w:rsid w:val="00382C1E"/>
    <w:rsid w:val="00382F45"/>
    <w:rsid w:val="00383172"/>
    <w:rsid w:val="00383699"/>
    <w:rsid w:val="00383DFC"/>
    <w:rsid w:val="00383F9A"/>
    <w:rsid w:val="00383FDA"/>
    <w:rsid w:val="00384DE6"/>
    <w:rsid w:val="00384ED2"/>
    <w:rsid w:val="00385164"/>
    <w:rsid w:val="00385E47"/>
    <w:rsid w:val="00387436"/>
    <w:rsid w:val="00387B23"/>
    <w:rsid w:val="003910DD"/>
    <w:rsid w:val="003912A3"/>
    <w:rsid w:val="003914F2"/>
    <w:rsid w:val="00391BFD"/>
    <w:rsid w:val="00392C48"/>
    <w:rsid w:val="00392C5D"/>
    <w:rsid w:val="00392F46"/>
    <w:rsid w:val="0039431A"/>
    <w:rsid w:val="00395A16"/>
    <w:rsid w:val="00395F6C"/>
    <w:rsid w:val="00396024"/>
    <w:rsid w:val="00396302"/>
    <w:rsid w:val="003969B6"/>
    <w:rsid w:val="00396C9B"/>
    <w:rsid w:val="00396DF0"/>
    <w:rsid w:val="00397A8C"/>
    <w:rsid w:val="00397C77"/>
    <w:rsid w:val="003A0251"/>
    <w:rsid w:val="003A09C1"/>
    <w:rsid w:val="003A13E4"/>
    <w:rsid w:val="003A1D3B"/>
    <w:rsid w:val="003A2357"/>
    <w:rsid w:val="003A2407"/>
    <w:rsid w:val="003A38D1"/>
    <w:rsid w:val="003A4203"/>
    <w:rsid w:val="003A4651"/>
    <w:rsid w:val="003A55D8"/>
    <w:rsid w:val="003A56B7"/>
    <w:rsid w:val="003A5E08"/>
    <w:rsid w:val="003B02E5"/>
    <w:rsid w:val="003B0B3A"/>
    <w:rsid w:val="003B1425"/>
    <w:rsid w:val="003B1717"/>
    <w:rsid w:val="003B2534"/>
    <w:rsid w:val="003B2976"/>
    <w:rsid w:val="003B30FA"/>
    <w:rsid w:val="003B35D2"/>
    <w:rsid w:val="003B3779"/>
    <w:rsid w:val="003B387E"/>
    <w:rsid w:val="003B3BFA"/>
    <w:rsid w:val="003B3D4F"/>
    <w:rsid w:val="003B3F91"/>
    <w:rsid w:val="003B429E"/>
    <w:rsid w:val="003B4811"/>
    <w:rsid w:val="003B4D4B"/>
    <w:rsid w:val="003B501B"/>
    <w:rsid w:val="003B54F7"/>
    <w:rsid w:val="003B5AD1"/>
    <w:rsid w:val="003B5B87"/>
    <w:rsid w:val="003B68B6"/>
    <w:rsid w:val="003B757E"/>
    <w:rsid w:val="003C09DE"/>
    <w:rsid w:val="003C22FB"/>
    <w:rsid w:val="003C259D"/>
    <w:rsid w:val="003C2994"/>
    <w:rsid w:val="003C3234"/>
    <w:rsid w:val="003C32D7"/>
    <w:rsid w:val="003C3BB4"/>
    <w:rsid w:val="003C3E0A"/>
    <w:rsid w:val="003C3F9A"/>
    <w:rsid w:val="003C4535"/>
    <w:rsid w:val="003C4AB8"/>
    <w:rsid w:val="003C4B63"/>
    <w:rsid w:val="003C50B2"/>
    <w:rsid w:val="003C571F"/>
    <w:rsid w:val="003C5F61"/>
    <w:rsid w:val="003C6D29"/>
    <w:rsid w:val="003C7A75"/>
    <w:rsid w:val="003D037A"/>
    <w:rsid w:val="003D145E"/>
    <w:rsid w:val="003D1A0C"/>
    <w:rsid w:val="003D1BEA"/>
    <w:rsid w:val="003D1C5E"/>
    <w:rsid w:val="003D2427"/>
    <w:rsid w:val="003D2CA3"/>
    <w:rsid w:val="003D345C"/>
    <w:rsid w:val="003D3809"/>
    <w:rsid w:val="003D3E17"/>
    <w:rsid w:val="003D4589"/>
    <w:rsid w:val="003D4AC0"/>
    <w:rsid w:val="003D4F5C"/>
    <w:rsid w:val="003D526B"/>
    <w:rsid w:val="003D60CD"/>
    <w:rsid w:val="003D6FCA"/>
    <w:rsid w:val="003D7614"/>
    <w:rsid w:val="003D7AF1"/>
    <w:rsid w:val="003E17CF"/>
    <w:rsid w:val="003E1FAA"/>
    <w:rsid w:val="003E202B"/>
    <w:rsid w:val="003E2098"/>
    <w:rsid w:val="003E2099"/>
    <w:rsid w:val="003E2E7E"/>
    <w:rsid w:val="003E32E6"/>
    <w:rsid w:val="003E39F7"/>
    <w:rsid w:val="003E3EE0"/>
    <w:rsid w:val="003E51B4"/>
    <w:rsid w:val="003E533F"/>
    <w:rsid w:val="003E5719"/>
    <w:rsid w:val="003E5B1D"/>
    <w:rsid w:val="003E67BC"/>
    <w:rsid w:val="003E7C3C"/>
    <w:rsid w:val="003F0503"/>
    <w:rsid w:val="003F1759"/>
    <w:rsid w:val="003F1B91"/>
    <w:rsid w:val="003F1C1A"/>
    <w:rsid w:val="003F220A"/>
    <w:rsid w:val="003F25B0"/>
    <w:rsid w:val="003F2723"/>
    <w:rsid w:val="003F2C41"/>
    <w:rsid w:val="003F365D"/>
    <w:rsid w:val="003F3C10"/>
    <w:rsid w:val="003F3D92"/>
    <w:rsid w:val="003F4039"/>
    <w:rsid w:val="003F46E6"/>
    <w:rsid w:val="003F4B25"/>
    <w:rsid w:val="003F6F3D"/>
    <w:rsid w:val="0040015D"/>
    <w:rsid w:val="004003B8"/>
    <w:rsid w:val="004012EF"/>
    <w:rsid w:val="0040190F"/>
    <w:rsid w:val="00401A3C"/>
    <w:rsid w:val="00402AA5"/>
    <w:rsid w:val="00402CD0"/>
    <w:rsid w:val="00404193"/>
    <w:rsid w:val="004043DD"/>
    <w:rsid w:val="00404DE3"/>
    <w:rsid w:val="004058CB"/>
    <w:rsid w:val="00405E03"/>
    <w:rsid w:val="004061FA"/>
    <w:rsid w:val="0040699A"/>
    <w:rsid w:val="00406CD7"/>
    <w:rsid w:val="00407044"/>
    <w:rsid w:val="00407140"/>
    <w:rsid w:val="004075E8"/>
    <w:rsid w:val="00407BEF"/>
    <w:rsid w:val="00410647"/>
    <w:rsid w:val="0041091B"/>
    <w:rsid w:val="00411261"/>
    <w:rsid w:val="0041145D"/>
    <w:rsid w:val="004116C7"/>
    <w:rsid w:val="004117DE"/>
    <w:rsid w:val="00411C5B"/>
    <w:rsid w:val="00413005"/>
    <w:rsid w:val="00413206"/>
    <w:rsid w:val="00413582"/>
    <w:rsid w:val="00413EA3"/>
    <w:rsid w:val="00414547"/>
    <w:rsid w:val="0041531A"/>
    <w:rsid w:val="00415E47"/>
    <w:rsid w:val="00415E65"/>
    <w:rsid w:val="00416956"/>
    <w:rsid w:val="0041705C"/>
    <w:rsid w:val="00420179"/>
    <w:rsid w:val="00420391"/>
    <w:rsid w:val="00421ADD"/>
    <w:rsid w:val="00421B97"/>
    <w:rsid w:val="00421D65"/>
    <w:rsid w:val="0042238E"/>
    <w:rsid w:val="0042258A"/>
    <w:rsid w:val="00422F5B"/>
    <w:rsid w:val="00423B00"/>
    <w:rsid w:val="0042497B"/>
    <w:rsid w:val="00425037"/>
    <w:rsid w:val="00426F61"/>
    <w:rsid w:val="00427032"/>
    <w:rsid w:val="004279A9"/>
    <w:rsid w:val="00427EE0"/>
    <w:rsid w:val="00430476"/>
    <w:rsid w:val="00431D8D"/>
    <w:rsid w:val="00431E96"/>
    <w:rsid w:val="004332E1"/>
    <w:rsid w:val="00433AE4"/>
    <w:rsid w:val="00433F6F"/>
    <w:rsid w:val="004342E3"/>
    <w:rsid w:val="004346F1"/>
    <w:rsid w:val="00435586"/>
    <w:rsid w:val="00436BEF"/>
    <w:rsid w:val="00436D82"/>
    <w:rsid w:val="00437711"/>
    <w:rsid w:val="00437752"/>
    <w:rsid w:val="00440594"/>
    <w:rsid w:val="00440837"/>
    <w:rsid w:val="00440B53"/>
    <w:rsid w:val="00441C1B"/>
    <w:rsid w:val="00441F6A"/>
    <w:rsid w:val="004428E4"/>
    <w:rsid w:val="00442AF9"/>
    <w:rsid w:val="004434F4"/>
    <w:rsid w:val="00443F52"/>
    <w:rsid w:val="004443B2"/>
    <w:rsid w:val="00444985"/>
    <w:rsid w:val="004461A8"/>
    <w:rsid w:val="00446201"/>
    <w:rsid w:val="00446B56"/>
    <w:rsid w:val="00447DF7"/>
    <w:rsid w:val="00450169"/>
    <w:rsid w:val="00450D43"/>
    <w:rsid w:val="004513D7"/>
    <w:rsid w:val="004513DB"/>
    <w:rsid w:val="00451F99"/>
    <w:rsid w:val="00453324"/>
    <w:rsid w:val="00453DEE"/>
    <w:rsid w:val="00455724"/>
    <w:rsid w:val="004558B7"/>
    <w:rsid w:val="00456645"/>
    <w:rsid w:val="00457E32"/>
    <w:rsid w:val="00457F35"/>
    <w:rsid w:val="004606D7"/>
    <w:rsid w:val="00460956"/>
    <w:rsid w:val="00460F90"/>
    <w:rsid w:val="00461A59"/>
    <w:rsid w:val="00462166"/>
    <w:rsid w:val="004629CB"/>
    <w:rsid w:val="00462B11"/>
    <w:rsid w:val="00462EE6"/>
    <w:rsid w:val="00462F71"/>
    <w:rsid w:val="00464245"/>
    <w:rsid w:val="004659CF"/>
    <w:rsid w:val="00465FEC"/>
    <w:rsid w:val="004665F3"/>
    <w:rsid w:val="00466F20"/>
    <w:rsid w:val="00466F51"/>
    <w:rsid w:val="004670DB"/>
    <w:rsid w:val="004675DB"/>
    <w:rsid w:val="00467D4F"/>
    <w:rsid w:val="00467E8C"/>
    <w:rsid w:val="0047101C"/>
    <w:rsid w:val="0047103D"/>
    <w:rsid w:val="00471FC0"/>
    <w:rsid w:val="004721B4"/>
    <w:rsid w:val="00472B3A"/>
    <w:rsid w:val="00472E10"/>
    <w:rsid w:val="0047336F"/>
    <w:rsid w:val="00473DCF"/>
    <w:rsid w:val="00475921"/>
    <w:rsid w:val="00477751"/>
    <w:rsid w:val="00477884"/>
    <w:rsid w:val="00477E93"/>
    <w:rsid w:val="00480492"/>
    <w:rsid w:val="004806C4"/>
    <w:rsid w:val="00480D05"/>
    <w:rsid w:val="004813AD"/>
    <w:rsid w:val="00481AB5"/>
    <w:rsid w:val="00482489"/>
    <w:rsid w:val="00482B74"/>
    <w:rsid w:val="00482E65"/>
    <w:rsid w:val="00482FA8"/>
    <w:rsid w:val="004834BB"/>
    <w:rsid w:val="00484D11"/>
    <w:rsid w:val="004857B1"/>
    <w:rsid w:val="00486266"/>
    <w:rsid w:val="00486299"/>
    <w:rsid w:val="00486999"/>
    <w:rsid w:val="00486A42"/>
    <w:rsid w:val="00490D50"/>
    <w:rsid w:val="00490E53"/>
    <w:rsid w:val="0049133A"/>
    <w:rsid w:val="00491EE6"/>
    <w:rsid w:val="004923B3"/>
    <w:rsid w:val="004924F8"/>
    <w:rsid w:val="00492986"/>
    <w:rsid w:val="00492B42"/>
    <w:rsid w:val="00493184"/>
    <w:rsid w:val="00494B1B"/>
    <w:rsid w:val="00494C1D"/>
    <w:rsid w:val="00495BA9"/>
    <w:rsid w:val="00496A30"/>
    <w:rsid w:val="00496A8B"/>
    <w:rsid w:val="00496E6D"/>
    <w:rsid w:val="00497941"/>
    <w:rsid w:val="00497C56"/>
    <w:rsid w:val="004A0A77"/>
    <w:rsid w:val="004A0DE4"/>
    <w:rsid w:val="004A153B"/>
    <w:rsid w:val="004A1892"/>
    <w:rsid w:val="004A1BB6"/>
    <w:rsid w:val="004A1CE1"/>
    <w:rsid w:val="004A29A2"/>
    <w:rsid w:val="004A355A"/>
    <w:rsid w:val="004A3760"/>
    <w:rsid w:val="004A3BC4"/>
    <w:rsid w:val="004A48A6"/>
    <w:rsid w:val="004A49F8"/>
    <w:rsid w:val="004A6391"/>
    <w:rsid w:val="004A6523"/>
    <w:rsid w:val="004A67D1"/>
    <w:rsid w:val="004A6BB8"/>
    <w:rsid w:val="004A6E1F"/>
    <w:rsid w:val="004A6F8D"/>
    <w:rsid w:val="004B0C9D"/>
    <w:rsid w:val="004B1B95"/>
    <w:rsid w:val="004B1F43"/>
    <w:rsid w:val="004B23DB"/>
    <w:rsid w:val="004B2590"/>
    <w:rsid w:val="004B2EF2"/>
    <w:rsid w:val="004B3A17"/>
    <w:rsid w:val="004B3F2D"/>
    <w:rsid w:val="004B444A"/>
    <w:rsid w:val="004B44BC"/>
    <w:rsid w:val="004B4CD4"/>
    <w:rsid w:val="004B5328"/>
    <w:rsid w:val="004B6186"/>
    <w:rsid w:val="004B6CA5"/>
    <w:rsid w:val="004C0522"/>
    <w:rsid w:val="004C0569"/>
    <w:rsid w:val="004C1088"/>
    <w:rsid w:val="004C20C9"/>
    <w:rsid w:val="004C2AAA"/>
    <w:rsid w:val="004C2C2F"/>
    <w:rsid w:val="004C31AE"/>
    <w:rsid w:val="004C3AA3"/>
    <w:rsid w:val="004C3ADE"/>
    <w:rsid w:val="004C488F"/>
    <w:rsid w:val="004C550F"/>
    <w:rsid w:val="004C5871"/>
    <w:rsid w:val="004C6806"/>
    <w:rsid w:val="004C6E58"/>
    <w:rsid w:val="004C7DA6"/>
    <w:rsid w:val="004D01B2"/>
    <w:rsid w:val="004D0405"/>
    <w:rsid w:val="004D14C5"/>
    <w:rsid w:val="004D1D53"/>
    <w:rsid w:val="004D2DDC"/>
    <w:rsid w:val="004D3226"/>
    <w:rsid w:val="004D387E"/>
    <w:rsid w:val="004D5735"/>
    <w:rsid w:val="004D630A"/>
    <w:rsid w:val="004D6B0F"/>
    <w:rsid w:val="004D75A4"/>
    <w:rsid w:val="004D794A"/>
    <w:rsid w:val="004D7A46"/>
    <w:rsid w:val="004E0AF6"/>
    <w:rsid w:val="004E106B"/>
    <w:rsid w:val="004E10DD"/>
    <w:rsid w:val="004E1218"/>
    <w:rsid w:val="004E28E6"/>
    <w:rsid w:val="004E2B7E"/>
    <w:rsid w:val="004E38FC"/>
    <w:rsid w:val="004E5482"/>
    <w:rsid w:val="004E5F62"/>
    <w:rsid w:val="004E6095"/>
    <w:rsid w:val="004E7B44"/>
    <w:rsid w:val="004F0169"/>
    <w:rsid w:val="004F04B1"/>
    <w:rsid w:val="004F112F"/>
    <w:rsid w:val="004F1195"/>
    <w:rsid w:val="004F127A"/>
    <w:rsid w:val="004F16BA"/>
    <w:rsid w:val="004F1881"/>
    <w:rsid w:val="004F188D"/>
    <w:rsid w:val="004F190E"/>
    <w:rsid w:val="004F1F98"/>
    <w:rsid w:val="004F22B3"/>
    <w:rsid w:val="004F242E"/>
    <w:rsid w:val="004F24F5"/>
    <w:rsid w:val="004F2571"/>
    <w:rsid w:val="004F292E"/>
    <w:rsid w:val="004F3350"/>
    <w:rsid w:val="004F3FA8"/>
    <w:rsid w:val="004F4E91"/>
    <w:rsid w:val="005001E9"/>
    <w:rsid w:val="00500741"/>
    <w:rsid w:val="005014FD"/>
    <w:rsid w:val="0050182F"/>
    <w:rsid w:val="00501AC2"/>
    <w:rsid w:val="00502521"/>
    <w:rsid w:val="00502749"/>
    <w:rsid w:val="005031C8"/>
    <w:rsid w:val="0050321E"/>
    <w:rsid w:val="00503766"/>
    <w:rsid w:val="0050414B"/>
    <w:rsid w:val="00504475"/>
    <w:rsid w:val="00504AD0"/>
    <w:rsid w:val="005050C1"/>
    <w:rsid w:val="00506796"/>
    <w:rsid w:val="00506926"/>
    <w:rsid w:val="00506D09"/>
    <w:rsid w:val="00507249"/>
    <w:rsid w:val="00507305"/>
    <w:rsid w:val="0050778E"/>
    <w:rsid w:val="00510967"/>
    <w:rsid w:val="005109CD"/>
    <w:rsid w:val="00510CA4"/>
    <w:rsid w:val="00510E07"/>
    <w:rsid w:val="0051116D"/>
    <w:rsid w:val="00511299"/>
    <w:rsid w:val="00511986"/>
    <w:rsid w:val="00511FA2"/>
    <w:rsid w:val="0051212D"/>
    <w:rsid w:val="0051218A"/>
    <w:rsid w:val="00512A9C"/>
    <w:rsid w:val="00513888"/>
    <w:rsid w:val="00514242"/>
    <w:rsid w:val="00514DDA"/>
    <w:rsid w:val="00514EBB"/>
    <w:rsid w:val="0051501C"/>
    <w:rsid w:val="0051542A"/>
    <w:rsid w:val="00515E61"/>
    <w:rsid w:val="00515F4A"/>
    <w:rsid w:val="0051620F"/>
    <w:rsid w:val="005176CB"/>
    <w:rsid w:val="00520207"/>
    <w:rsid w:val="005202BE"/>
    <w:rsid w:val="00520B91"/>
    <w:rsid w:val="00521623"/>
    <w:rsid w:val="00521C29"/>
    <w:rsid w:val="00521F20"/>
    <w:rsid w:val="00521F3E"/>
    <w:rsid w:val="0052251E"/>
    <w:rsid w:val="005226B0"/>
    <w:rsid w:val="00522DB5"/>
    <w:rsid w:val="00522EFC"/>
    <w:rsid w:val="00522FC0"/>
    <w:rsid w:val="00523288"/>
    <w:rsid w:val="00523637"/>
    <w:rsid w:val="0052450F"/>
    <w:rsid w:val="00525271"/>
    <w:rsid w:val="00525E3B"/>
    <w:rsid w:val="0052752D"/>
    <w:rsid w:val="00527BBD"/>
    <w:rsid w:val="00530417"/>
    <w:rsid w:val="00530833"/>
    <w:rsid w:val="0053086E"/>
    <w:rsid w:val="00531B93"/>
    <w:rsid w:val="0053214C"/>
    <w:rsid w:val="00532476"/>
    <w:rsid w:val="00533838"/>
    <w:rsid w:val="00533A19"/>
    <w:rsid w:val="005348CB"/>
    <w:rsid w:val="005350C5"/>
    <w:rsid w:val="00535985"/>
    <w:rsid w:val="0053626A"/>
    <w:rsid w:val="00537332"/>
    <w:rsid w:val="005401CD"/>
    <w:rsid w:val="00541572"/>
    <w:rsid w:val="005433B9"/>
    <w:rsid w:val="00543510"/>
    <w:rsid w:val="00543D70"/>
    <w:rsid w:val="00544D00"/>
    <w:rsid w:val="00547153"/>
    <w:rsid w:val="00547218"/>
    <w:rsid w:val="005475A3"/>
    <w:rsid w:val="00547B0D"/>
    <w:rsid w:val="00547E87"/>
    <w:rsid w:val="00547F98"/>
    <w:rsid w:val="0055031C"/>
    <w:rsid w:val="00551085"/>
    <w:rsid w:val="005517F7"/>
    <w:rsid w:val="00551CF6"/>
    <w:rsid w:val="0055205E"/>
    <w:rsid w:val="00552D2C"/>
    <w:rsid w:val="0055341B"/>
    <w:rsid w:val="00553890"/>
    <w:rsid w:val="00553900"/>
    <w:rsid w:val="00553E50"/>
    <w:rsid w:val="00554F0F"/>
    <w:rsid w:val="00557393"/>
    <w:rsid w:val="00561AFD"/>
    <w:rsid w:val="00561D6C"/>
    <w:rsid w:val="00561D6E"/>
    <w:rsid w:val="00563FEF"/>
    <w:rsid w:val="00564A02"/>
    <w:rsid w:val="00564A7E"/>
    <w:rsid w:val="00564BC6"/>
    <w:rsid w:val="00565F3E"/>
    <w:rsid w:val="0056658F"/>
    <w:rsid w:val="00566DF7"/>
    <w:rsid w:val="00567358"/>
    <w:rsid w:val="00567FA4"/>
    <w:rsid w:val="00570814"/>
    <w:rsid w:val="00571537"/>
    <w:rsid w:val="00571540"/>
    <w:rsid w:val="005717E6"/>
    <w:rsid w:val="0057379B"/>
    <w:rsid w:val="0057394E"/>
    <w:rsid w:val="005741EA"/>
    <w:rsid w:val="00574386"/>
    <w:rsid w:val="0057565A"/>
    <w:rsid w:val="00577800"/>
    <w:rsid w:val="00577D3C"/>
    <w:rsid w:val="005800F2"/>
    <w:rsid w:val="00580851"/>
    <w:rsid w:val="00580DD3"/>
    <w:rsid w:val="00580E1B"/>
    <w:rsid w:val="00581774"/>
    <w:rsid w:val="005820BA"/>
    <w:rsid w:val="00583238"/>
    <w:rsid w:val="005836B4"/>
    <w:rsid w:val="0058494E"/>
    <w:rsid w:val="00584A8D"/>
    <w:rsid w:val="00584ACA"/>
    <w:rsid w:val="00584DCE"/>
    <w:rsid w:val="00585965"/>
    <w:rsid w:val="00585A51"/>
    <w:rsid w:val="00587D7B"/>
    <w:rsid w:val="00590291"/>
    <w:rsid w:val="0059065C"/>
    <w:rsid w:val="0059066B"/>
    <w:rsid w:val="0059222F"/>
    <w:rsid w:val="0059259D"/>
    <w:rsid w:val="0059464E"/>
    <w:rsid w:val="005946CB"/>
    <w:rsid w:val="00595743"/>
    <w:rsid w:val="00595C3F"/>
    <w:rsid w:val="00596C08"/>
    <w:rsid w:val="00596E39"/>
    <w:rsid w:val="00597B66"/>
    <w:rsid w:val="00597FE9"/>
    <w:rsid w:val="005A018D"/>
    <w:rsid w:val="005A0318"/>
    <w:rsid w:val="005A1576"/>
    <w:rsid w:val="005A1AB8"/>
    <w:rsid w:val="005A24E3"/>
    <w:rsid w:val="005A2B83"/>
    <w:rsid w:val="005A2C17"/>
    <w:rsid w:val="005A39AD"/>
    <w:rsid w:val="005A3E44"/>
    <w:rsid w:val="005A4E7D"/>
    <w:rsid w:val="005A54A7"/>
    <w:rsid w:val="005A55B8"/>
    <w:rsid w:val="005A57DF"/>
    <w:rsid w:val="005A603E"/>
    <w:rsid w:val="005A74B9"/>
    <w:rsid w:val="005B004B"/>
    <w:rsid w:val="005B01CD"/>
    <w:rsid w:val="005B1B8B"/>
    <w:rsid w:val="005B1FA0"/>
    <w:rsid w:val="005B267C"/>
    <w:rsid w:val="005B2F12"/>
    <w:rsid w:val="005B3428"/>
    <w:rsid w:val="005B421A"/>
    <w:rsid w:val="005B4229"/>
    <w:rsid w:val="005B45F5"/>
    <w:rsid w:val="005B46A0"/>
    <w:rsid w:val="005B5812"/>
    <w:rsid w:val="005B6017"/>
    <w:rsid w:val="005B6A22"/>
    <w:rsid w:val="005B7289"/>
    <w:rsid w:val="005B7982"/>
    <w:rsid w:val="005B7C57"/>
    <w:rsid w:val="005B7E72"/>
    <w:rsid w:val="005C0E08"/>
    <w:rsid w:val="005C0F39"/>
    <w:rsid w:val="005C1D70"/>
    <w:rsid w:val="005C2CEF"/>
    <w:rsid w:val="005C2FD2"/>
    <w:rsid w:val="005C3C13"/>
    <w:rsid w:val="005C3DCD"/>
    <w:rsid w:val="005C4AC3"/>
    <w:rsid w:val="005C58CD"/>
    <w:rsid w:val="005C6135"/>
    <w:rsid w:val="005C6465"/>
    <w:rsid w:val="005C7511"/>
    <w:rsid w:val="005C7DA7"/>
    <w:rsid w:val="005D18CC"/>
    <w:rsid w:val="005D19F3"/>
    <w:rsid w:val="005D2B84"/>
    <w:rsid w:val="005D32BE"/>
    <w:rsid w:val="005D3745"/>
    <w:rsid w:val="005D3C1A"/>
    <w:rsid w:val="005D416E"/>
    <w:rsid w:val="005D44F0"/>
    <w:rsid w:val="005D58E5"/>
    <w:rsid w:val="005D5B3B"/>
    <w:rsid w:val="005D5C52"/>
    <w:rsid w:val="005D6151"/>
    <w:rsid w:val="005D7607"/>
    <w:rsid w:val="005D7A11"/>
    <w:rsid w:val="005E02F7"/>
    <w:rsid w:val="005E12F0"/>
    <w:rsid w:val="005E1C59"/>
    <w:rsid w:val="005E2C60"/>
    <w:rsid w:val="005E2CE2"/>
    <w:rsid w:val="005E371F"/>
    <w:rsid w:val="005E39F3"/>
    <w:rsid w:val="005E3D85"/>
    <w:rsid w:val="005E4120"/>
    <w:rsid w:val="005E5313"/>
    <w:rsid w:val="005E5CC6"/>
    <w:rsid w:val="005E626C"/>
    <w:rsid w:val="005E69D9"/>
    <w:rsid w:val="005E6E6F"/>
    <w:rsid w:val="005E7B66"/>
    <w:rsid w:val="005E7E68"/>
    <w:rsid w:val="005F063A"/>
    <w:rsid w:val="005F17FF"/>
    <w:rsid w:val="005F18E1"/>
    <w:rsid w:val="005F1DF0"/>
    <w:rsid w:val="005F2C9D"/>
    <w:rsid w:val="005F3922"/>
    <w:rsid w:val="005F4471"/>
    <w:rsid w:val="005F45C7"/>
    <w:rsid w:val="005F46BD"/>
    <w:rsid w:val="005F4AE5"/>
    <w:rsid w:val="005F680A"/>
    <w:rsid w:val="005F7229"/>
    <w:rsid w:val="005F7671"/>
    <w:rsid w:val="005F7858"/>
    <w:rsid w:val="005F7AFC"/>
    <w:rsid w:val="005F7B78"/>
    <w:rsid w:val="006009A4"/>
    <w:rsid w:val="006016BB"/>
    <w:rsid w:val="00602245"/>
    <w:rsid w:val="00602A1A"/>
    <w:rsid w:val="0060323B"/>
    <w:rsid w:val="0060378C"/>
    <w:rsid w:val="00604061"/>
    <w:rsid w:val="00604090"/>
    <w:rsid w:val="00604278"/>
    <w:rsid w:val="00604ACD"/>
    <w:rsid w:val="00605804"/>
    <w:rsid w:val="00606025"/>
    <w:rsid w:val="006060D9"/>
    <w:rsid w:val="00606120"/>
    <w:rsid w:val="0060619C"/>
    <w:rsid w:val="00606BC2"/>
    <w:rsid w:val="00607004"/>
    <w:rsid w:val="006101E7"/>
    <w:rsid w:val="0061080B"/>
    <w:rsid w:val="00610BB5"/>
    <w:rsid w:val="006129B3"/>
    <w:rsid w:val="0061393F"/>
    <w:rsid w:val="00613ED9"/>
    <w:rsid w:val="006143A8"/>
    <w:rsid w:val="0061442B"/>
    <w:rsid w:val="006145D4"/>
    <w:rsid w:val="00614620"/>
    <w:rsid w:val="0061495C"/>
    <w:rsid w:val="00614AF9"/>
    <w:rsid w:val="00615248"/>
    <w:rsid w:val="00615777"/>
    <w:rsid w:val="00615995"/>
    <w:rsid w:val="00616217"/>
    <w:rsid w:val="006165AA"/>
    <w:rsid w:val="00616728"/>
    <w:rsid w:val="006167EB"/>
    <w:rsid w:val="00617252"/>
    <w:rsid w:val="006172ED"/>
    <w:rsid w:val="00620DCB"/>
    <w:rsid w:val="00621F53"/>
    <w:rsid w:val="0062244C"/>
    <w:rsid w:val="006225D6"/>
    <w:rsid w:val="00622BE7"/>
    <w:rsid w:val="00622E1A"/>
    <w:rsid w:val="00622F8E"/>
    <w:rsid w:val="0062367D"/>
    <w:rsid w:val="006238D4"/>
    <w:rsid w:val="00623906"/>
    <w:rsid w:val="00623D21"/>
    <w:rsid w:val="006244DC"/>
    <w:rsid w:val="006248A1"/>
    <w:rsid w:val="00624AEF"/>
    <w:rsid w:val="00624D3C"/>
    <w:rsid w:val="00624E5C"/>
    <w:rsid w:val="00625760"/>
    <w:rsid w:val="00625906"/>
    <w:rsid w:val="00626541"/>
    <w:rsid w:val="006269D5"/>
    <w:rsid w:val="00626C2A"/>
    <w:rsid w:val="00626D2F"/>
    <w:rsid w:val="00627785"/>
    <w:rsid w:val="0062780B"/>
    <w:rsid w:val="00627AB7"/>
    <w:rsid w:val="006302D1"/>
    <w:rsid w:val="00630BB0"/>
    <w:rsid w:val="006312B1"/>
    <w:rsid w:val="006317A8"/>
    <w:rsid w:val="00631DE8"/>
    <w:rsid w:val="00632E49"/>
    <w:rsid w:val="00633582"/>
    <w:rsid w:val="006338E5"/>
    <w:rsid w:val="00633EDD"/>
    <w:rsid w:val="006343B7"/>
    <w:rsid w:val="006349E0"/>
    <w:rsid w:val="00635551"/>
    <w:rsid w:val="00635654"/>
    <w:rsid w:val="0063579E"/>
    <w:rsid w:val="00636361"/>
    <w:rsid w:val="0063653D"/>
    <w:rsid w:val="00636BF0"/>
    <w:rsid w:val="00636C52"/>
    <w:rsid w:val="00637766"/>
    <w:rsid w:val="00637BBE"/>
    <w:rsid w:val="00637C68"/>
    <w:rsid w:val="00640E85"/>
    <w:rsid w:val="0064108F"/>
    <w:rsid w:val="00641E7E"/>
    <w:rsid w:val="00641F8E"/>
    <w:rsid w:val="0064262F"/>
    <w:rsid w:val="00642E43"/>
    <w:rsid w:val="00643DB2"/>
    <w:rsid w:val="0064417B"/>
    <w:rsid w:val="00644C8A"/>
    <w:rsid w:val="006452DF"/>
    <w:rsid w:val="006455A1"/>
    <w:rsid w:val="00645A46"/>
    <w:rsid w:val="00645C9D"/>
    <w:rsid w:val="00645CDC"/>
    <w:rsid w:val="00650358"/>
    <w:rsid w:val="00650AAF"/>
    <w:rsid w:val="00651978"/>
    <w:rsid w:val="00651E92"/>
    <w:rsid w:val="006520AE"/>
    <w:rsid w:val="006525FB"/>
    <w:rsid w:val="00654215"/>
    <w:rsid w:val="00654448"/>
    <w:rsid w:val="00654C39"/>
    <w:rsid w:val="00655DCE"/>
    <w:rsid w:val="00655DD8"/>
    <w:rsid w:val="00656155"/>
    <w:rsid w:val="006563A9"/>
    <w:rsid w:val="006601E8"/>
    <w:rsid w:val="00660600"/>
    <w:rsid w:val="006618ED"/>
    <w:rsid w:val="00661C7D"/>
    <w:rsid w:val="00661DCD"/>
    <w:rsid w:val="00663358"/>
    <w:rsid w:val="006647BB"/>
    <w:rsid w:val="00666EF1"/>
    <w:rsid w:val="00670C84"/>
    <w:rsid w:val="00670D69"/>
    <w:rsid w:val="006728C5"/>
    <w:rsid w:val="00672963"/>
    <w:rsid w:val="00672E7D"/>
    <w:rsid w:val="00673AD2"/>
    <w:rsid w:val="00674216"/>
    <w:rsid w:val="00674F2D"/>
    <w:rsid w:val="00675666"/>
    <w:rsid w:val="00675A08"/>
    <w:rsid w:val="00676416"/>
    <w:rsid w:val="00677862"/>
    <w:rsid w:val="0068098E"/>
    <w:rsid w:val="00681388"/>
    <w:rsid w:val="0068143B"/>
    <w:rsid w:val="00681A26"/>
    <w:rsid w:val="00683C91"/>
    <w:rsid w:val="00683E49"/>
    <w:rsid w:val="00683F63"/>
    <w:rsid w:val="00685068"/>
    <w:rsid w:val="006850FB"/>
    <w:rsid w:val="0068621B"/>
    <w:rsid w:val="0068640E"/>
    <w:rsid w:val="00687E07"/>
    <w:rsid w:val="006916F9"/>
    <w:rsid w:val="00691D96"/>
    <w:rsid w:val="006920C2"/>
    <w:rsid w:val="00692450"/>
    <w:rsid w:val="0069302E"/>
    <w:rsid w:val="00693438"/>
    <w:rsid w:val="00694105"/>
    <w:rsid w:val="0069416E"/>
    <w:rsid w:val="00694B7C"/>
    <w:rsid w:val="00694E79"/>
    <w:rsid w:val="0069557C"/>
    <w:rsid w:val="00695896"/>
    <w:rsid w:val="0069592B"/>
    <w:rsid w:val="0069594B"/>
    <w:rsid w:val="0069595C"/>
    <w:rsid w:val="00695D75"/>
    <w:rsid w:val="00696742"/>
    <w:rsid w:val="006969E9"/>
    <w:rsid w:val="00696A16"/>
    <w:rsid w:val="00696A47"/>
    <w:rsid w:val="006A051C"/>
    <w:rsid w:val="006A0A9D"/>
    <w:rsid w:val="006A0BC4"/>
    <w:rsid w:val="006A0D81"/>
    <w:rsid w:val="006A13EE"/>
    <w:rsid w:val="006A1DDE"/>
    <w:rsid w:val="006A26C8"/>
    <w:rsid w:val="006A38D1"/>
    <w:rsid w:val="006A3D66"/>
    <w:rsid w:val="006A3EF9"/>
    <w:rsid w:val="006A46CE"/>
    <w:rsid w:val="006A46F7"/>
    <w:rsid w:val="006A59B9"/>
    <w:rsid w:val="006A5F95"/>
    <w:rsid w:val="006A6465"/>
    <w:rsid w:val="006A6A93"/>
    <w:rsid w:val="006A6EF9"/>
    <w:rsid w:val="006A709A"/>
    <w:rsid w:val="006A7F37"/>
    <w:rsid w:val="006B161D"/>
    <w:rsid w:val="006B287E"/>
    <w:rsid w:val="006B3229"/>
    <w:rsid w:val="006B5144"/>
    <w:rsid w:val="006B593B"/>
    <w:rsid w:val="006B5BE2"/>
    <w:rsid w:val="006B6256"/>
    <w:rsid w:val="006B64AD"/>
    <w:rsid w:val="006B69DD"/>
    <w:rsid w:val="006B7E32"/>
    <w:rsid w:val="006C1585"/>
    <w:rsid w:val="006C15F0"/>
    <w:rsid w:val="006C1CB4"/>
    <w:rsid w:val="006C2181"/>
    <w:rsid w:val="006C2BAE"/>
    <w:rsid w:val="006C3289"/>
    <w:rsid w:val="006C36B6"/>
    <w:rsid w:val="006C4155"/>
    <w:rsid w:val="006C4480"/>
    <w:rsid w:val="006C48C7"/>
    <w:rsid w:val="006C61D4"/>
    <w:rsid w:val="006C7109"/>
    <w:rsid w:val="006D0615"/>
    <w:rsid w:val="006D0D61"/>
    <w:rsid w:val="006D0E3D"/>
    <w:rsid w:val="006D15CA"/>
    <w:rsid w:val="006D221E"/>
    <w:rsid w:val="006D3696"/>
    <w:rsid w:val="006D38F5"/>
    <w:rsid w:val="006D5B2D"/>
    <w:rsid w:val="006D6578"/>
    <w:rsid w:val="006D65F3"/>
    <w:rsid w:val="006D688A"/>
    <w:rsid w:val="006D6FDD"/>
    <w:rsid w:val="006D74DB"/>
    <w:rsid w:val="006E00DC"/>
    <w:rsid w:val="006E05B1"/>
    <w:rsid w:val="006E0982"/>
    <w:rsid w:val="006E0AC5"/>
    <w:rsid w:val="006E137B"/>
    <w:rsid w:val="006E13BE"/>
    <w:rsid w:val="006E29BF"/>
    <w:rsid w:val="006E2E3D"/>
    <w:rsid w:val="006E3599"/>
    <w:rsid w:val="006E4F17"/>
    <w:rsid w:val="006E5270"/>
    <w:rsid w:val="006E5EE3"/>
    <w:rsid w:val="006E5F9B"/>
    <w:rsid w:val="006E619F"/>
    <w:rsid w:val="006E65B9"/>
    <w:rsid w:val="006E6D42"/>
    <w:rsid w:val="006F05D7"/>
    <w:rsid w:val="006F0DD0"/>
    <w:rsid w:val="006F1066"/>
    <w:rsid w:val="006F12A5"/>
    <w:rsid w:val="006F12A7"/>
    <w:rsid w:val="006F12C4"/>
    <w:rsid w:val="006F172F"/>
    <w:rsid w:val="006F1DA4"/>
    <w:rsid w:val="006F2E2A"/>
    <w:rsid w:val="006F3DB1"/>
    <w:rsid w:val="006F5133"/>
    <w:rsid w:val="006F68CE"/>
    <w:rsid w:val="006F7133"/>
    <w:rsid w:val="006F7147"/>
    <w:rsid w:val="006F7BD0"/>
    <w:rsid w:val="0070041C"/>
    <w:rsid w:val="00700BE9"/>
    <w:rsid w:val="00700DD0"/>
    <w:rsid w:val="00701506"/>
    <w:rsid w:val="00701629"/>
    <w:rsid w:val="007017AB"/>
    <w:rsid w:val="00701C93"/>
    <w:rsid w:val="00701E1F"/>
    <w:rsid w:val="0070239E"/>
    <w:rsid w:val="00702771"/>
    <w:rsid w:val="00702AC1"/>
    <w:rsid w:val="007030F4"/>
    <w:rsid w:val="00703727"/>
    <w:rsid w:val="00703CEA"/>
    <w:rsid w:val="00703E91"/>
    <w:rsid w:val="007044E1"/>
    <w:rsid w:val="007045B3"/>
    <w:rsid w:val="007059D3"/>
    <w:rsid w:val="00705CAF"/>
    <w:rsid w:val="00705FB0"/>
    <w:rsid w:val="00706081"/>
    <w:rsid w:val="007075D4"/>
    <w:rsid w:val="0070764A"/>
    <w:rsid w:val="007076A6"/>
    <w:rsid w:val="00707931"/>
    <w:rsid w:val="00711633"/>
    <w:rsid w:val="00711A98"/>
    <w:rsid w:val="00711E73"/>
    <w:rsid w:val="00711FE7"/>
    <w:rsid w:val="0071252D"/>
    <w:rsid w:val="00712DE8"/>
    <w:rsid w:val="00713A09"/>
    <w:rsid w:val="00713B8C"/>
    <w:rsid w:val="00715E5B"/>
    <w:rsid w:val="00716636"/>
    <w:rsid w:val="007166D5"/>
    <w:rsid w:val="00717471"/>
    <w:rsid w:val="0071753D"/>
    <w:rsid w:val="00717CCE"/>
    <w:rsid w:val="00717D2E"/>
    <w:rsid w:val="00717E74"/>
    <w:rsid w:val="00720234"/>
    <w:rsid w:val="00720AA7"/>
    <w:rsid w:val="00720F55"/>
    <w:rsid w:val="007212BD"/>
    <w:rsid w:val="007213D2"/>
    <w:rsid w:val="00721FB9"/>
    <w:rsid w:val="0072410F"/>
    <w:rsid w:val="007247C6"/>
    <w:rsid w:val="0072490E"/>
    <w:rsid w:val="00725476"/>
    <w:rsid w:val="00725645"/>
    <w:rsid w:val="00726455"/>
    <w:rsid w:val="0072649A"/>
    <w:rsid w:val="00726BC6"/>
    <w:rsid w:val="00727B86"/>
    <w:rsid w:val="007300BC"/>
    <w:rsid w:val="007312AD"/>
    <w:rsid w:val="0073195A"/>
    <w:rsid w:val="00731F07"/>
    <w:rsid w:val="0073229A"/>
    <w:rsid w:val="00732629"/>
    <w:rsid w:val="0073549C"/>
    <w:rsid w:val="007359F5"/>
    <w:rsid w:val="00735AC8"/>
    <w:rsid w:val="007363F3"/>
    <w:rsid w:val="007364FB"/>
    <w:rsid w:val="00736E96"/>
    <w:rsid w:val="00737D7D"/>
    <w:rsid w:val="00740204"/>
    <w:rsid w:val="00740FCF"/>
    <w:rsid w:val="00741266"/>
    <w:rsid w:val="00741660"/>
    <w:rsid w:val="007417B3"/>
    <w:rsid w:val="007419A6"/>
    <w:rsid w:val="00741D7C"/>
    <w:rsid w:val="007420E9"/>
    <w:rsid w:val="00742B6E"/>
    <w:rsid w:val="00742E4C"/>
    <w:rsid w:val="00743A77"/>
    <w:rsid w:val="0074404F"/>
    <w:rsid w:val="007443E4"/>
    <w:rsid w:val="007456E2"/>
    <w:rsid w:val="00745711"/>
    <w:rsid w:val="00746BBF"/>
    <w:rsid w:val="00746D1A"/>
    <w:rsid w:val="00746D47"/>
    <w:rsid w:val="00746EBC"/>
    <w:rsid w:val="00746FEC"/>
    <w:rsid w:val="007470F4"/>
    <w:rsid w:val="00747602"/>
    <w:rsid w:val="007476DF"/>
    <w:rsid w:val="00747D0B"/>
    <w:rsid w:val="00750DC2"/>
    <w:rsid w:val="00750E31"/>
    <w:rsid w:val="00750F1F"/>
    <w:rsid w:val="0075153B"/>
    <w:rsid w:val="00751BD1"/>
    <w:rsid w:val="00752872"/>
    <w:rsid w:val="00753033"/>
    <w:rsid w:val="007538DF"/>
    <w:rsid w:val="00753A89"/>
    <w:rsid w:val="00753CD0"/>
    <w:rsid w:val="00753D45"/>
    <w:rsid w:val="00753DDD"/>
    <w:rsid w:val="00754428"/>
    <w:rsid w:val="00754596"/>
    <w:rsid w:val="00755EA7"/>
    <w:rsid w:val="00756161"/>
    <w:rsid w:val="00756326"/>
    <w:rsid w:val="00756332"/>
    <w:rsid w:val="007567C8"/>
    <w:rsid w:val="007570C3"/>
    <w:rsid w:val="0075714E"/>
    <w:rsid w:val="00760629"/>
    <w:rsid w:val="007609AC"/>
    <w:rsid w:val="00760A8A"/>
    <w:rsid w:val="00761641"/>
    <w:rsid w:val="00761901"/>
    <w:rsid w:val="00763523"/>
    <w:rsid w:val="007638BE"/>
    <w:rsid w:val="00763CBD"/>
    <w:rsid w:val="0076470B"/>
    <w:rsid w:val="00764E59"/>
    <w:rsid w:val="0076554D"/>
    <w:rsid w:val="007656E5"/>
    <w:rsid w:val="007706B1"/>
    <w:rsid w:val="00770C1B"/>
    <w:rsid w:val="00770D64"/>
    <w:rsid w:val="00771748"/>
    <w:rsid w:val="007718A6"/>
    <w:rsid w:val="00773E61"/>
    <w:rsid w:val="00775962"/>
    <w:rsid w:val="00775EFA"/>
    <w:rsid w:val="00775FD5"/>
    <w:rsid w:val="00776BE3"/>
    <w:rsid w:val="007770C3"/>
    <w:rsid w:val="00777C0C"/>
    <w:rsid w:val="00780F88"/>
    <w:rsid w:val="00781993"/>
    <w:rsid w:val="00781D88"/>
    <w:rsid w:val="007829F6"/>
    <w:rsid w:val="007834A6"/>
    <w:rsid w:val="0078355B"/>
    <w:rsid w:val="0078440F"/>
    <w:rsid w:val="00784636"/>
    <w:rsid w:val="00784936"/>
    <w:rsid w:val="007851AA"/>
    <w:rsid w:val="007852CF"/>
    <w:rsid w:val="007856D7"/>
    <w:rsid w:val="007856E6"/>
    <w:rsid w:val="00785841"/>
    <w:rsid w:val="0078634F"/>
    <w:rsid w:val="0078670D"/>
    <w:rsid w:val="00786AF7"/>
    <w:rsid w:val="00791139"/>
    <w:rsid w:val="00791C8F"/>
    <w:rsid w:val="00792CFB"/>
    <w:rsid w:val="007935AC"/>
    <w:rsid w:val="00793E6E"/>
    <w:rsid w:val="00794DAA"/>
    <w:rsid w:val="00795F94"/>
    <w:rsid w:val="0079664B"/>
    <w:rsid w:val="00796776"/>
    <w:rsid w:val="00797265"/>
    <w:rsid w:val="0079726F"/>
    <w:rsid w:val="00797386"/>
    <w:rsid w:val="00797892"/>
    <w:rsid w:val="00797AD6"/>
    <w:rsid w:val="007A0013"/>
    <w:rsid w:val="007A02DC"/>
    <w:rsid w:val="007A2523"/>
    <w:rsid w:val="007A2ED4"/>
    <w:rsid w:val="007A3437"/>
    <w:rsid w:val="007A4196"/>
    <w:rsid w:val="007A51AD"/>
    <w:rsid w:val="007A5835"/>
    <w:rsid w:val="007A5A6F"/>
    <w:rsid w:val="007A5DF5"/>
    <w:rsid w:val="007A625F"/>
    <w:rsid w:val="007A6A56"/>
    <w:rsid w:val="007A70D8"/>
    <w:rsid w:val="007A742D"/>
    <w:rsid w:val="007A763C"/>
    <w:rsid w:val="007B04F9"/>
    <w:rsid w:val="007B1045"/>
    <w:rsid w:val="007B1737"/>
    <w:rsid w:val="007B1948"/>
    <w:rsid w:val="007B2130"/>
    <w:rsid w:val="007B2195"/>
    <w:rsid w:val="007B29F6"/>
    <w:rsid w:val="007B3750"/>
    <w:rsid w:val="007B4039"/>
    <w:rsid w:val="007B4139"/>
    <w:rsid w:val="007B5063"/>
    <w:rsid w:val="007B53FD"/>
    <w:rsid w:val="007B5A9D"/>
    <w:rsid w:val="007B6017"/>
    <w:rsid w:val="007B60B7"/>
    <w:rsid w:val="007B67A7"/>
    <w:rsid w:val="007B6982"/>
    <w:rsid w:val="007B732F"/>
    <w:rsid w:val="007B73C5"/>
    <w:rsid w:val="007B7D8F"/>
    <w:rsid w:val="007C012A"/>
    <w:rsid w:val="007C02FB"/>
    <w:rsid w:val="007C03D1"/>
    <w:rsid w:val="007C0485"/>
    <w:rsid w:val="007C068E"/>
    <w:rsid w:val="007C0975"/>
    <w:rsid w:val="007C0C76"/>
    <w:rsid w:val="007C0CCC"/>
    <w:rsid w:val="007C16CA"/>
    <w:rsid w:val="007C1BDD"/>
    <w:rsid w:val="007C1DFA"/>
    <w:rsid w:val="007C1FD6"/>
    <w:rsid w:val="007C20A7"/>
    <w:rsid w:val="007C2244"/>
    <w:rsid w:val="007C33DE"/>
    <w:rsid w:val="007C353C"/>
    <w:rsid w:val="007C40E1"/>
    <w:rsid w:val="007C5485"/>
    <w:rsid w:val="007C60C6"/>
    <w:rsid w:val="007C6DB9"/>
    <w:rsid w:val="007C7402"/>
    <w:rsid w:val="007D00BD"/>
    <w:rsid w:val="007D0DF1"/>
    <w:rsid w:val="007D1065"/>
    <w:rsid w:val="007D2BFA"/>
    <w:rsid w:val="007D38FB"/>
    <w:rsid w:val="007D4340"/>
    <w:rsid w:val="007D4CB7"/>
    <w:rsid w:val="007D520B"/>
    <w:rsid w:val="007D5E2B"/>
    <w:rsid w:val="007D6EC3"/>
    <w:rsid w:val="007E02DD"/>
    <w:rsid w:val="007E1963"/>
    <w:rsid w:val="007E1AE5"/>
    <w:rsid w:val="007E2213"/>
    <w:rsid w:val="007E2883"/>
    <w:rsid w:val="007E31A3"/>
    <w:rsid w:val="007E3657"/>
    <w:rsid w:val="007E4350"/>
    <w:rsid w:val="007E5154"/>
    <w:rsid w:val="007E6263"/>
    <w:rsid w:val="007E65F0"/>
    <w:rsid w:val="007E7425"/>
    <w:rsid w:val="007E7705"/>
    <w:rsid w:val="007F0528"/>
    <w:rsid w:val="007F07D7"/>
    <w:rsid w:val="007F0E63"/>
    <w:rsid w:val="007F1BC8"/>
    <w:rsid w:val="007F1BF8"/>
    <w:rsid w:val="007F1F27"/>
    <w:rsid w:val="007F24A9"/>
    <w:rsid w:val="007F26DC"/>
    <w:rsid w:val="007F305D"/>
    <w:rsid w:val="007F3475"/>
    <w:rsid w:val="007F35EC"/>
    <w:rsid w:val="007F3797"/>
    <w:rsid w:val="007F46BD"/>
    <w:rsid w:val="007F59F9"/>
    <w:rsid w:val="007F62F4"/>
    <w:rsid w:val="007F69BD"/>
    <w:rsid w:val="007F701C"/>
    <w:rsid w:val="0080019D"/>
    <w:rsid w:val="008001D5"/>
    <w:rsid w:val="0080146C"/>
    <w:rsid w:val="00801D2C"/>
    <w:rsid w:val="00802367"/>
    <w:rsid w:val="008028BF"/>
    <w:rsid w:val="00802E8A"/>
    <w:rsid w:val="008037A4"/>
    <w:rsid w:val="00804270"/>
    <w:rsid w:val="00804975"/>
    <w:rsid w:val="00805253"/>
    <w:rsid w:val="008052AD"/>
    <w:rsid w:val="008060C8"/>
    <w:rsid w:val="00806501"/>
    <w:rsid w:val="00806B5B"/>
    <w:rsid w:val="00806CC1"/>
    <w:rsid w:val="00810EBE"/>
    <w:rsid w:val="0081208E"/>
    <w:rsid w:val="008122B5"/>
    <w:rsid w:val="00814115"/>
    <w:rsid w:val="0081420E"/>
    <w:rsid w:val="00815AE7"/>
    <w:rsid w:val="00815DDC"/>
    <w:rsid w:val="008167E6"/>
    <w:rsid w:val="00816825"/>
    <w:rsid w:val="00817191"/>
    <w:rsid w:val="008172AD"/>
    <w:rsid w:val="008202C3"/>
    <w:rsid w:val="00822701"/>
    <w:rsid w:val="00822D61"/>
    <w:rsid w:val="0082385A"/>
    <w:rsid w:val="00823E8C"/>
    <w:rsid w:val="00823ED6"/>
    <w:rsid w:val="0082479C"/>
    <w:rsid w:val="00825019"/>
    <w:rsid w:val="0082518D"/>
    <w:rsid w:val="00825ECE"/>
    <w:rsid w:val="0082600D"/>
    <w:rsid w:val="00826C20"/>
    <w:rsid w:val="00827681"/>
    <w:rsid w:val="00827E32"/>
    <w:rsid w:val="00830ED5"/>
    <w:rsid w:val="0083105A"/>
    <w:rsid w:val="00832267"/>
    <w:rsid w:val="00832298"/>
    <w:rsid w:val="008326B5"/>
    <w:rsid w:val="00832781"/>
    <w:rsid w:val="00833382"/>
    <w:rsid w:val="00834D01"/>
    <w:rsid w:val="0083585A"/>
    <w:rsid w:val="00835C01"/>
    <w:rsid w:val="008363E6"/>
    <w:rsid w:val="00836EB4"/>
    <w:rsid w:val="008407F9"/>
    <w:rsid w:val="0084131C"/>
    <w:rsid w:val="00842268"/>
    <w:rsid w:val="00842590"/>
    <w:rsid w:val="008439B0"/>
    <w:rsid w:val="00844358"/>
    <w:rsid w:val="00844370"/>
    <w:rsid w:val="008444A8"/>
    <w:rsid w:val="0084499F"/>
    <w:rsid w:val="008451CB"/>
    <w:rsid w:val="00845421"/>
    <w:rsid w:val="008462F1"/>
    <w:rsid w:val="00846567"/>
    <w:rsid w:val="00846B56"/>
    <w:rsid w:val="00847695"/>
    <w:rsid w:val="00850ACE"/>
    <w:rsid w:val="00850F6A"/>
    <w:rsid w:val="00851615"/>
    <w:rsid w:val="00851AF9"/>
    <w:rsid w:val="00852C1D"/>
    <w:rsid w:val="00852C64"/>
    <w:rsid w:val="008532AE"/>
    <w:rsid w:val="00853414"/>
    <w:rsid w:val="00853C28"/>
    <w:rsid w:val="00854E5F"/>
    <w:rsid w:val="00855312"/>
    <w:rsid w:val="0085548E"/>
    <w:rsid w:val="008557D4"/>
    <w:rsid w:val="0085589C"/>
    <w:rsid w:val="008559BD"/>
    <w:rsid w:val="0085618A"/>
    <w:rsid w:val="00856D90"/>
    <w:rsid w:val="0085797E"/>
    <w:rsid w:val="008603E5"/>
    <w:rsid w:val="00860822"/>
    <w:rsid w:val="00860894"/>
    <w:rsid w:val="00861266"/>
    <w:rsid w:val="00861399"/>
    <w:rsid w:val="008618B4"/>
    <w:rsid w:val="00861C23"/>
    <w:rsid w:val="0086307C"/>
    <w:rsid w:val="008634DB"/>
    <w:rsid w:val="008636BD"/>
    <w:rsid w:val="00863BD3"/>
    <w:rsid w:val="008643C0"/>
    <w:rsid w:val="008654C6"/>
    <w:rsid w:val="00866183"/>
    <w:rsid w:val="00866418"/>
    <w:rsid w:val="00866488"/>
    <w:rsid w:val="00867C62"/>
    <w:rsid w:val="00867F77"/>
    <w:rsid w:val="0087009E"/>
    <w:rsid w:val="008702E2"/>
    <w:rsid w:val="0087057A"/>
    <w:rsid w:val="00870DD4"/>
    <w:rsid w:val="00872B49"/>
    <w:rsid w:val="00872B55"/>
    <w:rsid w:val="00873019"/>
    <w:rsid w:val="008731FB"/>
    <w:rsid w:val="00873488"/>
    <w:rsid w:val="00874425"/>
    <w:rsid w:val="008745EF"/>
    <w:rsid w:val="00874F8F"/>
    <w:rsid w:val="00875106"/>
    <w:rsid w:val="008754C6"/>
    <w:rsid w:val="008761E1"/>
    <w:rsid w:val="008762A2"/>
    <w:rsid w:val="00876300"/>
    <w:rsid w:val="00876C29"/>
    <w:rsid w:val="008774B2"/>
    <w:rsid w:val="00877B43"/>
    <w:rsid w:val="00880E62"/>
    <w:rsid w:val="008811C5"/>
    <w:rsid w:val="00881229"/>
    <w:rsid w:val="008813BE"/>
    <w:rsid w:val="0088196A"/>
    <w:rsid w:val="00881C02"/>
    <w:rsid w:val="0088232F"/>
    <w:rsid w:val="0088237A"/>
    <w:rsid w:val="008832A6"/>
    <w:rsid w:val="0088623B"/>
    <w:rsid w:val="0088653D"/>
    <w:rsid w:val="008869D2"/>
    <w:rsid w:val="008873C6"/>
    <w:rsid w:val="0089079D"/>
    <w:rsid w:val="0089178F"/>
    <w:rsid w:val="0089182C"/>
    <w:rsid w:val="00891B9E"/>
    <w:rsid w:val="00891D84"/>
    <w:rsid w:val="0089235C"/>
    <w:rsid w:val="008927FC"/>
    <w:rsid w:val="008940E9"/>
    <w:rsid w:val="008944A8"/>
    <w:rsid w:val="00895DB6"/>
    <w:rsid w:val="00896A7A"/>
    <w:rsid w:val="008A0D45"/>
    <w:rsid w:val="008A1508"/>
    <w:rsid w:val="008A2363"/>
    <w:rsid w:val="008A25C9"/>
    <w:rsid w:val="008A3A6D"/>
    <w:rsid w:val="008A4247"/>
    <w:rsid w:val="008A47D3"/>
    <w:rsid w:val="008A49FD"/>
    <w:rsid w:val="008A56E2"/>
    <w:rsid w:val="008A5966"/>
    <w:rsid w:val="008A6117"/>
    <w:rsid w:val="008A7FFA"/>
    <w:rsid w:val="008B02E4"/>
    <w:rsid w:val="008B04C2"/>
    <w:rsid w:val="008B08FE"/>
    <w:rsid w:val="008B0B1F"/>
    <w:rsid w:val="008B1522"/>
    <w:rsid w:val="008B2107"/>
    <w:rsid w:val="008B27E8"/>
    <w:rsid w:val="008B31FD"/>
    <w:rsid w:val="008B6456"/>
    <w:rsid w:val="008B693F"/>
    <w:rsid w:val="008B6A7A"/>
    <w:rsid w:val="008B6D57"/>
    <w:rsid w:val="008B7260"/>
    <w:rsid w:val="008B7418"/>
    <w:rsid w:val="008B7F16"/>
    <w:rsid w:val="008B7F86"/>
    <w:rsid w:val="008C07B4"/>
    <w:rsid w:val="008C0ACC"/>
    <w:rsid w:val="008C0B64"/>
    <w:rsid w:val="008C1297"/>
    <w:rsid w:val="008C2C5D"/>
    <w:rsid w:val="008C3745"/>
    <w:rsid w:val="008C3922"/>
    <w:rsid w:val="008C3A5D"/>
    <w:rsid w:val="008C3FA0"/>
    <w:rsid w:val="008C427E"/>
    <w:rsid w:val="008C4B8E"/>
    <w:rsid w:val="008C628C"/>
    <w:rsid w:val="008C6334"/>
    <w:rsid w:val="008C65CC"/>
    <w:rsid w:val="008C69FC"/>
    <w:rsid w:val="008C7985"/>
    <w:rsid w:val="008C7A8F"/>
    <w:rsid w:val="008D0054"/>
    <w:rsid w:val="008D023F"/>
    <w:rsid w:val="008D0F8C"/>
    <w:rsid w:val="008D226E"/>
    <w:rsid w:val="008D39F6"/>
    <w:rsid w:val="008D3AE3"/>
    <w:rsid w:val="008D4160"/>
    <w:rsid w:val="008D4C83"/>
    <w:rsid w:val="008D4D3D"/>
    <w:rsid w:val="008D522A"/>
    <w:rsid w:val="008D568A"/>
    <w:rsid w:val="008D5691"/>
    <w:rsid w:val="008D587C"/>
    <w:rsid w:val="008D5EB2"/>
    <w:rsid w:val="008D72F5"/>
    <w:rsid w:val="008E335C"/>
    <w:rsid w:val="008E458F"/>
    <w:rsid w:val="008E49E8"/>
    <w:rsid w:val="008E5847"/>
    <w:rsid w:val="008E5E9B"/>
    <w:rsid w:val="008E5FD9"/>
    <w:rsid w:val="008E6108"/>
    <w:rsid w:val="008E6DA3"/>
    <w:rsid w:val="008E6FE0"/>
    <w:rsid w:val="008E75A0"/>
    <w:rsid w:val="008E78E8"/>
    <w:rsid w:val="008E7A51"/>
    <w:rsid w:val="008F0606"/>
    <w:rsid w:val="008F0B03"/>
    <w:rsid w:val="008F1B0A"/>
    <w:rsid w:val="008F1BCB"/>
    <w:rsid w:val="008F223A"/>
    <w:rsid w:val="008F240E"/>
    <w:rsid w:val="008F2837"/>
    <w:rsid w:val="008F2CB7"/>
    <w:rsid w:val="008F2E7B"/>
    <w:rsid w:val="008F373D"/>
    <w:rsid w:val="008F3E5C"/>
    <w:rsid w:val="008F42ED"/>
    <w:rsid w:val="008F4EFC"/>
    <w:rsid w:val="008F6014"/>
    <w:rsid w:val="008F65D9"/>
    <w:rsid w:val="008F70D3"/>
    <w:rsid w:val="008F7966"/>
    <w:rsid w:val="00900038"/>
    <w:rsid w:val="00900259"/>
    <w:rsid w:val="009012B3"/>
    <w:rsid w:val="00901872"/>
    <w:rsid w:val="00901973"/>
    <w:rsid w:val="009021EF"/>
    <w:rsid w:val="00903AA4"/>
    <w:rsid w:val="00903C22"/>
    <w:rsid w:val="009057BE"/>
    <w:rsid w:val="00905E6B"/>
    <w:rsid w:val="009067FB"/>
    <w:rsid w:val="0090755D"/>
    <w:rsid w:val="00907AF8"/>
    <w:rsid w:val="00907EE0"/>
    <w:rsid w:val="00907EEE"/>
    <w:rsid w:val="00910A16"/>
    <w:rsid w:val="0091157C"/>
    <w:rsid w:val="00911737"/>
    <w:rsid w:val="00912601"/>
    <w:rsid w:val="009156AE"/>
    <w:rsid w:val="009170A3"/>
    <w:rsid w:val="0091747D"/>
    <w:rsid w:val="0091774B"/>
    <w:rsid w:val="00917D98"/>
    <w:rsid w:val="00920618"/>
    <w:rsid w:val="00921127"/>
    <w:rsid w:val="0092170D"/>
    <w:rsid w:val="009223EE"/>
    <w:rsid w:val="009234BE"/>
    <w:rsid w:val="0092415A"/>
    <w:rsid w:val="009243DD"/>
    <w:rsid w:val="009249A3"/>
    <w:rsid w:val="009254F0"/>
    <w:rsid w:val="009256BC"/>
    <w:rsid w:val="00926941"/>
    <w:rsid w:val="00926DC0"/>
    <w:rsid w:val="00926EF1"/>
    <w:rsid w:val="00926FEB"/>
    <w:rsid w:val="00927819"/>
    <w:rsid w:val="00930250"/>
    <w:rsid w:val="00930C79"/>
    <w:rsid w:val="009316C3"/>
    <w:rsid w:val="009316F0"/>
    <w:rsid w:val="00932B3F"/>
    <w:rsid w:val="009333D9"/>
    <w:rsid w:val="009341FF"/>
    <w:rsid w:val="00934E2A"/>
    <w:rsid w:val="00935A2C"/>
    <w:rsid w:val="00935B5B"/>
    <w:rsid w:val="00935D1D"/>
    <w:rsid w:val="00937D24"/>
    <w:rsid w:val="0094016B"/>
    <w:rsid w:val="00940471"/>
    <w:rsid w:val="00940B1E"/>
    <w:rsid w:val="0094136E"/>
    <w:rsid w:val="00942047"/>
    <w:rsid w:val="00942422"/>
    <w:rsid w:val="00942B6F"/>
    <w:rsid w:val="00943B14"/>
    <w:rsid w:val="00944454"/>
    <w:rsid w:val="009457DC"/>
    <w:rsid w:val="0094702B"/>
    <w:rsid w:val="009524D5"/>
    <w:rsid w:val="00954C9F"/>
    <w:rsid w:val="00954DDC"/>
    <w:rsid w:val="00955B46"/>
    <w:rsid w:val="00957033"/>
    <w:rsid w:val="0095779B"/>
    <w:rsid w:val="00957B72"/>
    <w:rsid w:val="00957E68"/>
    <w:rsid w:val="00960283"/>
    <w:rsid w:val="00962792"/>
    <w:rsid w:val="00962B59"/>
    <w:rsid w:val="009634DE"/>
    <w:rsid w:val="00963ADA"/>
    <w:rsid w:val="00965690"/>
    <w:rsid w:val="00965998"/>
    <w:rsid w:val="00966335"/>
    <w:rsid w:val="0096638D"/>
    <w:rsid w:val="00966D5B"/>
    <w:rsid w:val="00966E61"/>
    <w:rsid w:val="00970053"/>
    <w:rsid w:val="00970287"/>
    <w:rsid w:val="00970556"/>
    <w:rsid w:val="00970C3D"/>
    <w:rsid w:val="00971374"/>
    <w:rsid w:val="00971890"/>
    <w:rsid w:val="009718AC"/>
    <w:rsid w:val="009723D0"/>
    <w:rsid w:val="009729DE"/>
    <w:rsid w:val="00973C6D"/>
    <w:rsid w:val="0097404D"/>
    <w:rsid w:val="00974663"/>
    <w:rsid w:val="0097685A"/>
    <w:rsid w:val="009769AD"/>
    <w:rsid w:val="009774FE"/>
    <w:rsid w:val="00977528"/>
    <w:rsid w:val="00977E0C"/>
    <w:rsid w:val="009803A7"/>
    <w:rsid w:val="00981406"/>
    <w:rsid w:val="009825C6"/>
    <w:rsid w:val="00982B48"/>
    <w:rsid w:val="00982B6D"/>
    <w:rsid w:val="009837BC"/>
    <w:rsid w:val="0098394A"/>
    <w:rsid w:val="00983AF8"/>
    <w:rsid w:val="00983C9E"/>
    <w:rsid w:val="0098416F"/>
    <w:rsid w:val="00984404"/>
    <w:rsid w:val="00985658"/>
    <w:rsid w:val="009857A6"/>
    <w:rsid w:val="00985DDA"/>
    <w:rsid w:val="00986F6D"/>
    <w:rsid w:val="00987270"/>
    <w:rsid w:val="0098771E"/>
    <w:rsid w:val="00987D9B"/>
    <w:rsid w:val="00990099"/>
    <w:rsid w:val="009906A9"/>
    <w:rsid w:val="0099134D"/>
    <w:rsid w:val="00991A3C"/>
    <w:rsid w:val="00992553"/>
    <w:rsid w:val="0099261A"/>
    <w:rsid w:val="00993482"/>
    <w:rsid w:val="00993F1B"/>
    <w:rsid w:val="0099477E"/>
    <w:rsid w:val="00994CF6"/>
    <w:rsid w:val="00994D0C"/>
    <w:rsid w:val="009955A6"/>
    <w:rsid w:val="00995625"/>
    <w:rsid w:val="0099577C"/>
    <w:rsid w:val="009964F0"/>
    <w:rsid w:val="00996DC9"/>
    <w:rsid w:val="009975D7"/>
    <w:rsid w:val="00997C2A"/>
    <w:rsid w:val="009A0694"/>
    <w:rsid w:val="009A0A27"/>
    <w:rsid w:val="009A0D92"/>
    <w:rsid w:val="009A0EFE"/>
    <w:rsid w:val="009A1379"/>
    <w:rsid w:val="009A1382"/>
    <w:rsid w:val="009A1D1C"/>
    <w:rsid w:val="009A201E"/>
    <w:rsid w:val="009A29F2"/>
    <w:rsid w:val="009A2DA0"/>
    <w:rsid w:val="009A2E8B"/>
    <w:rsid w:val="009A3548"/>
    <w:rsid w:val="009A3940"/>
    <w:rsid w:val="009A3F27"/>
    <w:rsid w:val="009A45E5"/>
    <w:rsid w:val="009A4F76"/>
    <w:rsid w:val="009A5116"/>
    <w:rsid w:val="009A54D1"/>
    <w:rsid w:val="009A5B24"/>
    <w:rsid w:val="009A5DF2"/>
    <w:rsid w:val="009A669A"/>
    <w:rsid w:val="009A71F5"/>
    <w:rsid w:val="009A7226"/>
    <w:rsid w:val="009A72E7"/>
    <w:rsid w:val="009A7A4E"/>
    <w:rsid w:val="009B078D"/>
    <w:rsid w:val="009B0BF1"/>
    <w:rsid w:val="009B0EEC"/>
    <w:rsid w:val="009B13F6"/>
    <w:rsid w:val="009B16B7"/>
    <w:rsid w:val="009B1CA4"/>
    <w:rsid w:val="009B200C"/>
    <w:rsid w:val="009B2D0F"/>
    <w:rsid w:val="009B2D97"/>
    <w:rsid w:val="009B3DD3"/>
    <w:rsid w:val="009B5457"/>
    <w:rsid w:val="009B546C"/>
    <w:rsid w:val="009B59D1"/>
    <w:rsid w:val="009B663A"/>
    <w:rsid w:val="009B7425"/>
    <w:rsid w:val="009C0790"/>
    <w:rsid w:val="009C0984"/>
    <w:rsid w:val="009C10C1"/>
    <w:rsid w:val="009C2044"/>
    <w:rsid w:val="009C267B"/>
    <w:rsid w:val="009C2B17"/>
    <w:rsid w:val="009C2D4D"/>
    <w:rsid w:val="009C2D70"/>
    <w:rsid w:val="009C2F76"/>
    <w:rsid w:val="009C38CC"/>
    <w:rsid w:val="009C3DD1"/>
    <w:rsid w:val="009C43DD"/>
    <w:rsid w:val="009C4D1F"/>
    <w:rsid w:val="009C5046"/>
    <w:rsid w:val="009C5103"/>
    <w:rsid w:val="009C5D0A"/>
    <w:rsid w:val="009C6233"/>
    <w:rsid w:val="009C6613"/>
    <w:rsid w:val="009C662C"/>
    <w:rsid w:val="009C6A49"/>
    <w:rsid w:val="009C6B25"/>
    <w:rsid w:val="009C6D2A"/>
    <w:rsid w:val="009C752E"/>
    <w:rsid w:val="009D13CB"/>
    <w:rsid w:val="009D1A9A"/>
    <w:rsid w:val="009D1BC2"/>
    <w:rsid w:val="009D2C97"/>
    <w:rsid w:val="009D317B"/>
    <w:rsid w:val="009D474D"/>
    <w:rsid w:val="009D49F8"/>
    <w:rsid w:val="009D5533"/>
    <w:rsid w:val="009D659F"/>
    <w:rsid w:val="009D6767"/>
    <w:rsid w:val="009D7229"/>
    <w:rsid w:val="009E07B3"/>
    <w:rsid w:val="009E1A1F"/>
    <w:rsid w:val="009E1F24"/>
    <w:rsid w:val="009E1F78"/>
    <w:rsid w:val="009E22C5"/>
    <w:rsid w:val="009E35BD"/>
    <w:rsid w:val="009E3D70"/>
    <w:rsid w:val="009E5112"/>
    <w:rsid w:val="009E5B19"/>
    <w:rsid w:val="009E6325"/>
    <w:rsid w:val="009E7F5F"/>
    <w:rsid w:val="009F040B"/>
    <w:rsid w:val="009F0CBB"/>
    <w:rsid w:val="009F16E5"/>
    <w:rsid w:val="009F345F"/>
    <w:rsid w:val="009F4419"/>
    <w:rsid w:val="009F4966"/>
    <w:rsid w:val="009F4B3C"/>
    <w:rsid w:val="009F5313"/>
    <w:rsid w:val="009F5D32"/>
    <w:rsid w:val="009F6DAB"/>
    <w:rsid w:val="009F7160"/>
    <w:rsid w:val="00A000CF"/>
    <w:rsid w:val="00A00280"/>
    <w:rsid w:val="00A00873"/>
    <w:rsid w:val="00A01124"/>
    <w:rsid w:val="00A0136C"/>
    <w:rsid w:val="00A01666"/>
    <w:rsid w:val="00A01D66"/>
    <w:rsid w:val="00A0249C"/>
    <w:rsid w:val="00A02866"/>
    <w:rsid w:val="00A02BBD"/>
    <w:rsid w:val="00A03BC5"/>
    <w:rsid w:val="00A06885"/>
    <w:rsid w:val="00A06E23"/>
    <w:rsid w:val="00A0770A"/>
    <w:rsid w:val="00A07755"/>
    <w:rsid w:val="00A07C0F"/>
    <w:rsid w:val="00A10368"/>
    <w:rsid w:val="00A105C1"/>
    <w:rsid w:val="00A10E91"/>
    <w:rsid w:val="00A1210B"/>
    <w:rsid w:val="00A12279"/>
    <w:rsid w:val="00A122B0"/>
    <w:rsid w:val="00A12C71"/>
    <w:rsid w:val="00A15511"/>
    <w:rsid w:val="00A15536"/>
    <w:rsid w:val="00A15AEE"/>
    <w:rsid w:val="00A15FAD"/>
    <w:rsid w:val="00A165F9"/>
    <w:rsid w:val="00A16AD7"/>
    <w:rsid w:val="00A17041"/>
    <w:rsid w:val="00A172F5"/>
    <w:rsid w:val="00A17D05"/>
    <w:rsid w:val="00A215D1"/>
    <w:rsid w:val="00A21C29"/>
    <w:rsid w:val="00A230DA"/>
    <w:rsid w:val="00A23B58"/>
    <w:rsid w:val="00A242B6"/>
    <w:rsid w:val="00A2487F"/>
    <w:rsid w:val="00A24D1A"/>
    <w:rsid w:val="00A254CC"/>
    <w:rsid w:val="00A26143"/>
    <w:rsid w:val="00A2670F"/>
    <w:rsid w:val="00A26F4A"/>
    <w:rsid w:val="00A30183"/>
    <w:rsid w:val="00A30AC1"/>
    <w:rsid w:val="00A31193"/>
    <w:rsid w:val="00A313AC"/>
    <w:rsid w:val="00A31F77"/>
    <w:rsid w:val="00A33045"/>
    <w:rsid w:val="00A33833"/>
    <w:rsid w:val="00A34183"/>
    <w:rsid w:val="00A3422E"/>
    <w:rsid w:val="00A34676"/>
    <w:rsid w:val="00A347DD"/>
    <w:rsid w:val="00A35095"/>
    <w:rsid w:val="00A35F8B"/>
    <w:rsid w:val="00A36624"/>
    <w:rsid w:val="00A36F8C"/>
    <w:rsid w:val="00A37672"/>
    <w:rsid w:val="00A376EC"/>
    <w:rsid w:val="00A37789"/>
    <w:rsid w:val="00A37DD0"/>
    <w:rsid w:val="00A400FB"/>
    <w:rsid w:val="00A40383"/>
    <w:rsid w:val="00A40AB7"/>
    <w:rsid w:val="00A42178"/>
    <w:rsid w:val="00A422E4"/>
    <w:rsid w:val="00A42D02"/>
    <w:rsid w:val="00A433D4"/>
    <w:rsid w:val="00A43590"/>
    <w:rsid w:val="00A43A27"/>
    <w:rsid w:val="00A43D97"/>
    <w:rsid w:val="00A4469A"/>
    <w:rsid w:val="00A44EA2"/>
    <w:rsid w:val="00A471E2"/>
    <w:rsid w:val="00A4771D"/>
    <w:rsid w:val="00A47EBD"/>
    <w:rsid w:val="00A50FDA"/>
    <w:rsid w:val="00A51A9B"/>
    <w:rsid w:val="00A52577"/>
    <w:rsid w:val="00A525DC"/>
    <w:rsid w:val="00A53EE9"/>
    <w:rsid w:val="00A5407A"/>
    <w:rsid w:val="00A540A1"/>
    <w:rsid w:val="00A54375"/>
    <w:rsid w:val="00A5494B"/>
    <w:rsid w:val="00A55430"/>
    <w:rsid w:val="00A56224"/>
    <w:rsid w:val="00A57C71"/>
    <w:rsid w:val="00A57F6E"/>
    <w:rsid w:val="00A608CC"/>
    <w:rsid w:val="00A61345"/>
    <w:rsid w:val="00A618DF"/>
    <w:rsid w:val="00A621F5"/>
    <w:rsid w:val="00A6226A"/>
    <w:rsid w:val="00A62644"/>
    <w:rsid w:val="00A62846"/>
    <w:rsid w:val="00A63234"/>
    <w:rsid w:val="00A64143"/>
    <w:rsid w:val="00A649D7"/>
    <w:rsid w:val="00A65093"/>
    <w:rsid w:val="00A66245"/>
    <w:rsid w:val="00A668CB"/>
    <w:rsid w:val="00A67885"/>
    <w:rsid w:val="00A709A8"/>
    <w:rsid w:val="00A70BF2"/>
    <w:rsid w:val="00A70DE1"/>
    <w:rsid w:val="00A70E37"/>
    <w:rsid w:val="00A70F6E"/>
    <w:rsid w:val="00A71F5F"/>
    <w:rsid w:val="00A724E2"/>
    <w:rsid w:val="00A72B49"/>
    <w:rsid w:val="00A72DFB"/>
    <w:rsid w:val="00A72EB9"/>
    <w:rsid w:val="00A72F4A"/>
    <w:rsid w:val="00A73B4F"/>
    <w:rsid w:val="00A740C9"/>
    <w:rsid w:val="00A75EF5"/>
    <w:rsid w:val="00A76C51"/>
    <w:rsid w:val="00A77788"/>
    <w:rsid w:val="00A8082B"/>
    <w:rsid w:val="00A81460"/>
    <w:rsid w:val="00A81828"/>
    <w:rsid w:val="00A8376A"/>
    <w:rsid w:val="00A838F3"/>
    <w:rsid w:val="00A8410A"/>
    <w:rsid w:val="00A843F1"/>
    <w:rsid w:val="00A84A14"/>
    <w:rsid w:val="00A854C2"/>
    <w:rsid w:val="00A85C82"/>
    <w:rsid w:val="00A86267"/>
    <w:rsid w:val="00A86905"/>
    <w:rsid w:val="00A872AC"/>
    <w:rsid w:val="00A877AC"/>
    <w:rsid w:val="00A87DC2"/>
    <w:rsid w:val="00A900B3"/>
    <w:rsid w:val="00A90446"/>
    <w:rsid w:val="00A907B2"/>
    <w:rsid w:val="00A9340F"/>
    <w:rsid w:val="00A935F6"/>
    <w:rsid w:val="00A937DB"/>
    <w:rsid w:val="00A9550F"/>
    <w:rsid w:val="00A95709"/>
    <w:rsid w:val="00A96C81"/>
    <w:rsid w:val="00A973E5"/>
    <w:rsid w:val="00AA0B13"/>
    <w:rsid w:val="00AA0C4D"/>
    <w:rsid w:val="00AA11E3"/>
    <w:rsid w:val="00AA123B"/>
    <w:rsid w:val="00AA16D8"/>
    <w:rsid w:val="00AA1A2B"/>
    <w:rsid w:val="00AA1CC0"/>
    <w:rsid w:val="00AA2175"/>
    <w:rsid w:val="00AA2515"/>
    <w:rsid w:val="00AA25D0"/>
    <w:rsid w:val="00AA2BA7"/>
    <w:rsid w:val="00AA2BF7"/>
    <w:rsid w:val="00AA36DB"/>
    <w:rsid w:val="00AA3F86"/>
    <w:rsid w:val="00AA41BC"/>
    <w:rsid w:val="00AA4896"/>
    <w:rsid w:val="00AA4BFF"/>
    <w:rsid w:val="00AA4CAD"/>
    <w:rsid w:val="00AA6232"/>
    <w:rsid w:val="00AA6853"/>
    <w:rsid w:val="00AA6DD7"/>
    <w:rsid w:val="00AA7BEE"/>
    <w:rsid w:val="00AA7D00"/>
    <w:rsid w:val="00AA7F35"/>
    <w:rsid w:val="00AB0FA8"/>
    <w:rsid w:val="00AB10F9"/>
    <w:rsid w:val="00AB1492"/>
    <w:rsid w:val="00AB20DF"/>
    <w:rsid w:val="00AB2C5B"/>
    <w:rsid w:val="00AB4898"/>
    <w:rsid w:val="00AB4C7A"/>
    <w:rsid w:val="00AB58A2"/>
    <w:rsid w:val="00AB62EE"/>
    <w:rsid w:val="00AB6D3B"/>
    <w:rsid w:val="00AB6EC2"/>
    <w:rsid w:val="00AC0147"/>
    <w:rsid w:val="00AC0B0F"/>
    <w:rsid w:val="00AC24EC"/>
    <w:rsid w:val="00AC2773"/>
    <w:rsid w:val="00AC2C1D"/>
    <w:rsid w:val="00AC3002"/>
    <w:rsid w:val="00AC3178"/>
    <w:rsid w:val="00AC3372"/>
    <w:rsid w:val="00AC341E"/>
    <w:rsid w:val="00AC352F"/>
    <w:rsid w:val="00AC36A6"/>
    <w:rsid w:val="00AC4811"/>
    <w:rsid w:val="00AC484B"/>
    <w:rsid w:val="00AC5457"/>
    <w:rsid w:val="00AC58B4"/>
    <w:rsid w:val="00AC622D"/>
    <w:rsid w:val="00AC6723"/>
    <w:rsid w:val="00AC6CBF"/>
    <w:rsid w:val="00AC7E20"/>
    <w:rsid w:val="00AD03CF"/>
    <w:rsid w:val="00AD05B9"/>
    <w:rsid w:val="00AD065C"/>
    <w:rsid w:val="00AD0E1A"/>
    <w:rsid w:val="00AD1047"/>
    <w:rsid w:val="00AD1AF2"/>
    <w:rsid w:val="00AD239C"/>
    <w:rsid w:val="00AD3223"/>
    <w:rsid w:val="00AD367E"/>
    <w:rsid w:val="00AD38A3"/>
    <w:rsid w:val="00AD47C3"/>
    <w:rsid w:val="00AD515B"/>
    <w:rsid w:val="00AD56F7"/>
    <w:rsid w:val="00AD58EA"/>
    <w:rsid w:val="00AD5E5C"/>
    <w:rsid w:val="00AD5F54"/>
    <w:rsid w:val="00AD65CB"/>
    <w:rsid w:val="00AD7772"/>
    <w:rsid w:val="00AE09D3"/>
    <w:rsid w:val="00AE0C3E"/>
    <w:rsid w:val="00AE0CEE"/>
    <w:rsid w:val="00AE0FAC"/>
    <w:rsid w:val="00AE129B"/>
    <w:rsid w:val="00AE1344"/>
    <w:rsid w:val="00AE15BE"/>
    <w:rsid w:val="00AE17CB"/>
    <w:rsid w:val="00AE213D"/>
    <w:rsid w:val="00AE24FC"/>
    <w:rsid w:val="00AE2C9D"/>
    <w:rsid w:val="00AE30AC"/>
    <w:rsid w:val="00AE3622"/>
    <w:rsid w:val="00AE52D1"/>
    <w:rsid w:val="00AE531A"/>
    <w:rsid w:val="00AE58A2"/>
    <w:rsid w:val="00AE666C"/>
    <w:rsid w:val="00AE76CC"/>
    <w:rsid w:val="00AF07A5"/>
    <w:rsid w:val="00AF11DA"/>
    <w:rsid w:val="00AF1FDA"/>
    <w:rsid w:val="00AF21FC"/>
    <w:rsid w:val="00AF231F"/>
    <w:rsid w:val="00AF2439"/>
    <w:rsid w:val="00AF29A7"/>
    <w:rsid w:val="00AF2A52"/>
    <w:rsid w:val="00AF340A"/>
    <w:rsid w:val="00AF3D68"/>
    <w:rsid w:val="00AF4358"/>
    <w:rsid w:val="00AF459F"/>
    <w:rsid w:val="00AF4728"/>
    <w:rsid w:val="00AF4D1A"/>
    <w:rsid w:val="00AF58B8"/>
    <w:rsid w:val="00AF6CFF"/>
    <w:rsid w:val="00AF6EC3"/>
    <w:rsid w:val="00B001F7"/>
    <w:rsid w:val="00B00760"/>
    <w:rsid w:val="00B00AD0"/>
    <w:rsid w:val="00B01779"/>
    <w:rsid w:val="00B01CC0"/>
    <w:rsid w:val="00B01E10"/>
    <w:rsid w:val="00B023A6"/>
    <w:rsid w:val="00B026E8"/>
    <w:rsid w:val="00B032C4"/>
    <w:rsid w:val="00B03C31"/>
    <w:rsid w:val="00B03C5D"/>
    <w:rsid w:val="00B03D67"/>
    <w:rsid w:val="00B03E35"/>
    <w:rsid w:val="00B044A1"/>
    <w:rsid w:val="00B05516"/>
    <w:rsid w:val="00B06AAB"/>
    <w:rsid w:val="00B079A8"/>
    <w:rsid w:val="00B07A28"/>
    <w:rsid w:val="00B07A50"/>
    <w:rsid w:val="00B07E3B"/>
    <w:rsid w:val="00B104A0"/>
    <w:rsid w:val="00B1073D"/>
    <w:rsid w:val="00B111D3"/>
    <w:rsid w:val="00B115BA"/>
    <w:rsid w:val="00B11A3C"/>
    <w:rsid w:val="00B120BC"/>
    <w:rsid w:val="00B12760"/>
    <w:rsid w:val="00B12E70"/>
    <w:rsid w:val="00B13417"/>
    <w:rsid w:val="00B13AD8"/>
    <w:rsid w:val="00B1490A"/>
    <w:rsid w:val="00B14A8D"/>
    <w:rsid w:val="00B15031"/>
    <w:rsid w:val="00B15A2A"/>
    <w:rsid w:val="00B16217"/>
    <w:rsid w:val="00B166CC"/>
    <w:rsid w:val="00B16881"/>
    <w:rsid w:val="00B16CB5"/>
    <w:rsid w:val="00B16E22"/>
    <w:rsid w:val="00B1772F"/>
    <w:rsid w:val="00B17894"/>
    <w:rsid w:val="00B21123"/>
    <w:rsid w:val="00B214A7"/>
    <w:rsid w:val="00B214CE"/>
    <w:rsid w:val="00B21696"/>
    <w:rsid w:val="00B21B37"/>
    <w:rsid w:val="00B2314A"/>
    <w:rsid w:val="00B24047"/>
    <w:rsid w:val="00B243EA"/>
    <w:rsid w:val="00B248D8"/>
    <w:rsid w:val="00B25138"/>
    <w:rsid w:val="00B25CE5"/>
    <w:rsid w:val="00B26418"/>
    <w:rsid w:val="00B26450"/>
    <w:rsid w:val="00B265CF"/>
    <w:rsid w:val="00B26664"/>
    <w:rsid w:val="00B26BF7"/>
    <w:rsid w:val="00B26FA5"/>
    <w:rsid w:val="00B27757"/>
    <w:rsid w:val="00B27CE5"/>
    <w:rsid w:val="00B30622"/>
    <w:rsid w:val="00B30717"/>
    <w:rsid w:val="00B309A7"/>
    <w:rsid w:val="00B3139F"/>
    <w:rsid w:val="00B329BA"/>
    <w:rsid w:val="00B3330E"/>
    <w:rsid w:val="00B341BE"/>
    <w:rsid w:val="00B3499D"/>
    <w:rsid w:val="00B34B34"/>
    <w:rsid w:val="00B358C5"/>
    <w:rsid w:val="00B35914"/>
    <w:rsid w:val="00B3646D"/>
    <w:rsid w:val="00B36979"/>
    <w:rsid w:val="00B36DBA"/>
    <w:rsid w:val="00B36DD7"/>
    <w:rsid w:val="00B370F4"/>
    <w:rsid w:val="00B37F02"/>
    <w:rsid w:val="00B40307"/>
    <w:rsid w:val="00B42AEE"/>
    <w:rsid w:val="00B42D54"/>
    <w:rsid w:val="00B44FC0"/>
    <w:rsid w:val="00B46810"/>
    <w:rsid w:val="00B50965"/>
    <w:rsid w:val="00B509AF"/>
    <w:rsid w:val="00B50C79"/>
    <w:rsid w:val="00B51158"/>
    <w:rsid w:val="00B512C1"/>
    <w:rsid w:val="00B51364"/>
    <w:rsid w:val="00B52244"/>
    <w:rsid w:val="00B5300D"/>
    <w:rsid w:val="00B5349B"/>
    <w:rsid w:val="00B53505"/>
    <w:rsid w:val="00B54D1D"/>
    <w:rsid w:val="00B54F7F"/>
    <w:rsid w:val="00B55046"/>
    <w:rsid w:val="00B61A40"/>
    <w:rsid w:val="00B61B42"/>
    <w:rsid w:val="00B64B68"/>
    <w:rsid w:val="00B65959"/>
    <w:rsid w:val="00B6635F"/>
    <w:rsid w:val="00B67BF9"/>
    <w:rsid w:val="00B67C5F"/>
    <w:rsid w:val="00B67E7B"/>
    <w:rsid w:val="00B7029A"/>
    <w:rsid w:val="00B70420"/>
    <w:rsid w:val="00B70DA8"/>
    <w:rsid w:val="00B70F75"/>
    <w:rsid w:val="00B71DC5"/>
    <w:rsid w:val="00B72BDD"/>
    <w:rsid w:val="00B7366D"/>
    <w:rsid w:val="00B73DC6"/>
    <w:rsid w:val="00B740AC"/>
    <w:rsid w:val="00B7424A"/>
    <w:rsid w:val="00B75519"/>
    <w:rsid w:val="00B759BC"/>
    <w:rsid w:val="00B75DF6"/>
    <w:rsid w:val="00B76229"/>
    <w:rsid w:val="00B76BFB"/>
    <w:rsid w:val="00B76D27"/>
    <w:rsid w:val="00B7759E"/>
    <w:rsid w:val="00B80A94"/>
    <w:rsid w:val="00B81FF2"/>
    <w:rsid w:val="00B82D89"/>
    <w:rsid w:val="00B833BC"/>
    <w:rsid w:val="00B84315"/>
    <w:rsid w:val="00B84506"/>
    <w:rsid w:val="00B84B7F"/>
    <w:rsid w:val="00B84E44"/>
    <w:rsid w:val="00B85071"/>
    <w:rsid w:val="00B8523E"/>
    <w:rsid w:val="00B85931"/>
    <w:rsid w:val="00B85B3F"/>
    <w:rsid w:val="00B86266"/>
    <w:rsid w:val="00B867E8"/>
    <w:rsid w:val="00B86C52"/>
    <w:rsid w:val="00B86CCE"/>
    <w:rsid w:val="00B8731F"/>
    <w:rsid w:val="00B8771E"/>
    <w:rsid w:val="00B877CF"/>
    <w:rsid w:val="00B87E64"/>
    <w:rsid w:val="00B9046B"/>
    <w:rsid w:val="00B90711"/>
    <w:rsid w:val="00B90E99"/>
    <w:rsid w:val="00B917F1"/>
    <w:rsid w:val="00B925D1"/>
    <w:rsid w:val="00B926E0"/>
    <w:rsid w:val="00B929C3"/>
    <w:rsid w:val="00B92A14"/>
    <w:rsid w:val="00B92EF5"/>
    <w:rsid w:val="00B958D0"/>
    <w:rsid w:val="00B967D1"/>
    <w:rsid w:val="00B97235"/>
    <w:rsid w:val="00B9787E"/>
    <w:rsid w:val="00BA0A08"/>
    <w:rsid w:val="00BA24E9"/>
    <w:rsid w:val="00BA26CC"/>
    <w:rsid w:val="00BA27D6"/>
    <w:rsid w:val="00BA3152"/>
    <w:rsid w:val="00BA416F"/>
    <w:rsid w:val="00BA469C"/>
    <w:rsid w:val="00BA47CE"/>
    <w:rsid w:val="00BA52AC"/>
    <w:rsid w:val="00BA652D"/>
    <w:rsid w:val="00BA6E3A"/>
    <w:rsid w:val="00BA7787"/>
    <w:rsid w:val="00BB05CB"/>
    <w:rsid w:val="00BB1323"/>
    <w:rsid w:val="00BB1AFA"/>
    <w:rsid w:val="00BB1E6C"/>
    <w:rsid w:val="00BB3B9D"/>
    <w:rsid w:val="00BB3FF4"/>
    <w:rsid w:val="00BB424C"/>
    <w:rsid w:val="00BB63FC"/>
    <w:rsid w:val="00BB6EC9"/>
    <w:rsid w:val="00BB6F8E"/>
    <w:rsid w:val="00BB74D2"/>
    <w:rsid w:val="00BB784E"/>
    <w:rsid w:val="00BB7DEB"/>
    <w:rsid w:val="00BC0113"/>
    <w:rsid w:val="00BC0B9D"/>
    <w:rsid w:val="00BC0E94"/>
    <w:rsid w:val="00BC1516"/>
    <w:rsid w:val="00BC16CD"/>
    <w:rsid w:val="00BC19D5"/>
    <w:rsid w:val="00BC218D"/>
    <w:rsid w:val="00BC22DF"/>
    <w:rsid w:val="00BC240A"/>
    <w:rsid w:val="00BC2B82"/>
    <w:rsid w:val="00BC305C"/>
    <w:rsid w:val="00BC45BF"/>
    <w:rsid w:val="00BC5B41"/>
    <w:rsid w:val="00BC5D26"/>
    <w:rsid w:val="00BC621D"/>
    <w:rsid w:val="00BC686C"/>
    <w:rsid w:val="00BC7FB6"/>
    <w:rsid w:val="00BD003B"/>
    <w:rsid w:val="00BD01EE"/>
    <w:rsid w:val="00BD049F"/>
    <w:rsid w:val="00BD1398"/>
    <w:rsid w:val="00BD1E0C"/>
    <w:rsid w:val="00BD1EF6"/>
    <w:rsid w:val="00BD287D"/>
    <w:rsid w:val="00BD4575"/>
    <w:rsid w:val="00BD4D11"/>
    <w:rsid w:val="00BD4DF4"/>
    <w:rsid w:val="00BD5A95"/>
    <w:rsid w:val="00BD5B00"/>
    <w:rsid w:val="00BD6D3F"/>
    <w:rsid w:val="00BE02DE"/>
    <w:rsid w:val="00BE0711"/>
    <w:rsid w:val="00BE14E3"/>
    <w:rsid w:val="00BE2177"/>
    <w:rsid w:val="00BE22FD"/>
    <w:rsid w:val="00BE35E3"/>
    <w:rsid w:val="00BE40EE"/>
    <w:rsid w:val="00BE5152"/>
    <w:rsid w:val="00BE692E"/>
    <w:rsid w:val="00BE6A6D"/>
    <w:rsid w:val="00BE6BB5"/>
    <w:rsid w:val="00BF0018"/>
    <w:rsid w:val="00BF0891"/>
    <w:rsid w:val="00BF16BC"/>
    <w:rsid w:val="00BF1ACE"/>
    <w:rsid w:val="00BF2FF4"/>
    <w:rsid w:val="00BF3320"/>
    <w:rsid w:val="00BF3AF3"/>
    <w:rsid w:val="00BF3BEA"/>
    <w:rsid w:val="00BF3DF3"/>
    <w:rsid w:val="00BF3E35"/>
    <w:rsid w:val="00BF4BB9"/>
    <w:rsid w:val="00BF4DEF"/>
    <w:rsid w:val="00BF536D"/>
    <w:rsid w:val="00BF5B78"/>
    <w:rsid w:val="00BF5CD3"/>
    <w:rsid w:val="00BF5DB3"/>
    <w:rsid w:val="00BF6167"/>
    <w:rsid w:val="00BF61BF"/>
    <w:rsid w:val="00BF623C"/>
    <w:rsid w:val="00BF71D1"/>
    <w:rsid w:val="00C003A1"/>
    <w:rsid w:val="00C0089C"/>
    <w:rsid w:val="00C00B5D"/>
    <w:rsid w:val="00C015E7"/>
    <w:rsid w:val="00C01AD3"/>
    <w:rsid w:val="00C025D6"/>
    <w:rsid w:val="00C0373C"/>
    <w:rsid w:val="00C03D5A"/>
    <w:rsid w:val="00C03D96"/>
    <w:rsid w:val="00C046EF"/>
    <w:rsid w:val="00C0652E"/>
    <w:rsid w:val="00C075B7"/>
    <w:rsid w:val="00C07C0E"/>
    <w:rsid w:val="00C10E4F"/>
    <w:rsid w:val="00C12315"/>
    <w:rsid w:val="00C126DF"/>
    <w:rsid w:val="00C12D4F"/>
    <w:rsid w:val="00C13466"/>
    <w:rsid w:val="00C140FD"/>
    <w:rsid w:val="00C153D2"/>
    <w:rsid w:val="00C160D4"/>
    <w:rsid w:val="00C1721D"/>
    <w:rsid w:val="00C20564"/>
    <w:rsid w:val="00C20B3C"/>
    <w:rsid w:val="00C20ED0"/>
    <w:rsid w:val="00C21223"/>
    <w:rsid w:val="00C21B1C"/>
    <w:rsid w:val="00C21C40"/>
    <w:rsid w:val="00C23FF6"/>
    <w:rsid w:val="00C2455D"/>
    <w:rsid w:val="00C245DF"/>
    <w:rsid w:val="00C2556C"/>
    <w:rsid w:val="00C26BBC"/>
    <w:rsid w:val="00C27291"/>
    <w:rsid w:val="00C277C8"/>
    <w:rsid w:val="00C27D63"/>
    <w:rsid w:val="00C30BBC"/>
    <w:rsid w:val="00C32A95"/>
    <w:rsid w:val="00C32D93"/>
    <w:rsid w:val="00C33D71"/>
    <w:rsid w:val="00C33E4A"/>
    <w:rsid w:val="00C3557E"/>
    <w:rsid w:val="00C362F9"/>
    <w:rsid w:val="00C3650A"/>
    <w:rsid w:val="00C3703A"/>
    <w:rsid w:val="00C405FD"/>
    <w:rsid w:val="00C411D9"/>
    <w:rsid w:val="00C415F0"/>
    <w:rsid w:val="00C41EAF"/>
    <w:rsid w:val="00C42226"/>
    <w:rsid w:val="00C4320C"/>
    <w:rsid w:val="00C43CF8"/>
    <w:rsid w:val="00C44794"/>
    <w:rsid w:val="00C45A70"/>
    <w:rsid w:val="00C46770"/>
    <w:rsid w:val="00C5001F"/>
    <w:rsid w:val="00C5024F"/>
    <w:rsid w:val="00C50F64"/>
    <w:rsid w:val="00C5115F"/>
    <w:rsid w:val="00C5147F"/>
    <w:rsid w:val="00C51FAB"/>
    <w:rsid w:val="00C52550"/>
    <w:rsid w:val="00C5387F"/>
    <w:rsid w:val="00C53957"/>
    <w:rsid w:val="00C53D40"/>
    <w:rsid w:val="00C53F78"/>
    <w:rsid w:val="00C544AC"/>
    <w:rsid w:val="00C54538"/>
    <w:rsid w:val="00C55CF8"/>
    <w:rsid w:val="00C570E5"/>
    <w:rsid w:val="00C57B83"/>
    <w:rsid w:val="00C61891"/>
    <w:rsid w:val="00C61CAE"/>
    <w:rsid w:val="00C624FB"/>
    <w:rsid w:val="00C62DB7"/>
    <w:rsid w:val="00C6452A"/>
    <w:rsid w:val="00C646B6"/>
    <w:rsid w:val="00C64769"/>
    <w:rsid w:val="00C657A1"/>
    <w:rsid w:val="00C66825"/>
    <w:rsid w:val="00C66872"/>
    <w:rsid w:val="00C66983"/>
    <w:rsid w:val="00C66A51"/>
    <w:rsid w:val="00C67295"/>
    <w:rsid w:val="00C676FC"/>
    <w:rsid w:val="00C70A37"/>
    <w:rsid w:val="00C71502"/>
    <w:rsid w:val="00C71B1A"/>
    <w:rsid w:val="00C71CA0"/>
    <w:rsid w:val="00C72C27"/>
    <w:rsid w:val="00C731AB"/>
    <w:rsid w:val="00C73C48"/>
    <w:rsid w:val="00C740A0"/>
    <w:rsid w:val="00C740D0"/>
    <w:rsid w:val="00C74852"/>
    <w:rsid w:val="00C752EA"/>
    <w:rsid w:val="00C75B76"/>
    <w:rsid w:val="00C75F54"/>
    <w:rsid w:val="00C7720A"/>
    <w:rsid w:val="00C8288D"/>
    <w:rsid w:val="00C83436"/>
    <w:rsid w:val="00C8351E"/>
    <w:rsid w:val="00C845B7"/>
    <w:rsid w:val="00C84885"/>
    <w:rsid w:val="00C84DB3"/>
    <w:rsid w:val="00C856ED"/>
    <w:rsid w:val="00C86409"/>
    <w:rsid w:val="00C86CF0"/>
    <w:rsid w:val="00C86E74"/>
    <w:rsid w:val="00C8729A"/>
    <w:rsid w:val="00C87497"/>
    <w:rsid w:val="00C8768B"/>
    <w:rsid w:val="00C876C9"/>
    <w:rsid w:val="00C902EB"/>
    <w:rsid w:val="00C9067D"/>
    <w:rsid w:val="00C90F6B"/>
    <w:rsid w:val="00C911D2"/>
    <w:rsid w:val="00C91887"/>
    <w:rsid w:val="00C921EE"/>
    <w:rsid w:val="00C9231F"/>
    <w:rsid w:val="00C9293E"/>
    <w:rsid w:val="00C934DA"/>
    <w:rsid w:val="00C936EF"/>
    <w:rsid w:val="00C93781"/>
    <w:rsid w:val="00C9468A"/>
    <w:rsid w:val="00C949E0"/>
    <w:rsid w:val="00C94A23"/>
    <w:rsid w:val="00C951B7"/>
    <w:rsid w:val="00C96016"/>
    <w:rsid w:val="00C97C26"/>
    <w:rsid w:val="00CA07D1"/>
    <w:rsid w:val="00CA0A42"/>
    <w:rsid w:val="00CA1116"/>
    <w:rsid w:val="00CA2CB3"/>
    <w:rsid w:val="00CA3ED4"/>
    <w:rsid w:val="00CA439C"/>
    <w:rsid w:val="00CA4A18"/>
    <w:rsid w:val="00CA4B53"/>
    <w:rsid w:val="00CA51B5"/>
    <w:rsid w:val="00CA5EE0"/>
    <w:rsid w:val="00CA6346"/>
    <w:rsid w:val="00CA6802"/>
    <w:rsid w:val="00CA69D5"/>
    <w:rsid w:val="00CA7898"/>
    <w:rsid w:val="00CB33CD"/>
    <w:rsid w:val="00CB39E1"/>
    <w:rsid w:val="00CB3E69"/>
    <w:rsid w:val="00CB4FE9"/>
    <w:rsid w:val="00CB5457"/>
    <w:rsid w:val="00CB54A2"/>
    <w:rsid w:val="00CB5E25"/>
    <w:rsid w:val="00CB64B6"/>
    <w:rsid w:val="00CB661A"/>
    <w:rsid w:val="00CB75DD"/>
    <w:rsid w:val="00CB768D"/>
    <w:rsid w:val="00CB77EA"/>
    <w:rsid w:val="00CB7B87"/>
    <w:rsid w:val="00CC0761"/>
    <w:rsid w:val="00CC0793"/>
    <w:rsid w:val="00CC17A3"/>
    <w:rsid w:val="00CC20BA"/>
    <w:rsid w:val="00CC359B"/>
    <w:rsid w:val="00CC3E9F"/>
    <w:rsid w:val="00CC406E"/>
    <w:rsid w:val="00CC4EBA"/>
    <w:rsid w:val="00CC53CA"/>
    <w:rsid w:val="00CC56A3"/>
    <w:rsid w:val="00CC5FCA"/>
    <w:rsid w:val="00CC6B6A"/>
    <w:rsid w:val="00CD03F2"/>
    <w:rsid w:val="00CD0A04"/>
    <w:rsid w:val="00CD0A27"/>
    <w:rsid w:val="00CD0A7F"/>
    <w:rsid w:val="00CD0BEB"/>
    <w:rsid w:val="00CD19D4"/>
    <w:rsid w:val="00CD23B1"/>
    <w:rsid w:val="00CD24F8"/>
    <w:rsid w:val="00CD3A10"/>
    <w:rsid w:val="00CD3A5F"/>
    <w:rsid w:val="00CD45B4"/>
    <w:rsid w:val="00CD5701"/>
    <w:rsid w:val="00CD7CFF"/>
    <w:rsid w:val="00CE07EA"/>
    <w:rsid w:val="00CE0E1F"/>
    <w:rsid w:val="00CE20A8"/>
    <w:rsid w:val="00CE375B"/>
    <w:rsid w:val="00CE5361"/>
    <w:rsid w:val="00CE56A8"/>
    <w:rsid w:val="00CE7178"/>
    <w:rsid w:val="00CE7648"/>
    <w:rsid w:val="00CE7A3F"/>
    <w:rsid w:val="00CE7A99"/>
    <w:rsid w:val="00CE7AE3"/>
    <w:rsid w:val="00CF13E9"/>
    <w:rsid w:val="00CF1600"/>
    <w:rsid w:val="00CF1BAB"/>
    <w:rsid w:val="00CF235E"/>
    <w:rsid w:val="00CF2D4C"/>
    <w:rsid w:val="00CF38B5"/>
    <w:rsid w:val="00CF3C41"/>
    <w:rsid w:val="00CF3F50"/>
    <w:rsid w:val="00CF3FF7"/>
    <w:rsid w:val="00CF43A8"/>
    <w:rsid w:val="00CF448E"/>
    <w:rsid w:val="00CF453B"/>
    <w:rsid w:val="00CF4F6B"/>
    <w:rsid w:val="00CF5B69"/>
    <w:rsid w:val="00CF6B19"/>
    <w:rsid w:val="00CF7847"/>
    <w:rsid w:val="00CF79B3"/>
    <w:rsid w:val="00CF7C53"/>
    <w:rsid w:val="00CF7D30"/>
    <w:rsid w:val="00CF7DBF"/>
    <w:rsid w:val="00D00178"/>
    <w:rsid w:val="00D003D7"/>
    <w:rsid w:val="00D01108"/>
    <w:rsid w:val="00D019B3"/>
    <w:rsid w:val="00D02C96"/>
    <w:rsid w:val="00D04E4F"/>
    <w:rsid w:val="00D05BC3"/>
    <w:rsid w:val="00D05DD6"/>
    <w:rsid w:val="00D06751"/>
    <w:rsid w:val="00D06902"/>
    <w:rsid w:val="00D073E4"/>
    <w:rsid w:val="00D07733"/>
    <w:rsid w:val="00D07768"/>
    <w:rsid w:val="00D07A02"/>
    <w:rsid w:val="00D102F6"/>
    <w:rsid w:val="00D1086B"/>
    <w:rsid w:val="00D127FB"/>
    <w:rsid w:val="00D12AE2"/>
    <w:rsid w:val="00D12B43"/>
    <w:rsid w:val="00D13578"/>
    <w:rsid w:val="00D13B34"/>
    <w:rsid w:val="00D13DB4"/>
    <w:rsid w:val="00D14039"/>
    <w:rsid w:val="00D147CA"/>
    <w:rsid w:val="00D14844"/>
    <w:rsid w:val="00D14AB6"/>
    <w:rsid w:val="00D14C15"/>
    <w:rsid w:val="00D15154"/>
    <w:rsid w:val="00D15A1E"/>
    <w:rsid w:val="00D15A73"/>
    <w:rsid w:val="00D15F16"/>
    <w:rsid w:val="00D1652D"/>
    <w:rsid w:val="00D16FEF"/>
    <w:rsid w:val="00D1747C"/>
    <w:rsid w:val="00D17C92"/>
    <w:rsid w:val="00D20EB6"/>
    <w:rsid w:val="00D2166F"/>
    <w:rsid w:val="00D21C44"/>
    <w:rsid w:val="00D21C9C"/>
    <w:rsid w:val="00D22095"/>
    <w:rsid w:val="00D22495"/>
    <w:rsid w:val="00D22C9C"/>
    <w:rsid w:val="00D26369"/>
    <w:rsid w:val="00D274E6"/>
    <w:rsid w:val="00D3070E"/>
    <w:rsid w:val="00D31411"/>
    <w:rsid w:val="00D31592"/>
    <w:rsid w:val="00D31773"/>
    <w:rsid w:val="00D317F1"/>
    <w:rsid w:val="00D3362E"/>
    <w:rsid w:val="00D33F36"/>
    <w:rsid w:val="00D35163"/>
    <w:rsid w:val="00D36921"/>
    <w:rsid w:val="00D36CD0"/>
    <w:rsid w:val="00D36F96"/>
    <w:rsid w:val="00D37328"/>
    <w:rsid w:val="00D37717"/>
    <w:rsid w:val="00D409D1"/>
    <w:rsid w:val="00D411FE"/>
    <w:rsid w:val="00D4127C"/>
    <w:rsid w:val="00D4158E"/>
    <w:rsid w:val="00D4196C"/>
    <w:rsid w:val="00D41B9D"/>
    <w:rsid w:val="00D41BF6"/>
    <w:rsid w:val="00D41DA7"/>
    <w:rsid w:val="00D42500"/>
    <w:rsid w:val="00D4258B"/>
    <w:rsid w:val="00D425B4"/>
    <w:rsid w:val="00D428BF"/>
    <w:rsid w:val="00D42DC9"/>
    <w:rsid w:val="00D433E7"/>
    <w:rsid w:val="00D44CF4"/>
    <w:rsid w:val="00D450BA"/>
    <w:rsid w:val="00D46ACC"/>
    <w:rsid w:val="00D4726E"/>
    <w:rsid w:val="00D47531"/>
    <w:rsid w:val="00D4756D"/>
    <w:rsid w:val="00D47DBD"/>
    <w:rsid w:val="00D5020C"/>
    <w:rsid w:val="00D5040A"/>
    <w:rsid w:val="00D513FB"/>
    <w:rsid w:val="00D52CCA"/>
    <w:rsid w:val="00D535A3"/>
    <w:rsid w:val="00D53AF7"/>
    <w:rsid w:val="00D5452F"/>
    <w:rsid w:val="00D548E0"/>
    <w:rsid w:val="00D549A3"/>
    <w:rsid w:val="00D5528C"/>
    <w:rsid w:val="00D5539C"/>
    <w:rsid w:val="00D55B68"/>
    <w:rsid w:val="00D5612B"/>
    <w:rsid w:val="00D56398"/>
    <w:rsid w:val="00D572D6"/>
    <w:rsid w:val="00D6080E"/>
    <w:rsid w:val="00D60EBB"/>
    <w:rsid w:val="00D60FD5"/>
    <w:rsid w:val="00D61266"/>
    <w:rsid w:val="00D61644"/>
    <w:rsid w:val="00D61935"/>
    <w:rsid w:val="00D61C74"/>
    <w:rsid w:val="00D63D26"/>
    <w:rsid w:val="00D6449A"/>
    <w:rsid w:val="00D650FA"/>
    <w:rsid w:val="00D6572B"/>
    <w:rsid w:val="00D659BB"/>
    <w:rsid w:val="00D665AF"/>
    <w:rsid w:val="00D67459"/>
    <w:rsid w:val="00D67556"/>
    <w:rsid w:val="00D676F2"/>
    <w:rsid w:val="00D679D7"/>
    <w:rsid w:val="00D67DFE"/>
    <w:rsid w:val="00D70E26"/>
    <w:rsid w:val="00D70E8A"/>
    <w:rsid w:val="00D71AA0"/>
    <w:rsid w:val="00D73301"/>
    <w:rsid w:val="00D733E5"/>
    <w:rsid w:val="00D73BF0"/>
    <w:rsid w:val="00D75ABA"/>
    <w:rsid w:val="00D76147"/>
    <w:rsid w:val="00D7699D"/>
    <w:rsid w:val="00D76B78"/>
    <w:rsid w:val="00D8098D"/>
    <w:rsid w:val="00D80C5F"/>
    <w:rsid w:val="00D81BE9"/>
    <w:rsid w:val="00D81DCF"/>
    <w:rsid w:val="00D8283D"/>
    <w:rsid w:val="00D83665"/>
    <w:rsid w:val="00D83E4C"/>
    <w:rsid w:val="00D83F2A"/>
    <w:rsid w:val="00D84509"/>
    <w:rsid w:val="00D84829"/>
    <w:rsid w:val="00D855EC"/>
    <w:rsid w:val="00D870DD"/>
    <w:rsid w:val="00D87497"/>
    <w:rsid w:val="00D87B0D"/>
    <w:rsid w:val="00D87E57"/>
    <w:rsid w:val="00D87FF6"/>
    <w:rsid w:val="00D90C96"/>
    <w:rsid w:val="00D90E84"/>
    <w:rsid w:val="00D927CD"/>
    <w:rsid w:val="00D929DE"/>
    <w:rsid w:val="00D92E8D"/>
    <w:rsid w:val="00D931D8"/>
    <w:rsid w:val="00D94C36"/>
    <w:rsid w:val="00D958D4"/>
    <w:rsid w:val="00D96C41"/>
    <w:rsid w:val="00D96EFF"/>
    <w:rsid w:val="00D979A9"/>
    <w:rsid w:val="00DA115A"/>
    <w:rsid w:val="00DA169E"/>
    <w:rsid w:val="00DA1908"/>
    <w:rsid w:val="00DA19EC"/>
    <w:rsid w:val="00DA1FDA"/>
    <w:rsid w:val="00DA3A98"/>
    <w:rsid w:val="00DA4763"/>
    <w:rsid w:val="00DA52F9"/>
    <w:rsid w:val="00DA54F4"/>
    <w:rsid w:val="00DA6694"/>
    <w:rsid w:val="00DA6B58"/>
    <w:rsid w:val="00DA7127"/>
    <w:rsid w:val="00DA79D9"/>
    <w:rsid w:val="00DA7AF3"/>
    <w:rsid w:val="00DB05C4"/>
    <w:rsid w:val="00DB0B0A"/>
    <w:rsid w:val="00DB0DFA"/>
    <w:rsid w:val="00DB0EDC"/>
    <w:rsid w:val="00DB147F"/>
    <w:rsid w:val="00DB159C"/>
    <w:rsid w:val="00DB15C8"/>
    <w:rsid w:val="00DB18F0"/>
    <w:rsid w:val="00DB365C"/>
    <w:rsid w:val="00DB38D6"/>
    <w:rsid w:val="00DB38E9"/>
    <w:rsid w:val="00DB4126"/>
    <w:rsid w:val="00DB4285"/>
    <w:rsid w:val="00DB4694"/>
    <w:rsid w:val="00DB4A80"/>
    <w:rsid w:val="00DB5A55"/>
    <w:rsid w:val="00DB5F41"/>
    <w:rsid w:val="00DB6332"/>
    <w:rsid w:val="00DB6DB8"/>
    <w:rsid w:val="00DB76DB"/>
    <w:rsid w:val="00DB7C5F"/>
    <w:rsid w:val="00DC0380"/>
    <w:rsid w:val="00DC19CA"/>
    <w:rsid w:val="00DC2CF2"/>
    <w:rsid w:val="00DC3697"/>
    <w:rsid w:val="00DC3885"/>
    <w:rsid w:val="00DC38BE"/>
    <w:rsid w:val="00DC494A"/>
    <w:rsid w:val="00DC4B9C"/>
    <w:rsid w:val="00DC5EC3"/>
    <w:rsid w:val="00DC6892"/>
    <w:rsid w:val="00DC79C8"/>
    <w:rsid w:val="00DC7F78"/>
    <w:rsid w:val="00DD09B4"/>
    <w:rsid w:val="00DD0EA4"/>
    <w:rsid w:val="00DD15C1"/>
    <w:rsid w:val="00DD20E0"/>
    <w:rsid w:val="00DD2195"/>
    <w:rsid w:val="00DD22A2"/>
    <w:rsid w:val="00DD2ED2"/>
    <w:rsid w:val="00DD3BC0"/>
    <w:rsid w:val="00DD5007"/>
    <w:rsid w:val="00DD5402"/>
    <w:rsid w:val="00DD5F50"/>
    <w:rsid w:val="00DD7338"/>
    <w:rsid w:val="00DE0478"/>
    <w:rsid w:val="00DE1377"/>
    <w:rsid w:val="00DE1E9D"/>
    <w:rsid w:val="00DE2BBC"/>
    <w:rsid w:val="00DE2BFA"/>
    <w:rsid w:val="00DE3453"/>
    <w:rsid w:val="00DE3ED1"/>
    <w:rsid w:val="00DE3FAE"/>
    <w:rsid w:val="00DE43DB"/>
    <w:rsid w:val="00DE47B0"/>
    <w:rsid w:val="00DE52C0"/>
    <w:rsid w:val="00DE5CC6"/>
    <w:rsid w:val="00DE5CCC"/>
    <w:rsid w:val="00DE613B"/>
    <w:rsid w:val="00DE7887"/>
    <w:rsid w:val="00DE7F56"/>
    <w:rsid w:val="00DF0380"/>
    <w:rsid w:val="00DF0854"/>
    <w:rsid w:val="00DF0931"/>
    <w:rsid w:val="00DF0A4F"/>
    <w:rsid w:val="00DF253E"/>
    <w:rsid w:val="00DF2811"/>
    <w:rsid w:val="00DF2BEF"/>
    <w:rsid w:val="00DF3FED"/>
    <w:rsid w:val="00DF4024"/>
    <w:rsid w:val="00DF4C15"/>
    <w:rsid w:val="00DF567D"/>
    <w:rsid w:val="00DF68C0"/>
    <w:rsid w:val="00DF6DA1"/>
    <w:rsid w:val="00DF6F21"/>
    <w:rsid w:val="00DF7112"/>
    <w:rsid w:val="00DF7353"/>
    <w:rsid w:val="00DF7B4A"/>
    <w:rsid w:val="00E002CC"/>
    <w:rsid w:val="00E003F1"/>
    <w:rsid w:val="00E00953"/>
    <w:rsid w:val="00E00EB0"/>
    <w:rsid w:val="00E00FF7"/>
    <w:rsid w:val="00E0132A"/>
    <w:rsid w:val="00E0206C"/>
    <w:rsid w:val="00E020A7"/>
    <w:rsid w:val="00E03FE6"/>
    <w:rsid w:val="00E045FC"/>
    <w:rsid w:val="00E05C2A"/>
    <w:rsid w:val="00E05F35"/>
    <w:rsid w:val="00E06A7D"/>
    <w:rsid w:val="00E07525"/>
    <w:rsid w:val="00E07C9A"/>
    <w:rsid w:val="00E07FAB"/>
    <w:rsid w:val="00E10D50"/>
    <w:rsid w:val="00E113EE"/>
    <w:rsid w:val="00E12291"/>
    <w:rsid w:val="00E122F6"/>
    <w:rsid w:val="00E1259A"/>
    <w:rsid w:val="00E12B8F"/>
    <w:rsid w:val="00E13280"/>
    <w:rsid w:val="00E14A9B"/>
    <w:rsid w:val="00E1567B"/>
    <w:rsid w:val="00E15688"/>
    <w:rsid w:val="00E16E1D"/>
    <w:rsid w:val="00E1765B"/>
    <w:rsid w:val="00E178CA"/>
    <w:rsid w:val="00E20722"/>
    <w:rsid w:val="00E20986"/>
    <w:rsid w:val="00E20CE1"/>
    <w:rsid w:val="00E213B6"/>
    <w:rsid w:val="00E21C86"/>
    <w:rsid w:val="00E22399"/>
    <w:rsid w:val="00E228DE"/>
    <w:rsid w:val="00E22B8B"/>
    <w:rsid w:val="00E22CB1"/>
    <w:rsid w:val="00E23340"/>
    <w:rsid w:val="00E23B59"/>
    <w:rsid w:val="00E24C4D"/>
    <w:rsid w:val="00E2548A"/>
    <w:rsid w:val="00E25C72"/>
    <w:rsid w:val="00E26FFE"/>
    <w:rsid w:val="00E30AE3"/>
    <w:rsid w:val="00E310C7"/>
    <w:rsid w:val="00E33364"/>
    <w:rsid w:val="00E33523"/>
    <w:rsid w:val="00E33DCD"/>
    <w:rsid w:val="00E349E1"/>
    <w:rsid w:val="00E35A76"/>
    <w:rsid w:val="00E36295"/>
    <w:rsid w:val="00E4013C"/>
    <w:rsid w:val="00E41196"/>
    <w:rsid w:val="00E412DB"/>
    <w:rsid w:val="00E41648"/>
    <w:rsid w:val="00E423B6"/>
    <w:rsid w:val="00E4242D"/>
    <w:rsid w:val="00E4265D"/>
    <w:rsid w:val="00E437FC"/>
    <w:rsid w:val="00E444F4"/>
    <w:rsid w:val="00E4480F"/>
    <w:rsid w:val="00E44AAC"/>
    <w:rsid w:val="00E459FE"/>
    <w:rsid w:val="00E45D66"/>
    <w:rsid w:val="00E45DD7"/>
    <w:rsid w:val="00E46BE2"/>
    <w:rsid w:val="00E500A5"/>
    <w:rsid w:val="00E51363"/>
    <w:rsid w:val="00E51D25"/>
    <w:rsid w:val="00E523FF"/>
    <w:rsid w:val="00E524BF"/>
    <w:rsid w:val="00E52BA7"/>
    <w:rsid w:val="00E53E07"/>
    <w:rsid w:val="00E54037"/>
    <w:rsid w:val="00E55382"/>
    <w:rsid w:val="00E55815"/>
    <w:rsid w:val="00E55C74"/>
    <w:rsid w:val="00E562A4"/>
    <w:rsid w:val="00E56E3F"/>
    <w:rsid w:val="00E56FF6"/>
    <w:rsid w:val="00E57488"/>
    <w:rsid w:val="00E574E6"/>
    <w:rsid w:val="00E5785D"/>
    <w:rsid w:val="00E60087"/>
    <w:rsid w:val="00E609F2"/>
    <w:rsid w:val="00E61C67"/>
    <w:rsid w:val="00E61C71"/>
    <w:rsid w:val="00E62AF0"/>
    <w:rsid w:val="00E642A4"/>
    <w:rsid w:val="00E65A51"/>
    <w:rsid w:val="00E660FA"/>
    <w:rsid w:val="00E66851"/>
    <w:rsid w:val="00E66E74"/>
    <w:rsid w:val="00E70698"/>
    <w:rsid w:val="00E70A01"/>
    <w:rsid w:val="00E70BB9"/>
    <w:rsid w:val="00E70CDD"/>
    <w:rsid w:val="00E70ECD"/>
    <w:rsid w:val="00E72578"/>
    <w:rsid w:val="00E73096"/>
    <w:rsid w:val="00E7376E"/>
    <w:rsid w:val="00E73C8F"/>
    <w:rsid w:val="00E75002"/>
    <w:rsid w:val="00E757B5"/>
    <w:rsid w:val="00E826DC"/>
    <w:rsid w:val="00E82703"/>
    <w:rsid w:val="00E82713"/>
    <w:rsid w:val="00E82CDE"/>
    <w:rsid w:val="00E8344F"/>
    <w:rsid w:val="00E83AFE"/>
    <w:rsid w:val="00E83D97"/>
    <w:rsid w:val="00E84272"/>
    <w:rsid w:val="00E8467F"/>
    <w:rsid w:val="00E85512"/>
    <w:rsid w:val="00E85648"/>
    <w:rsid w:val="00E8631C"/>
    <w:rsid w:val="00E86DDD"/>
    <w:rsid w:val="00E90319"/>
    <w:rsid w:val="00E90E89"/>
    <w:rsid w:val="00E916C2"/>
    <w:rsid w:val="00E91DD7"/>
    <w:rsid w:val="00E9277B"/>
    <w:rsid w:val="00E92F83"/>
    <w:rsid w:val="00E92FB5"/>
    <w:rsid w:val="00E9317A"/>
    <w:rsid w:val="00E93677"/>
    <w:rsid w:val="00E93C72"/>
    <w:rsid w:val="00E94C8B"/>
    <w:rsid w:val="00E9534B"/>
    <w:rsid w:val="00E9679E"/>
    <w:rsid w:val="00E979E5"/>
    <w:rsid w:val="00EA158E"/>
    <w:rsid w:val="00EA30B5"/>
    <w:rsid w:val="00EA38B2"/>
    <w:rsid w:val="00EA3DAA"/>
    <w:rsid w:val="00EA3F99"/>
    <w:rsid w:val="00EA4361"/>
    <w:rsid w:val="00EA567A"/>
    <w:rsid w:val="00EA58D4"/>
    <w:rsid w:val="00EA6002"/>
    <w:rsid w:val="00EA7EAA"/>
    <w:rsid w:val="00EB0D4C"/>
    <w:rsid w:val="00EB1204"/>
    <w:rsid w:val="00EB3CBB"/>
    <w:rsid w:val="00EB42E6"/>
    <w:rsid w:val="00EB4870"/>
    <w:rsid w:val="00EB5DE9"/>
    <w:rsid w:val="00EB5F09"/>
    <w:rsid w:val="00EB6161"/>
    <w:rsid w:val="00EB647E"/>
    <w:rsid w:val="00EB647F"/>
    <w:rsid w:val="00EB6613"/>
    <w:rsid w:val="00EB66C0"/>
    <w:rsid w:val="00EB6CF3"/>
    <w:rsid w:val="00EB7B49"/>
    <w:rsid w:val="00EB7E1E"/>
    <w:rsid w:val="00EB7F1B"/>
    <w:rsid w:val="00EC0967"/>
    <w:rsid w:val="00EC0B58"/>
    <w:rsid w:val="00EC14ED"/>
    <w:rsid w:val="00EC1AEF"/>
    <w:rsid w:val="00EC1C36"/>
    <w:rsid w:val="00EC1C69"/>
    <w:rsid w:val="00EC4B3A"/>
    <w:rsid w:val="00EC5ABE"/>
    <w:rsid w:val="00EC6241"/>
    <w:rsid w:val="00ED0345"/>
    <w:rsid w:val="00ED0B8A"/>
    <w:rsid w:val="00ED2986"/>
    <w:rsid w:val="00ED3C22"/>
    <w:rsid w:val="00ED43AA"/>
    <w:rsid w:val="00ED5EBE"/>
    <w:rsid w:val="00ED60CD"/>
    <w:rsid w:val="00ED682A"/>
    <w:rsid w:val="00ED6A1F"/>
    <w:rsid w:val="00ED6B64"/>
    <w:rsid w:val="00ED7222"/>
    <w:rsid w:val="00ED78B6"/>
    <w:rsid w:val="00ED7BED"/>
    <w:rsid w:val="00EE0706"/>
    <w:rsid w:val="00EE0DA6"/>
    <w:rsid w:val="00EE102A"/>
    <w:rsid w:val="00EE1577"/>
    <w:rsid w:val="00EE1933"/>
    <w:rsid w:val="00EE1C79"/>
    <w:rsid w:val="00EE27CA"/>
    <w:rsid w:val="00EE31E3"/>
    <w:rsid w:val="00EE340D"/>
    <w:rsid w:val="00EE43DA"/>
    <w:rsid w:val="00EE484B"/>
    <w:rsid w:val="00EE48FF"/>
    <w:rsid w:val="00EE4CEC"/>
    <w:rsid w:val="00EE52D5"/>
    <w:rsid w:val="00EE532D"/>
    <w:rsid w:val="00EE6299"/>
    <w:rsid w:val="00EE6E3B"/>
    <w:rsid w:val="00EE7472"/>
    <w:rsid w:val="00EF02F0"/>
    <w:rsid w:val="00EF26A4"/>
    <w:rsid w:val="00EF27FA"/>
    <w:rsid w:val="00EF2F30"/>
    <w:rsid w:val="00EF2F48"/>
    <w:rsid w:val="00EF3644"/>
    <w:rsid w:val="00EF36D8"/>
    <w:rsid w:val="00EF4879"/>
    <w:rsid w:val="00EF4CE3"/>
    <w:rsid w:val="00EF4D6B"/>
    <w:rsid w:val="00EF71FC"/>
    <w:rsid w:val="00EF74A3"/>
    <w:rsid w:val="00EF7F3D"/>
    <w:rsid w:val="00EF7FED"/>
    <w:rsid w:val="00F01006"/>
    <w:rsid w:val="00F01635"/>
    <w:rsid w:val="00F01F98"/>
    <w:rsid w:val="00F02664"/>
    <w:rsid w:val="00F02E1A"/>
    <w:rsid w:val="00F037D1"/>
    <w:rsid w:val="00F03950"/>
    <w:rsid w:val="00F03FB1"/>
    <w:rsid w:val="00F05804"/>
    <w:rsid w:val="00F05D82"/>
    <w:rsid w:val="00F0601D"/>
    <w:rsid w:val="00F06110"/>
    <w:rsid w:val="00F06652"/>
    <w:rsid w:val="00F07D78"/>
    <w:rsid w:val="00F07ED1"/>
    <w:rsid w:val="00F10598"/>
    <w:rsid w:val="00F11316"/>
    <w:rsid w:val="00F1175E"/>
    <w:rsid w:val="00F11B97"/>
    <w:rsid w:val="00F11C35"/>
    <w:rsid w:val="00F1213B"/>
    <w:rsid w:val="00F12883"/>
    <w:rsid w:val="00F130B4"/>
    <w:rsid w:val="00F13963"/>
    <w:rsid w:val="00F1482E"/>
    <w:rsid w:val="00F14D59"/>
    <w:rsid w:val="00F14F71"/>
    <w:rsid w:val="00F15081"/>
    <w:rsid w:val="00F151B5"/>
    <w:rsid w:val="00F158D4"/>
    <w:rsid w:val="00F20B25"/>
    <w:rsid w:val="00F21197"/>
    <w:rsid w:val="00F22030"/>
    <w:rsid w:val="00F22649"/>
    <w:rsid w:val="00F229F7"/>
    <w:rsid w:val="00F239B0"/>
    <w:rsid w:val="00F2672E"/>
    <w:rsid w:val="00F26F53"/>
    <w:rsid w:val="00F270BA"/>
    <w:rsid w:val="00F3161B"/>
    <w:rsid w:val="00F31CC1"/>
    <w:rsid w:val="00F3282E"/>
    <w:rsid w:val="00F3289A"/>
    <w:rsid w:val="00F3519C"/>
    <w:rsid w:val="00F35A13"/>
    <w:rsid w:val="00F36187"/>
    <w:rsid w:val="00F40A6D"/>
    <w:rsid w:val="00F40BCA"/>
    <w:rsid w:val="00F40E53"/>
    <w:rsid w:val="00F411EB"/>
    <w:rsid w:val="00F415A3"/>
    <w:rsid w:val="00F41B13"/>
    <w:rsid w:val="00F42302"/>
    <w:rsid w:val="00F42D0D"/>
    <w:rsid w:val="00F43AEA"/>
    <w:rsid w:val="00F43C90"/>
    <w:rsid w:val="00F44043"/>
    <w:rsid w:val="00F44683"/>
    <w:rsid w:val="00F44E6D"/>
    <w:rsid w:val="00F44EF9"/>
    <w:rsid w:val="00F453CD"/>
    <w:rsid w:val="00F465A0"/>
    <w:rsid w:val="00F46E48"/>
    <w:rsid w:val="00F47A44"/>
    <w:rsid w:val="00F50565"/>
    <w:rsid w:val="00F50728"/>
    <w:rsid w:val="00F50E4E"/>
    <w:rsid w:val="00F510C4"/>
    <w:rsid w:val="00F519A5"/>
    <w:rsid w:val="00F51C06"/>
    <w:rsid w:val="00F524FB"/>
    <w:rsid w:val="00F53066"/>
    <w:rsid w:val="00F534E9"/>
    <w:rsid w:val="00F53607"/>
    <w:rsid w:val="00F53DD3"/>
    <w:rsid w:val="00F540B1"/>
    <w:rsid w:val="00F542C4"/>
    <w:rsid w:val="00F54A62"/>
    <w:rsid w:val="00F55A7A"/>
    <w:rsid w:val="00F55ABD"/>
    <w:rsid w:val="00F56535"/>
    <w:rsid w:val="00F566F5"/>
    <w:rsid w:val="00F5698E"/>
    <w:rsid w:val="00F5703C"/>
    <w:rsid w:val="00F57475"/>
    <w:rsid w:val="00F57701"/>
    <w:rsid w:val="00F60EB8"/>
    <w:rsid w:val="00F61521"/>
    <w:rsid w:val="00F62034"/>
    <w:rsid w:val="00F624DD"/>
    <w:rsid w:val="00F62560"/>
    <w:rsid w:val="00F62791"/>
    <w:rsid w:val="00F63656"/>
    <w:rsid w:val="00F63A36"/>
    <w:rsid w:val="00F63F59"/>
    <w:rsid w:val="00F63F75"/>
    <w:rsid w:val="00F65334"/>
    <w:rsid w:val="00F654CE"/>
    <w:rsid w:val="00F65ACE"/>
    <w:rsid w:val="00F67064"/>
    <w:rsid w:val="00F70097"/>
    <w:rsid w:val="00F70283"/>
    <w:rsid w:val="00F709C0"/>
    <w:rsid w:val="00F70B3E"/>
    <w:rsid w:val="00F70F2E"/>
    <w:rsid w:val="00F71118"/>
    <w:rsid w:val="00F719F2"/>
    <w:rsid w:val="00F71D7E"/>
    <w:rsid w:val="00F71E7D"/>
    <w:rsid w:val="00F7203B"/>
    <w:rsid w:val="00F727D3"/>
    <w:rsid w:val="00F73355"/>
    <w:rsid w:val="00F73660"/>
    <w:rsid w:val="00F742BB"/>
    <w:rsid w:val="00F755E9"/>
    <w:rsid w:val="00F75BE9"/>
    <w:rsid w:val="00F7615F"/>
    <w:rsid w:val="00F7650A"/>
    <w:rsid w:val="00F7661A"/>
    <w:rsid w:val="00F7673A"/>
    <w:rsid w:val="00F7710B"/>
    <w:rsid w:val="00F77EDB"/>
    <w:rsid w:val="00F81026"/>
    <w:rsid w:val="00F8170B"/>
    <w:rsid w:val="00F819E6"/>
    <w:rsid w:val="00F81A13"/>
    <w:rsid w:val="00F826EF"/>
    <w:rsid w:val="00F82928"/>
    <w:rsid w:val="00F82F28"/>
    <w:rsid w:val="00F837C2"/>
    <w:rsid w:val="00F848AC"/>
    <w:rsid w:val="00F8510C"/>
    <w:rsid w:val="00F865B1"/>
    <w:rsid w:val="00F910AD"/>
    <w:rsid w:val="00F911C5"/>
    <w:rsid w:val="00F91313"/>
    <w:rsid w:val="00F91ADD"/>
    <w:rsid w:val="00F91DF2"/>
    <w:rsid w:val="00F92E19"/>
    <w:rsid w:val="00F9377D"/>
    <w:rsid w:val="00F9384D"/>
    <w:rsid w:val="00F93D51"/>
    <w:rsid w:val="00F947D8"/>
    <w:rsid w:val="00F95B13"/>
    <w:rsid w:val="00F96372"/>
    <w:rsid w:val="00F965DB"/>
    <w:rsid w:val="00F97AB6"/>
    <w:rsid w:val="00FA0909"/>
    <w:rsid w:val="00FA27E2"/>
    <w:rsid w:val="00FA286F"/>
    <w:rsid w:val="00FA2959"/>
    <w:rsid w:val="00FA2F25"/>
    <w:rsid w:val="00FA336C"/>
    <w:rsid w:val="00FA37D5"/>
    <w:rsid w:val="00FA4212"/>
    <w:rsid w:val="00FA430F"/>
    <w:rsid w:val="00FA4439"/>
    <w:rsid w:val="00FA4704"/>
    <w:rsid w:val="00FA4F5F"/>
    <w:rsid w:val="00FA53D0"/>
    <w:rsid w:val="00FA54F8"/>
    <w:rsid w:val="00FA5E0C"/>
    <w:rsid w:val="00FA6716"/>
    <w:rsid w:val="00FA7ED1"/>
    <w:rsid w:val="00FB0AC4"/>
    <w:rsid w:val="00FB1105"/>
    <w:rsid w:val="00FB2A3E"/>
    <w:rsid w:val="00FB2F3C"/>
    <w:rsid w:val="00FB3BC8"/>
    <w:rsid w:val="00FB4529"/>
    <w:rsid w:val="00FB4DDF"/>
    <w:rsid w:val="00FB4F1A"/>
    <w:rsid w:val="00FB5D3E"/>
    <w:rsid w:val="00FB6789"/>
    <w:rsid w:val="00FB70B0"/>
    <w:rsid w:val="00FC0625"/>
    <w:rsid w:val="00FC1202"/>
    <w:rsid w:val="00FC14EA"/>
    <w:rsid w:val="00FC1A05"/>
    <w:rsid w:val="00FC1A9F"/>
    <w:rsid w:val="00FC2335"/>
    <w:rsid w:val="00FC33BA"/>
    <w:rsid w:val="00FC3674"/>
    <w:rsid w:val="00FC37D7"/>
    <w:rsid w:val="00FC3A5A"/>
    <w:rsid w:val="00FC4FB7"/>
    <w:rsid w:val="00FC611D"/>
    <w:rsid w:val="00FC61AE"/>
    <w:rsid w:val="00FC66A7"/>
    <w:rsid w:val="00FC6D05"/>
    <w:rsid w:val="00FD1E96"/>
    <w:rsid w:val="00FD2AA4"/>
    <w:rsid w:val="00FD2EBE"/>
    <w:rsid w:val="00FD2ED9"/>
    <w:rsid w:val="00FD2FDF"/>
    <w:rsid w:val="00FD4136"/>
    <w:rsid w:val="00FD4748"/>
    <w:rsid w:val="00FD494D"/>
    <w:rsid w:val="00FD7318"/>
    <w:rsid w:val="00FE02FB"/>
    <w:rsid w:val="00FE0668"/>
    <w:rsid w:val="00FE0F73"/>
    <w:rsid w:val="00FE0F9F"/>
    <w:rsid w:val="00FE204C"/>
    <w:rsid w:val="00FE26D7"/>
    <w:rsid w:val="00FE2F00"/>
    <w:rsid w:val="00FE2FF2"/>
    <w:rsid w:val="00FE40EC"/>
    <w:rsid w:val="00FE5D3E"/>
    <w:rsid w:val="00FE60B6"/>
    <w:rsid w:val="00FE6182"/>
    <w:rsid w:val="00FE6537"/>
    <w:rsid w:val="00FE68CF"/>
    <w:rsid w:val="00FE6E4F"/>
    <w:rsid w:val="00FE6EA4"/>
    <w:rsid w:val="00FE755C"/>
    <w:rsid w:val="00FF0259"/>
    <w:rsid w:val="00FF08A4"/>
    <w:rsid w:val="00FF102A"/>
    <w:rsid w:val="00FF1647"/>
    <w:rsid w:val="00FF1808"/>
    <w:rsid w:val="00FF18C6"/>
    <w:rsid w:val="00FF1EB5"/>
    <w:rsid w:val="00FF23CD"/>
    <w:rsid w:val="00FF2E34"/>
    <w:rsid w:val="00FF36E7"/>
    <w:rsid w:val="00FF3742"/>
    <w:rsid w:val="00FF3FC5"/>
    <w:rsid w:val="00FF4A7B"/>
    <w:rsid w:val="00FF4BF2"/>
    <w:rsid w:val="00FF5699"/>
    <w:rsid w:val="00FF5A3D"/>
    <w:rsid w:val="00FF5B9D"/>
    <w:rsid w:val="00FF6229"/>
    <w:rsid w:val="00FF6639"/>
    <w:rsid w:val="00FF6CED"/>
    <w:rsid w:val="00FF6E5E"/>
    <w:rsid w:val="00FF7815"/>
    <w:rsid w:val="00FF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084ABD"/>
  <w15:docId w15:val="{14DA512F-5F6A-4C7D-8A6A-DAB8CD3D8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C20B3C"/>
    <w:pPr>
      <w:widowControl w:val="0"/>
      <w:spacing w:beforeLines="50"/>
      <w:ind w:left="970" w:hanging="482"/>
      <w:jc w:val="both"/>
    </w:pPr>
    <w:rPr>
      <w:kern w:val="2"/>
      <w:sz w:val="24"/>
      <w:szCs w:val="24"/>
    </w:rPr>
  </w:style>
  <w:style w:type="paragraph" w:styleId="1">
    <w:name w:val="heading 1"/>
    <w:aliases w:val="階層1, 字元,字元"/>
    <w:basedOn w:val="a1"/>
    <w:next w:val="a1"/>
    <w:link w:val="10"/>
    <w:autoRedefine/>
    <w:qFormat/>
    <w:rsid w:val="004C6806"/>
    <w:pPr>
      <w:keepNext/>
      <w:numPr>
        <w:numId w:val="2"/>
      </w:numPr>
      <w:spacing w:beforeLines="0" w:after="180"/>
      <w:jc w:val="left"/>
      <w:outlineLvl w:val="0"/>
    </w:pPr>
    <w:rPr>
      <w:rFonts w:eastAsia="標楷體"/>
      <w:b/>
      <w:kern w:val="52"/>
      <w:sz w:val="28"/>
      <w:szCs w:val="32"/>
    </w:rPr>
  </w:style>
  <w:style w:type="paragraph" w:styleId="20">
    <w:name w:val="heading 2"/>
    <w:aliases w:val="階層 2"/>
    <w:basedOn w:val="a1"/>
    <w:next w:val="a1"/>
    <w:link w:val="21"/>
    <w:qFormat/>
    <w:rsid w:val="004C6806"/>
    <w:pPr>
      <w:keepNext/>
      <w:widowControl/>
      <w:numPr>
        <w:ilvl w:val="1"/>
        <w:numId w:val="2"/>
      </w:numPr>
      <w:snapToGrid w:val="0"/>
      <w:spacing w:afterLines="50"/>
      <w:outlineLvl w:val="1"/>
    </w:pPr>
    <w:rPr>
      <w:rFonts w:eastAsia="標楷體"/>
      <w:b/>
      <w:bCs/>
      <w:kern w:val="0"/>
      <w:szCs w:val="32"/>
    </w:rPr>
  </w:style>
  <w:style w:type="paragraph" w:styleId="30">
    <w:name w:val="heading 3"/>
    <w:aliases w:val="階層 3"/>
    <w:basedOn w:val="a1"/>
    <w:next w:val="a1"/>
    <w:link w:val="31"/>
    <w:qFormat/>
    <w:rsid w:val="004C6806"/>
    <w:pPr>
      <w:keepNext/>
      <w:numPr>
        <w:ilvl w:val="2"/>
        <w:numId w:val="2"/>
      </w:numPr>
      <w:snapToGrid w:val="0"/>
      <w:jc w:val="left"/>
      <w:outlineLvl w:val="2"/>
    </w:pPr>
    <w:rPr>
      <w:rFonts w:eastAsia="標楷體"/>
      <w:b/>
      <w:bCs/>
      <w:color w:val="000000"/>
      <w:kern w:val="0"/>
      <w:szCs w:val="28"/>
    </w:rPr>
  </w:style>
  <w:style w:type="paragraph" w:styleId="4">
    <w:name w:val="heading 4"/>
    <w:aliases w:val="階層 4"/>
    <w:basedOn w:val="a1"/>
    <w:next w:val="a1"/>
    <w:link w:val="40"/>
    <w:autoRedefine/>
    <w:qFormat/>
    <w:rsid w:val="004C6806"/>
    <w:pPr>
      <w:keepNext/>
      <w:widowControl/>
      <w:numPr>
        <w:ilvl w:val="3"/>
        <w:numId w:val="2"/>
      </w:numPr>
      <w:snapToGrid w:val="0"/>
      <w:spacing w:afterLines="50"/>
      <w:outlineLvl w:val="3"/>
    </w:pPr>
    <w:rPr>
      <w:rFonts w:eastAsia="標楷體"/>
      <w:kern w:val="0"/>
    </w:rPr>
  </w:style>
  <w:style w:type="paragraph" w:styleId="5">
    <w:name w:val="heading 5"/>
    <w:basedOn w:val="a1"/>
    <w:next w:val="a1"/>
    <w:link w:val="50"/>
    <w:qFormat/>
    <w:rsid w:val="005A2C17"/>
    <w:pPr>
      <w:keepNext/>
      <w:widowControl/>
      <w:snapToGrid w:val="0"/>
      <w:spacing w:beforeLines="0" w:line="720" w:lineRule="auto"/>
      <w:ind w:leftChars="200" w:left="200" w:firstLine="0"/>
      <w:outlineLvl w:val="4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6">
    <w:name w:val="heading 6"/>
    <w:basedOn w:val="a1"/>
    <w:next w:val="a1"/>
    <w:link w:val="60"/>
    <w:qFormat/>
    <w:rsid w:val="005A2C17"/>
    <w:pPr>
      <w:keepNext/>
      <w:widowControl/>
      <w:snapToGrid w:val="0"/>
      <w:spacing w:beforeLines="0" w:line="720" w:lineRule="auto"/>
      <w:ind w:leftChars="200" w:left="200" w:firstLine="0"/>
      <w:outlineLvl w:val="5"/>
    </w:pPr>
    <w:rPr>
      <w:rFonts w:ascii="Arial" w:hAnsi="Arial"/>
      <w:kern w:val="0"/>
      <w:sz w:val="36"/>
      <w:szCs w:val="36"/>
      <w:lang w:val="x-none" w:eastAsia="x-none"/>
    </w:rPr>
  </w:style>
  <w:style w:type="paragraph" w:styleId="7">
    <w:name w:val="heading 7"/>
    <w:basedOn w:val="a1"/>
    <w:next w:val="a1"/>
    <w:link w:val="7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6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8">
    <w:name w:val="heading 8"/>
    <w:basedOn w:val="a1"/>
    <w:next w:val="a1"/>
    <w:link w:val="8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7"/>
    </w:pPr>
    <w:rPr>
      <w:rFonts w:ascii="Arial" w:hAnsi="Arial"/>
      <w:kern w:val="0"/>
      <w:sz w:val="36"/>
      <w:szCs w:val="36"/>
      <w:lang w:val="x-none" w:eastAsia="x-none"/>
    </w:rPr>
  </w:style>
  <w:style w:type="paragraph" w:styleId="9">
    <w:name w:val="heading 9"/>
    <w:basedOn w:val="a1"/>
    <w:next w:val="a1"/>
    <w:link w:val="9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8"/>
    </w:pPr>
    <w:rPr>
      <w:rFonts w:ascii="Arial" w:hAnsi="Arial"/>
      <w:kern w:val="0"/>
      <w:sz w:val="36"/>
      <w:szCs w:val="36"/>
      <w:lang w:val="x-none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ody Text Indent"/>
    <w:basedOn w:val="a1"/>
    <w:link w:val="32"/>
    <w:rsid w:val="00746FEC"/>
    <w:pPr>
      <w:snapToGrid w:val="0"/>
      <w:spacing w:line="400" w:lineRule="exact"/>
      <w:ind w:left="1078" w:hangingChars="385" w:hanging="1078"/>
    </w:pPr>
    <w:rPr>
      <w:rFonts w:ascii="標楷體" w:eastAsia="標楷體" w:hAnsi="標楷體"/>
      <w:sz w:val="28"/>
    </w:rPr>
  </w:style>
  <w:style w:type="paragraph" w:styleId="22">
    <w:name w:val="Body Text Indent 2"/>
    <w:basedOn w:val="a1"/>
    <w:link w:val="23"/>
    <w:rsid w:val="00746FEC"/>
    <w:pPr>
      <w:snapToGrid w:val="0"/>
      <w:spacing w:line="400" w:lineRule="exact"/>
      <w:ind w:leftChars="375" w:left="900" w:firstLineChars="200" w:firstLine="560"/>
    </w:pPr>
    <w:rPr>
      <w:rFonts w:ascii="標楷體" w:eastAsia="標楷體" w:hAnsi="標楷體"/>
      <w:sz w:val="28"/>
    </w:rPr>
  </w:style>
  <w:style w:type="paragraph" w:styleId="33">
    <w:name w:val="Body Text Indent 3"/>
    <w:basedOn w:val="a1"/>
    <w:link w:val="34"/>
    <w:rsid w:val="00746FEC"/>
    <w:pPr>
      <w:snapToGrid w:val="0"/>
      <w:spacing w:line="400" w:lineRule="exact"/>
      <w:ind w:leftChars="150" w:left="900" w:hangingChars="193" w:hanging="540"/>
    </w:pPr>
    <w:rPr>
      <w:rFonts w:ascii="標楷體" w:eastAsia="標楷體" w:hAnsi="標楷體"/>
      <w:sz w:val="28"/>
    </w:rPr>
  </w:style>
  <w:style w:type="paragraph" w:styleId="a6">
    <w:name w:val="header"/>
    <w:basedOn w:val="a1"/>
    <w:link w:val="a7"/>
    <w:uiPriority w:val="99"/>
    <w:rsid w:val="00746F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footer"/>
    <w:basedOn w:val="a1"/>
    <w:link w:val="a9"/>
    <w:uiPriority w:val="99"/>
    <w:rsid w:val="00746F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2"/>
    <w:rsid w:val="00746FEC"/>
  </w:style>
  <w:style w:type="paragraph" w:styleId="ab">
    <w:name w:val="Plain Text"/>
    <w:aliases w:val="字元 字元,字元 字元 字元 字元 字元 字元 字元 字元, 字元 字元 字元 字元 字元 字元 字元 字元, 字元 字元 字元 字元 字元 字元,字元 字元 字元 字元 字元 字元,純文字1,字元2"/>
    <w:basedOn w:val="a1"/>
    <w:link w:val="ac"/>
    <w:rsid w:val="00746FEC"/>
    <w:rPr>
      <w:rFonts w:ascii="細明體" w:eastAsia="細明體" w:hAnsi="Courier New"/>
      <w:szCs w:val="20"/>
    </w:rPr>
  </w:style>
  <w:style w:type="paragraph" w:styleId="ad">
    <w:name w:val="Note Heading"/>
    <w:basedOn w:val="a1"/>
    <w:next w:val="a1"/>
    <w:link w:val="ae"/>
    <w:rsid w:val="00746FEC"/>
    <w:pPr>
      <w:adjustRightInd w:val="0"/>
      <w:spacing w:line="400" w:lineRule="exact"/>
      <w:jc w:val="center"/>
      <w:textAlignment w:val="baseline"/>
    </w:pPr>
    <w:rPr>
      <w:rFonts w:ascii="細明體" w:eastAsia="細明體"/>
      <w:kern w:val="0"/>
      <w:szCs w:val="20"/>
    </w:rPr>
  </w:style>
  <w:style w:type="paragraph" w:styleId="af">
    <w:name w:val="Block Text"/>
    <w:basedOn w:val="a1"/>
    <w:rsid w:val="00746FEC"/>
    <w:pPr>
      <w:snapToGrid w:val="0"/>
      <w:spacing w:line="360" w:lineRule="exact"/>
      <w:ind w:left="113" w:right="113"/>
      <w:jc w:val="center"/>
    </w:pPr>
    <w:rPr>
      <w:rFonts w:ascii="標楷體" w:eastAsia="標楷體" w:hAnsi="標楷體"/>
    </w:rPr>
  </w:style>
  <w:style w:type="paragraph" w:styleId="af0">
    <w:name w:val="Body Text"/>
    <w:basedOn w:val="a1"/>
    <w:link w:val="35"/>
    <w:rsid w:val="00746FEC"/>
    <w:rPr>
      <w:rFonts w:ascii="標楷體" w:eastAsia="標楷體" w:hAnsi="標楷體"/>
      <w:color w:val="000000"/>
    </w:rPr>
  </w:style>
  <w:style w:type="paragraph" w:styleId="24">
    <w:name w:val="Body Text 2"/>
    <w:basedOn w:val="a1"/>
    <w:link w:val="25"/>
    <w:rsid w:val="00746FEC"/>
    <w:pPr>
      <w:snapToGrid w:val="0"/>
      <w:spacing w:before="180"/>
    </w:pPr>
    <w:rPr>
      <w:rFonts w:eastAsia="標楷體"/>
    </w:rPr>
  </w:style>
  <w:style w:type="character" w:styleId="af1">
    <w:name w:val="Strong"/>
    <w:qFormat/>
    <w:rsid w:val="00746FEC"/>
    <w:rPr>
      <w:b/>
      <w:bCs/>
    </w:rPr>
  </w:style>
  <w:style w:type="character" w:customStyle="1" w:styleId="emailstyle15">
    <w:name w:val="emailstyle15"/>
    <w:rsid w:val="00746FEC"/>
    <w:rPr>
      <w:rFonts w:ascii="Arial" w:eastAsia="標楷體" w:hAnsi="Arial"/>
      <w:b w:val="0"/>
      <w:bCs w:val="0"/>
      <w:i w:val="0"/>
      <w:iCs w:val="0"/>
      <w:color w:val="000080"/>
      <w:sz w:val="24"/>
    </w:rPr>
  </w:style>
  <w:style w:type="paragraph" w:styleId="af2">
    <w:name w:val="Balloon Text"/>
    <w:basedOn w:val="a1"/>
    <w:link w:val="af3"/>
    <w:uiPriority w:val="99"/>
    <w:rsid w:val="00746FEC"/>
    <w:rPr>
      <w:rFonts w:ascii="Arial" w:hAnsi="Arial"/>
      <w:sz w:val="18"/>
      <w:szCs w:val="18"/>
    </w:rPr>
  </w:style>
  <w:style w:type="character" w:styleId="af4">
    <w:name w:val="annotation reference"/>
    <w:uiPriority w:val="99"/>
    <w:rsid w:val="00746FEC"/>
    <w:rPr>
      <w:sz w:val="18"/>
      <w:szCs w:val="18"/>
    </w:rPr>
  </w:style>
  <w:style w:type="character" w:styleId="af5">
    <w:name w:val="Hyperlink"/>
    <w:uiPriority w:val="99"/>
    <w:rsid w:val="00746FEC"/>
    <w:rPr>
      <w:strike w:val="0"/>
      <w:dstrike w:val="0"/>
      <w:color w:val="0000FF"/>
      <w:u w:val="none"/>
      <w:effect w:val="none"/>
    </w:rPr>
  </w:style>
  <w:style w:type="character" w:customStyle="1" w:styleId="style81">
    <w:name w:val="style81"/>
    <w:rsid w:val="00746FEC"/>
    <w:rPr>
      <w:sz w:val="24"/>
      <w:szCs w:val="24"/>
    </w:rPr>
  </w:style>
  <w:style w:type="character" w:styleId="af6">
    <w:name w:val="FollowedHyperlink"/>
    <w:uiPriority w:val="99"/>
    <w:rsid w:val="00746FEC"/>
    <w:rPr>
      <w:color w:val="800080"/>
      <w:u w:val="single"/>
    </w:rPr>
  </w:style>
  <w:style w:type="paragraph" w:styleId="af7">
    <w:name w:val="annotation text"/>
    <w:basedOn w:val="a1"/>
    <w:link w:val="af8"/>
    <w:uiPriority w:val="99"/>
    <w:rsid w:val="00746FEC"/>
  </w:style>
  <w:style w:type="paragraph" w:styleId="af9">
    <w:name w:val="annotation subject"/>
    <w:basedOn w:val="af7"/>
    <w:next w:val="af7"/>
    <w:link w:val="afa"/>
    <w:rsid w:val="00746FEC"/>
    <w:rPr>
      <w:b/>
      <w:bCs/>
    </w:rPr>
  </w:style>
  <w:style w:type="paragraph" w:customStyle="1" w:styleId="afb">
    <w:name w:val="要點標題"/>
    <w:basedOn w:val="a1"/>
    <w:rsid w:val="00746FEC"/>
    <w:pPr>
      <w:widowControl/>
      <w:snapToGrid w:val="0"/>
      <w:spacing w:beforeLines="100" w:afterLines="100" w:line="360" w:lineRule="atLeast"/>
      <w:jc w:val="center"/>
    </w:pPr>
    <w:rPr>
      <w:rFonts w:ascii="Arial" w:eastAsia="標楷體" w:hAnsi="Arial"/>
      <w:b/>
      <w:sz w:val="28"/>
      <w:szCs w:val="28"/>
    </w:rPr>
  </w:style>
  <w:style w:type="paragraph" w:customStyle="1" w:styleId="11">
    <w:name w:val="要點辦法 1"/>
    <w:basedOn w:val="a1"/>
    <w:rsid w:val="00746FEC"/>
    <w:pPr>
      <w:widowControl/>
      <w:snapToGrid w:val="0"/>
      <w:spacing w:before="180"/>
      <w:ind w:left="0" w:firstLine="0"/>
    </w:pPr>
    <w:rPr>
      <w:rFonts w:ascii="Arial" w:eastAsia="標楷體" w:hAnsi="Arial"/>
    </w:rPr>
  </w:style>
  <w:style w:type="paragraph" w:customStyle="1" w:styleId="2">
    <w:name w:val="要點辦法 2"/>
    <w:basedOn w:val="a1"/>
    <w:rsid w:val="00746FEC"/>
    <w:pPr>
      <w:widowControl/>
      <w:numPr>
        <w:ilvl w:val="1"/>
        <w:numId w:val="1"/>
      </w:numPr>
      <w:snapToGrid w:val="0"/>
      <w:spacing w:before="180"/>
      <w:ind w:left="1616"/>
    </w:pPr>
    <w:rPr>
      <w:rFonts w:ascii="Arial" w:eastAsia="標楷體" w:hAnsi="Arial"/>
    </w:rPr>
  </w:style>
  <w:style w:type="paragraph" w:customStyle="1" w:styleId="3">
    <w:name w:val="要點辦法 3"/>
    <w:basedOn w:val="a1"/>
    <w:rsid w:val="00746FEC"/>
    <w:pPr>
      <w:widowControl/>
      <w:numPr>
        <w:ilvl w:val="2"/>
        <w:numId w:val="1"/>
      </w:numPr>
      <w:snapToGrid w:val="0"/>
      <w:spacing w:before="180" w:line="360" w:lineRule="atLeast"/>
    </w:pPr>
    <w:rPr>
      <w:rFonts w:ascii="Arial" w:eastAsia="標楷體" w:hAnsi="Arial"/>
    </w:rPr>
  </w:style>
  <w:style w:type="character" w:customStyle="1" w:styleId="style251">
    <w:name w:val="style251"/>
    <w:rsid w:val="00746FEC"/>
    <w:rPr>
      <w:color w:val="0099FF"/>
    </w:rPr>
  </w:style>
  <w:style w:type="table" w:styleId="afc">
    <w:name w:val="Table Grid"/>
    <w:basedOn w:val="a3"/>
    <w:uiPriority w:val="59"/>
    <w:rsid w:val="00484D1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lheadertext1">
    <w:name w:val="mailheadertext1"/>
    <w:rsid w:val="000B4A58"/>
    <w:rPr>
      <w:i w:val="0"/>
      <w:iCs w:val="0"/>
      <w:color w:val="353531"/>
      <w:sz w:val="18"/>
      <w:szCs w:val="18"/>
    </w:rPr>
  </w:style>
  <w:style w:type="paragraph" w:customStyle="1" w:styleId="12">
    <w:name w:val="清單段落1"/>
    <w:basedOn w:val="a1"/>
    <w:qFormat/>
    <w:rsid w:val="00E45DD7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styleId="afd">
    <w:name w:val="List Paragraph"/>
    <w:basedOn w:val="a1"/>
    <w:uiPriority w:val="34"/>
    <w:qFormat/>
    <w:rsid w:val="00630BB0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character" w:customStyle="1" w:styleId="10">
    <w:name w:val="標題 1 字元"/>
    <w:aliases w:val="階層1 字元, 字元 字元1,字元 字元1"/>
    <w:link w:val="1"/>
    <w:rsid w:val="004C6806"/>
    <w:rPr>
      <w:rFonts w:eastAsia="標楷體"/>
      <w:b/>
      <w:kern w:val="52"/>
      <w:sz w:val="28"/>
      <w:szCs w:val="32"/>
    </w:rPr>
  </w:style>
  <w:style w:type="character" w:customStyle="1" w:styleId="21">
    <w:name w:val="標題 2 字元"/>
    <w:aliases w:val="階層 2 字元"/>
    <w:link w:val="20"/>
    <w:rsid w:val="004C6806"/>
    <w:rPr>
      <w:rFonts w:eastAsia="標楷體"/>
      <w:b/>
      <w:bCs/>
      <w:sz w:val="24"/>
      <w:szCs w:val="32"/>
    </w:rPr>
  </w:style>
  <w:style w:type="character" w:customStyle="1" w:styleId="31">
    <w:name w:val="標題 3 字元"/>
    <w:aliases w:val="階層 3 字元"/>
    <w:link w:val="30"/>
    <w:rsid w:val="004C6806"/>
    <w:rPr>
      <w:rFonts w:eastAsia="標楷體"/>
      <w:b/>
      <w:bCs/>
      <w:color w:val="000000"/>
      <w:sz w:val="24"/>
      <w:szCs w:val="28"/>
    </w:rPr>
  </w:style>
  <w:style w:type="character" w:customStyle="1" w:styleId="40">
    <w:name w:val="標題 4 字元"/>
    <w:aliases w:val="階層 4 字元"/>
    <w:link w:val="4"/>
    <w:rsid w:val="004C6806"/>
    <w:rPr>
      <w:rFonts w:eastAsia="標楷體"/>
      <w:sz w:val="24"/>
      <w:szCs w:val="24"/>
    </w:rPr>
  </w:style>
  <w:style w:type="character" w:styleId="afe">
    <w:name w:val="Intense Emphasis"/>
    <w:uiPriority w:val="21"/>
    <w:qFormat/>
    <w:rsid w:val="004C6806"/>
    <w:rPr>
      <w:b/>
      <w:bCs/>
      <w:i/>
      <w:iCs/>
      <w:color w:val="4F81BD"/>
    </w:rPr>
  </w:style>
  <w:style w:type="character" w:customStyle="1" w:styleId="a7">
    <w:name w:val="頁首 字元"/>
    <w:link w:val="a6"/>
    <w:uiPriority w:val="99"/>
    <w:rsid w:val="004C6806"/>
    <w:rPr>
      <w:kern w:val="2"/>
    </w:rPr>
  </w:style>
  <w:style w:type="character" w:customStyle="1" w:styleId="a9">
    <w:name w:val="頁尾 字元"/>
    <w:link w:val="a8"/>
    <w:uiPriority w:val="99"/>
    <w:rsid w:val="004C6806"/>
    <w:rPr>
      <w:kern w:val="2"/>
    </w:rPr>
  </w:style>
  <w:style w:type="paragraph" w:customStyle="1" w:styleId="Default">
    <w:name w:val="Default"/>
    <w:rsid w:val="004C6E5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ff">
    <w:name w:val="要點標註"/>
    <w:basedOn w:val="a1"/>
    <w:rsid w:val="004C6E58"/>
    <w:pPr>
      <w:widowControl/>
      <w:snapToGrid w:val="0"/>
      <w:spacing w:beforeLines="0"/>
      <w:ind w:left="0" w:firstLine="0"/>
      <w:jc w:val="right"/>
    </w:pPr>
    <w:rPr>
      <w:rFonts w:ascii="Arial" w:eastAsia="標楷體" w:hAnsi="Arial"/>
      <w:sz w:val="20"/>
      <w:szCs w:val="20"/>
    </w:rPr>
  </w:style>
  <w:style w:type="paragraph" w:styleId="aff0">
    <w:name w:val="Revision"/>
    <w:hidden/>
    <w:uiPriority w:val="99"/>
    <w:semiHidden/>
    <w:rsid w:val="00201D6E"/>
    <w:rPr>
      <w:kern w:val="2"/>
      <w:sz w:val="24"/>
      <w:szCs w:val="24"/>
    </w:rPr>
  </w:style>
  <w:style w:type="paragraph" w:styleId="aff1">
    <w:name w:val="List Bullet"/>
    <w:basedOn w:val="a1"/>
    <w:rsid w:val="00B13AD8"/>
    <w:pPr>
      <w:adjustRightInd w:val="0"/>
      <w:spacing w:beforeLines="0" w:line="360" w:lineRule="atLeast"/>
      <w:ind w:left="425" w:hanging="425"/>
      <w:jc w:val="left"/>
      <w:textAlignment w:val="baseline"/>
    </w:pPr>
    <w:rPr>
      <w:rFonts w:eastAsia="細明體"/>
      <w:spacing w:val="24"/>
      <w:kern w:val="0"/>
      <w:szCs w:val="20"/>
    </w:rPr>
  </w:style>
  <w:style w:type="paragraph" w:customStyle="1" w:styleId="REF1">
    <w:name w:val="REF1"/>
    <w:basedOn w:val="a1"/>
    <w:rsid w:val="00B13AD8"/>
    <w:pPr>
      <w:widowControl/>
      <w:spacing w:beforeLines="0" w:after="120"/>
      <w:ind w:left="720" w:hanging="720"/>
      <w:jc w:val="left"/>
    </w:pPr>
    <w:rPr>
      <w:rFonts w:eastAsia="Times New Roman"/>
      <w:bCs/>
      <w:kern w:val="0"/>
      <w:szCs w:val="20"/>
      <w:lang w:eastAsia="en-US"/>
    </w:rPr>
  </w:style>
  <w:style w:type="paragraph" w:customStyle="1" w:styleId="style1">
    <w:name w:val="style1"/>
    <w:basedOn w:val="a1"/>
    <w:rsid w:val="00B3499D"/>
    <w:pPr>
      <w:widowControl/>
      <w:spacing w:beforeLines="0" w:beforeAutospacing="1" w:after="100" w:afterAutospacing="1"/>
      <w:ind w:left="0" w:firstLine="0"/>
      <w:jc w:val="left"/>
    </w:pPr>
    <w:rPr>
      <w:rFonts w:ascii="標楷體" w:eastAsia="標楷體" w:hAnsi="標楷體" w:cs="新細明體"/>
      <w:color w:val="000000"/>
      <w:kern w:val="0"/>
      <w:sz w:val="36"/>
      <w:szCs w:val="36"/>
    </w:rPr>
  </w:style>
  <w:style w:type="paragraph" w:styleId="Web">
    <w:name w:val="Normal (Web)"/>
    <w:basedOn w:val="a1"/>
    <w:uiPriority w:val="99"/>
    <w:rsid w:val="00B3499D"/>
    <w:pPr>
      <w:widowControl/>
      <w:spacing w:beforeLines="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</w:rPr>
  </w:style>
  <w:style w:type="paragraph" w:customStyle="1" w:styleId="13">
    <w:name w:val="要點 1"/>
    <w:basedOn w:val="a1"/>
    <w:rsid w:val="00F43C90"/>
    <w:pPr>
      <w:snapToGrid w:val="0"/>
      <w:spacing w:before="180"/>
      <w:ind w:left="624" w:firstLine="0"/>
    </w:pPr>
    <w:rPr>
      <w:rFonts w:ascii="Arial" w:eastAsia="標楷體" w:hAnsi="Arial"/>
    </w:rPr>
  </w:style>
  <w:style w:type="character" w:customStyle="1" w:styleId="ae">
    <w:name w:val="註釋標題 字元"/>
    <w:link w:val="ad"/>
    <w:locked/>
    <w:rsid w:val="00725476"/>
    <w:rPr>
      <w:rFonts w:ascii="細明體" w:eastAsia="細明體"/>
      <w:sz w:val="24"/>
    </w:rPr>
  </w:style>
  <w:style w:type="paragraph" w:customStyle="1" w:styleId="Pa4">
    <w:name w:val="Pa4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8">
    <w:name w:val="Pa8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9">
    <w:name w:val="Pa9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styleId="aff2">
    <w:name w:val="Closing"/>
    <w:basedOn w:val="a1"/>
    <w:link w:val="aff3"/>
    <w:rsid w:val="00437711"/>
    <w:pPr>
      <w:ind w:leftChars="1800" w:left="100"/>
    </w:pPr>
    <w:rPr>
      <w:rFonts w:ascii="Arial" w:hAnsi="Arial" w:cs="Arial"/>
    </w:rPr>
  </w:style>
  <w:style w:type="character" w:customStyle="1" w:styleId="aff3">
    <w:name w:val="結語 字元"/>
    <w:link w:val="aff2"/>
    <w:rsid w:val="00437711"/>
    <w:rPr>
      <w:rFonts w:ascii="Arial" w:hAnsi="Arial" w:cs="Arial"/>
      <w:kern w:val="2"/>
      <w:sz w:val="24"/>
      <w:szCs w:val="24"/>
    </w:rPr>
  </w:style>
  <w:style w:type="character" w:customStyle="1" w:styleId="af8">
    <w:name w:val="註解文字 字元"/>
    <w:link w:val="af7"/>
    <w:uiPriority w:val="99"/>
    <w:rsid w:val="00C12315"/>
    <w:rPr>
      <w:kern w:val="2"/>
      <w:sz w:val="24"/>
      <w:szCs w:val="24"/>
    </w:rPr>
  </w:style>
  <w:style w:type="paragraph" w:customStyle="1" w:styleId="Pa5">
    <w:name w:val="Pa5"/>
    <w:basedOn w:val="a1"/>
    <w:next w:val="a1"/>
    <w:rsid w:val="00C12315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character" w:customStyle="1" w:styleId="text13px">
    <w:name w:val="text_13px"/>
    <w:basedOn w:val="a2"/>
    <w:rsid w:val="00F819E6"/>
  </w:style>
  <w:style w:type="character" w:customStyle="1" w:styleId="apple-style-span">
    <w:name w:val="apple-style-span"/>
    <w:basedOn w:val="a2"/>
    <w:rsid w:val="004A1892"/>
  </w:style>
  <w:style w:type="character" w:customStyle="1" w:styleId="apple-converted-space">
    <w:name w:val="apple-converted-space"/>
    <w:basedOn w:val="a2"/>
    <w:rsid w:val="00A62846"/>
  </w:style>
  <w:style w:type="paragraph" w:customStyle="1" w:styleId="26">
    <w:name w:val="清單段落2"/>
    <w:basedOn w:val="a1"/>
    <w:qFormat/>
    <w:rsid w:val="00224B0A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customStyle="1" w:styleId="27">
    <w:name w:val="要點 2"/>
    <w:basedOn w:val="a1"/>
    <w:rsid w:val="00224B0A"/>
    <w:pPr>
      <w:snapToGrid w:val="0"/>
      <w:spacing w:before="180" w:line="360" w:lineRule="atLeast"/>
      <w:ind w:left="1361" w:firstLine="0"/>
    </w:pPr>
    <w:rPr>
      <w:rFonts w:ascii="Arial" w:eastAsia="標楷體" w:hAnsi="Arial"/>
    </w:rPr>
  </w:style>
  <w:style w:type="paragraph" w:customStyle="1" w:styleId="aff4">
    <w:name w:val="任意形式"/>
    <w:rsid w:val="00224B0A"/>
    <w:rPr>
      <w:rFonts w:ascii="Lucida Grande" w:eastAsia="ヒラギノ角ゴ Pro W3" w:hAnsi="Lucida Grande"/>
      <w:color w:val="000000"/>
      <w:kern w:val="2"/>
      <w:sz w:val="24"/>
    </w:rPr>
  </w:style>
  <w:style w:type="character" w:customStyle="1" w:styleId="ac">
    <w:name w:val="純文字 字元"/>
    <w:aliases w:val="字元 字元 字元,字元 字元 字元 字元 字元 字元 字元 字元 字元, 字元 字元 字元 字元 字元 字元 字元 字元 字元, 字元 字元 字元 字元 字元 字元 字元,字元 字元 字元 字元 字元 字元 字元,純文字1 字元,字元2 字元"/>
    <w:link w:val="ab"/>
    <w:rsid w:val="00224B0A"/>
    <w:rPr>
      <w:rFonts w:ascii="細明體" w:eastAsia="細明體" w:hAnsi="Courier New"/>
      <w:kern w:val="2"/>
      <w:sz w:val="24"/>
    </w:rPr>
  </w:style>
  <w:style w:type="paragraph" w:customStyle="1" w:styleId="71">
    <w:name w:val="樣式7"/>
    <w:basedOn w:val="a1"/>
    <w:rsid w:val="00224B0A"/>
    <w:pPr>
      <w:kinsoku w:val="0"/>
      <w:adjustRightInd w:val="0"/>
      <w:spacing w:beforeLines="0" w:line="360" w:lineRule="exact"/>
      <w:ind w:left="1361" w:hanging="1361"/>
      <w:jc w:val="left"/>
      <w:textAlignment w:val="baseline"/>
    </w:pPr>
    <w:rPr>
      <w:rFonts w:ascii="Arial" w:eastAsia="全真楷書" w:hAnsi="Arial"/>
      <w:spacing w:val="14"/>
      <w:kern w:val="0"/>
      <w:sz w:val="28"/>
      <w:szCs w:val="20"/>
    </w:rPr>
  </w:style>
  <w:style w:type="character" w:customStyle="1" w:styleId="hps">
    <w:name w:val="hps"/>
    <w:rsid w:val="00224B0A"/>
  </w:style>
  <w:style w:type="paragraph" w:styleId="HTML">
    <w:name w:val="HTML Preformatted"/>
    <w:basedOn w:val="a1"/>
    <w:link w:val="HTML0"/>
    <w:unhideWhenUsed/>
    <w:rsid w:val="00224B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Lines="0"/>
      <w:ind w:left="0" w:firstLine="0"/>
      <w:jc w:val="left"/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rsid w:val="00224B0A"/>
    <w:rPr>
      <w:rFonts w:ascii="細明體" w:eastAsia="細明體" w:hAnsi="細明體" w:cs="細明體"/>
      <w:sz w:val="24"/>
      <w:szCs w:val="24"/>
    </w:rPr>
  </w:style>
  <w:style w:type="character" w:customStyle="1" w:styleId="50">
    <w:name w:val="標題 5 字元"/>
    <w:link w:val="5"/>
    <w:rsid w:val="005A2C17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60">
    <w:name w:val="標題 6 字元"/>
    <w:link w:val="6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70">
    <w:name w:val="標題 7 字元"/>
    <w:link w:val="7"/>
    <w:rsid w:val="005A2C17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80">
    <w:name w:val="標題 8 字元"/>
    <w:link w:val="8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90">
    <w:name w:val="標題 9 字元"/>
    <w:link w:val="9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28">
    <w:name w:val="本文縮排 字元2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3">
    <w:name w:val="本文縮排 2 字元"/>
    <w:link w:val="22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34">
    <w:name w:val="本文縮排 3 字元"/>
    <w:link w:val="33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9">
    <w:name w:val="本文 字元2"/>
    <w:rsid w:val="005A2C17"/>
    <w:rPr>
      <w:rFonts w:ascii="標楷體" w:eastAsia="標楷體" w:hAnsi="標楷體"/>
      <w:color w:val="000000"/>
      <w:kern w:val="2"/>
      <w:sz w:val="24"/>
      <w:szCs w:val="24"/>
    </w:rPr>
  </w:style>
  <w:style w:type="character" w:customStyle="1" w:styleId="25">
    <w:name w:val="本文 2 字元"/>
    <w:link w:val="24"/>
    <w:rsid w:val="005A2C17"/>
    <w:rPr>
      <w:rFonts w:eastAsia="標楷體"/>
      <w:kern w:val="2"/>
      <w:sz w:val="24"/>
      <w:szCs w:val="24"/>
    </w:rPr>
  </w:style>
  <w:style w:type="character" w:customStyle="1" w:styleId="af3">
    <w:name w:val="註解方塊文字 字元"/>
    <w:link w:val="af2"/>
    <w:uiPriority w:val="99"/>
    <w:rsid w:val="005A2C17"/>
    <w:rPr>
      <w:rFonts w:ascii="Arial" w:hAnsi="Arial"/>
      <w:kern w:val="2"/>
      <w:sz w:val="18"/>
      <w:szCs w:val="18"/>
    </w:rPr>
  </w:style>
  <w:style w:type="character" w:customStyle="1" w:styleId="afa">
    <w:name w:val="註解主旨 字元"/>
    <w:link w:val="af9"/>
    <w:rsid w:val="005A2C17"/>
    <w:rPr>
      <w:b/>
      <w:bCs/>
      <w:kern w:val="2"/>
      <w:sz w:val="24"/>
      <w:szCs w:val="24"/>
    </w:rPr>
  </w:style>
  <w:style w:type="paragraph" w:customStyle="1" w:styleId="36">
    <w:name w:val="清單段落3"/>
    <w:basedOn w:val="a1"/>
    <w:qFormat/>
    <w:rsid w:val="005A2C17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character" w:customStyle="1" w:styleId="5yl5">
    <w:name w:val="_5yl5"/>
    <w:rsid w:val="005A2C17"/>
  </w:style>
  <w:style w:type="character" w:customStyle="1" w:styleId="110">
    <w:name w:val="標題 1 字元1"/>
    <w:rsid w:val="005A2C17"/>
    <w:rPr>
      <w:rFonts w:eastAsia="標楷體"/>
      <w:b/>
      <w:bCs/>
      <w:kern w:val="2"/>
      <w:sz w:val="28"/>
      <w:szCs w:val="16"/>
    </w:rPr>
  </w:style>
  <w:style w:type="character" w:customStyle="1" w:styleId="210">
    <w:name w:val="標題 2 字元1"/>
    <w:aliases w:val="階層 2 字元1"/>
    <w:rsid w:val="005A2C17"/>
    <w:rPr>
      <w:rFonts w:eastAsia="標楷體"/>
      <w:b/>
      <w:bCs/>
      <w:sz w:val="32"/>
      <w:szCs w:val="32"/>
    </w:rPr>
  </w:style>
  <w:style w:type="character" w:customStyle="1" w:styleId="310">
    <w:name w:val="標題 3 字元1"/>
    <w:rsid w:val="005A2C17"/>
    <w:rPr>
      <w:rFonts w:eastAsia="標楷體"/>
      <w:b/>
      <w:bCs/>
      <w:color w:val="000000"/>
      <w:sz w:val="28"/>
      <w:szCs w:val="28"/>
    </w:rPr>
  </w:style>
  <w:style w:type="character" w:customStyle="1" w:styleId="14">
    <w:name w:val="頁尾 字元1"/>
    <w:rsid w:val="005A2C17"/>
    <w:rPr>
      <w:kern w:val="2"/>
    </w:rPr>
  </w:style>
  <w:style w:type="character" w:customStyle="1" w:styleId="aff5">
    <w:name w:val="本文 字元"/>
    <w:rsid w:val="005A2C17"/>
    <w:rPr>
      <w:rFonts w:ascii="Times New Roman" w:eastAsia="全真楷書" w:hAnsi="Times New Roman" w:cs="Times New Roman"/>
      <w:spacing w:val="2"/>
      <w:sz w:val="20"/>
      <w:szCs w:val="20"/>
    </w:rPr>
  </w:style>
  <w:style w:type="character" w:customStyle="1" w:styleId="15">
    <w:name w:val="本文 字元1"/>
    <w:rsid w:val="005A2C17"/>
    <w:rPr>
      <w:rFonts w:eastAsia="全真楷書"/>
      <w:spacing w:val="2"/>
      <w:kern w:val="2"/>
    </w:rPr>
  </w:style>
  <w:style w:type="character" w:customStyle="1" w:styleId="211">
    <w:name w:val="本文 2 字元1"/>
    <w:rsid w:val="005A2C17"/>
    <w:rPr>
      <w:rFonts w:eastAsia="全真楷書"/>
      <w:spacing w:val="2"/>
      <w:kern w:val="2"/>
    </w:rPr>
  </w:style>
  <w:style w:type="paragraph" w:styleId="37">
    <w:name w:val="Body Text 3"/>
    <w:basedOn w:val="a1"/>
    <w:link w:val="38"/>
    <w:rsid w:val="005A2C17"/>
    <w:pPr>
      <w:spacing w:beforeLines="0" w:line="200" w:lineRule="exact"/>
      <w:ind w:left="0" w:firstLine="0"/>
    </w:pPr>
    <w:rPr>
      <w:rFonts w:eastAsia="全真楷書"/>
      <w:spacing w:val="2"/>
      <w:kern w:val="0"/>
      <w:sz w:val="20"/>
      <w:szCs w:val="20"/>
      <w:lang w:val="x-none" w:eastAsia="x-none"/>
    </w:rPr>
  </w:style>
  <w:style w:type="character" w:customStyle="1" w:styleId="38">
    <w:name w:val="本文 3 字元"/>
    <w:link w:val="37"/>
    <w:rsid w:val="005A2C17"/>
    <w:rPr>
      <w:rFonts w:eastAsia="全真楷書"/>
      <w:spacing w:val="2"/>
      <w:lang w:val="x-none" w:eastAsia="x-none"/>
    </w:rPr>
  </w:style>
  <w:style w:type="character" w:customStyle="1" w:styleId="311">
    <w:name w:val="本文 3 字元1"/>
    <w:rsid w:val="005A2C17"/>
    <w:rPr>
      <w:rFonts w:eastAsia="全真楷書"/>
      <w:spacing w:val="2"/>
      <w:kern w:val="2"/>
    </w:rPr>
  </w:style>
  <w:style w:type="character" w:customStyle="1" w:styleId="aff6">
    <w:name w:val="本文縮排 字元"/>
    <w:uiPriority w:val="99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16">
    <w:name w:val="本文縮排 字元1"/>
    <w:rsid w:val="005A2C17"/>
    <w:rPr>
      <w:rFonts w:eastAsia="華康楷書體W5"/>
      <w:spacing w:val="2"/>
      <w:kern w:val="2"/>
      <w:sz w:val="28"/>
    </w:rPr>
  </w:style>
  <w:style w:type="paragraph" w:customStyle="1" w:styleId="xl35">
    <w:name w:val="xl35"/>
    <w:basedOn w:val="a1"/>
    <w:rsid w:val="005A2C17"/>
    <w:pPr>
      <w:widowControl/>
      <w:pBdr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int="eastAsia"/>
      <w:kern w:val="0"/>
      <w:sz w:val="16"/>
      <w:szCs w:val="16"/>
    </w:rPr>
  </w:style>
  <w:style w:type="paragraph" w:customStyle="1" w:styleId="font9">
    <w:name w:val="font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int="eastAsia"/>
      <w:kern w:val="0"/>
      <w:sz w:val="16"/>
      <w:szCs w:val="16"/>
    </w:rPr>
  </w:style>
  <w:style w:type="paragraph" w:customStyle="1" w:styleId="aff7">
    <w:name w:val="表目錄"/>
    <w:basedOn w:val="af0"/>
    <w:autoRedefine/>
    <w:rsid w:val="005A2C17"/>
    <w:pPr>
      <w:spacing w:beforeLines="0" w:afterLines="50" w:line="240" w:lineRule="exact"/>
      <w:ind w:left="0" w:firstLine="0"/>
      <w:jc w:val="left"/>
    </w:pPr>
    <w:rPr>
      <w:rFonts w:ascii="Arial" w:hAnsi="Arial" w:cs="Arial"/>
      <w:color w:val="auto"/>
      <w:kern w:val="0"/>
      <w:u w:val="single"/>
      <w:lang w:val="x-none" w:eastAsia="x-none"/>
    </w:rPr>
  </w:style>
  <w:style w:type="character" w:customStyle="1" w:styleId="17">
    <w:name w:val="註釋標題 字元1"/>
    <w:rsid w:val="005A2C17"/>
    <w:rPr>
      <w:rFonts w:ascii="Arial" w:hAnsi="Arial" w:cs="Arial"/>
      <w:kern w:val="2"/>
      <w:szCs w:val="24"/>
    </w:rPr>
  </w:style>
  <w:style w:type="paragraph" w:styleId="aff8">
    <w:name w:val="Date"/>
    <w:basedOn w:val="a1"/>
    <w:next w:val="a1"/>
    <w:link w:val="aff9"/>
    <w:rsid w:val="005A2C17"/>
    <w:pPr>
      <w:spacing w:beforeLines="0"/>
      <w:ind w:left="0" w:firstLine="0"/>
      <w:jc w:val="right"/>
    </w:pPr>
    <w:rPr>
      <w:rFonts w:eastAsia="標楷體"/>
      <w:color w:val="FF0000"/>
      <w:spacing w:val="2"/>
      <w:kern w:val="0"/>
      <w:sz w:val="20"/>
      <w:szCs w:val="20"/>
      <w:lang w:val="x-none" w:eastAsia="x-none"/>
    </w:rPr>
  </w:style>
  <w:style w:type="character" w:customStyle="1" w:styleId="aff9">
    <w:name w:val="日期 字元"/>
    <w:link w:val="aff8"/>
    <w:rsid w:val="005A2C17"/>
    <w:rPr>
      <w:rFonts w:eastAsia="標楷體"/>
      <w:color w:val="FF0000"/>
      <w:spacing w:val="2"/>
      <w:lang w:val="x-none" w:eastAsia="x-none"/>
    </w:rPr>
  </w:style>
  <w:style w:type="character" w:customStyle="1" w:styleId="18">
    <w:name w:val="日期 字元1"/>
    <w:rsid w:val="005A2C17"/>
    <w:rPr>
      <w:rFonts w:eastAsia="標楷體"/>
      <w:color w:val="FF0000"/>
      <w:spacing w:val="2"/>
      <w:kern w:val="2"/>
      <w:sz w:val="24"/>
    </w:rPr>
  </w:style>
  <w:style w:type="character" w:customStyle="1" w:styleId="HTML1">
    <w:name w:val="HTML 預設格式 字元1"/>
    <w:rsid w:val="005A2C17"/>
    <w:rPr>
      <w:rFonts w:ascii="Arial Unicode MS" w:eastAsia="Arial Unicode MS" w:hAnsi="Arial Unicode MS" w:cs="Arial Unicode MS"/>
    </w:rPr>
  </w:style>
  <w:style w:type="character" w:customStyle="1" w:styleId="212">
    <w:name w:val="本文縮排 2 字元1"/>
    <w:rsid w:val="005A2C17"/>
    <w:rPr>
      <w:rFonts w:ascii="標楷體" w:eastAsia="標楷體" w:hAnsi="標楷體"/>
      <w:color w:val="666699"/>
      <w:kern w:val="2"/>
      <w:sz w:val="28"/>
    </w:rPr>
  </w:style>
  <w:style w:type="paragraph" w:customStyle="1" w:styleId="affa">
    <w:name w:val="課程標題"/>
    <w:basedOn w:val="a1"/>
    <w:rsid w:val="005A2C17"/>
    <w:pPr>
      <w:keepNext/>
      <w:widowControl/>
      <w:snapToGrid w:val="0"/>
      <w:spacing w:beforeLines="150" w:afterLines="100"/>
      <w:ind w:left="0" w:firstLine="0"/>
      <w:jc w:val="center"/>
    </w:pPr>
    <w:rPr>
      <w:rFonts w:eastAsia="標楷體"/>
      <w:bCs/>
      <w:sz w:val="28"/>
    </w:rPr>
  </w:style>
  <w:style w:type="paragraph" w:customStyle="1" w:styleId="009">
    <w:name w:val="009專業選修"/>
    <w:basedOn w:val="a1"/>
    <w:rsid w:val="005A2C17"/>
    <w:pPr>
      <w:spacing w:beforeLines="0" w:line="280" w:lineRule="exact"/>
      <w:ind w:left="0" w:firstLine="0"/>
      <w:jc w:val="center"/>
    </w:pPr>
    <w:rPr>
      <w:rFonts w:eastAsia="標楷體"/>
      <w:color w:val="000000"/>
      <w:spacing w:val="-10"/>
    </w:rPr>
  </w:style>
  <w:style w:type="paragraph" w:styleId="affb">
    <w:name w:val="table of figures"/>
    <w:basedOn w:val="a1"/>
    <w:next w:val="a1"/>
    <w:rsid w:val="005A2C17"/>
    <w:pPr>
      <w:widowControl/>
      <w:tabs>
        <w:tab w:val="right" w:leader="dot" w:pos="9072"/>
      </w:tabs>
      <w:snapToGrid w:val="0"/>
      <w:spacing w:beforeLines="100"/>
      <w:ind w:left="851" w:rightChars="235" w:right="564" w:hanging="851"/>
      <w:jc w:val="left"/>
    </w:pPr>
    <w:rPr>
      <w:rFonts w:eastAsia="標楷體"/>
      <w:bCs/>
      <w:sz w:val="28"/>
      <w:szCs w:val="28"/>
    </w:rPr>
  </w:style>
  <w:style w:type="paragraph" w:customStyle="1" w:styleId="affc">
    <w:name w:val="表"/>
    <w:basedOn w:val="affb"/>
    <w:rsid w:val="005A2C17"/>
    <w:pPr>
      <w:keepNext/>
      <w:tabs>
        <w:tab w:val="clear" w:pos="9072"/>
      </w:tabs>
      <w:spacing w:line="360" w:lineRule="auto"/>
      <w:ind w:rightChars="0" w:right="0" w:firstLine="0"/>
      <w:jc w:val="center"/>
    </w:pPr>
    <w:rPr>
      <w:b/>
      <w:snapToGrid w:val="0"/>
      <w:kern w:val="0"/>
    </w:rPr>
  </w:style>
  <w:style w:type="paragraph" w:customStyle="1" w:styleId="affd">
    <w:name w:val="圖"/>
    <w:basedOn w:val="affb"/>
    <w:next w:val="a1"/>
    <w:rsid w:val="005A2C17"/>
    <w:pPr>
      <w:spacing w:after="240"/>
      <w:ind w:left="482" w:hanging="482"/>
      <w:jc w:val="center"/>
    </w:pPr>
  </w:style>
  <w:style w:type="paragraph" w:styleId="19">
    <w:name w:val="toc 1"/>
    <w:basedOn w:val="a1"/>
    <w:next w:val="a1"/>
    <w:autoRedefine/>
    <w:uiPriority w:val="39"/>
    <w:qFormat/>
    <w:rsid w:val="005A2C17"/>
    <w:pPr>
      <w:tabs>
        <w:tab w:val="right" w:leader="dot" w:pos="9072"/>
      </w:tabs>
      <w:snapToGrid w:val="0"/>
      <w:spacing w:before="120"/>
      <w:ind w:leftChars="200" w:left="1200" w:rightChars="100" w:right="240" w:hanging="720"/>
      <w:outlineLvl w:val="0"/>
    </w:pPr>
    <w:rPr>
      <w:rFonts w:ascii="標楷體" w:eastAsia="標楷體" w:hAnsi="標楷體"/>
      <w:b/>
      <w:bCs/>
      <w:noProof/>
      <w:color w:val="FF0000"/>
    </w:rPr>
  </w:style>
  <w:style w:type="paragraph" w:styleId="2a">
    <w:name w:val="toc 2"/>
    <w:basedOn w:val="a1"/>
    <w:next w:val="a1"/>
    <w:autoRedefine/>
    <w:uiPriority w:val="39"/>
    <w:qFormat/>
    <w:rsid w:val="005A2C17"/>
    <w:pPr>
      <w:widowControl/>
      <w:tabs>
        <w:tab w:val="right" w:leader="dot" w:pos="9060"/>
      </w:tabs>
      <w:snapToGrid w:val="0"/>
      <w:spacing w:beforeLines="30"/>
      <w:ind w:leftChars="265" w:left="636" w:firstLine="0"/>
    </w:pPr>
    <w:rPr>
      <w:rFonts w:eastAsia="標楷體"/>
      <w:noProof/>
      <w:szCs w:val="26"/>
    </w:rPr>
  </w:style>
  <w:style w:type="paragraph" w:styleId="39">
    <w:name w:val="toc 3"/>
    <w:basedOn w:val="19"/>
    <w:next w:val="a1"/>
    <w:autoRedefine/>
    <w:uiPriority w:val="39"/>
    <w:qFormat/>
    <w:rsid w:val="005A2C17"/>
    <w:pPr>
      <w:tabs>
        <w:tab w:val="clear" w:pos="9072"/>
        <w:tab w:val="right" w:leader="dot" w:pos="8302"/>
      </w:tabs>
      <w:ind w:firstLine="720"/>
    </w:pPr>
  </w:style>
  <w:style w:type="paragraph" w:styleId="41">
    <w:name w:val="toc 4"/>
    <w:basedOn w:val="a1"/>
    <w:next w:val="a1"/>
    <w:autoRedefine/>
    <w:uiPriority w:val="39"/>
    <w:rsid w:val="005A2C17"/>
    <w:pPr>
      <w:widowControl/>
      <w:snapToGrid w:val="0"/>
      <w:spacing w:beforeLines="0"/>
      <w:ind w:leftChars="600" w:left="1440" w:firstLine="0"/>
    </w:pPr>
    <w:rPr>
      <w:rFonts w:eastAsia="標楷體"/>
    </w:rPr>
  </w:style>
  <w:style w:type="paragraph" w:styleId="51">
    <w:name w:val="toc 5"/>
    <w:basedOn w:val="a1"/>
    <w:next w:val="a1"/>
    <w:autoRedefine/>
    <w:uiPriority w:val="39"/>
    <w:rsid w:val="005A2C17"/>
    <w:pPr>
      <w:widowControl/>
      <w:snapToGrid w:val="0"/>
      <w:spacing w:beforeLines="0"/>
      <w:ind w:leftChars="800" w:left="1920" w:firstLine="0"/>
    </w:pPr>
    <w:rPr>
      <w:rFonts w:eastAsia="標楷體"/>
    </w:rPr>
  </w:style>
  <w:style w:type="paragraph" w:styleId="61">
    <w:name w:val="toc 6"/>
    <w:basedOn w:val="a1"/>
    <w:next w:val="a1"/>
    <w:autoRedefine/>
    <w:uiPriority w:val="39"/>
    <w:rsid w:val="005A2C17"/>
    <w:pPr>
      <w:widowControl/>
      <w:snapToGrid w:val="0"/>
      <w:spacing w:beforeLines="0"/>
      <w:ind w:leftChars="1000" w:left="2400" w:firstLine="0"/>
    </w:pPr>
    <w:rPr>
      <w:rFonts w:eastAsia="標楷體"/>
    </w:rPr>
  </w:style>
  <w:style w:type="paragraph" w:styleId="72">
    <w:name w:val="toc 7"/>
    <w:basedOn w:val="a1"/>
    <w:next w:val="a1"/>
    <w:autoRedefine/>
    <w:uiPriority w:val="39"/>
    <w:rsid w:val="005A2C17"/>
    <w:pPr>
      <w:widowControl/>
      <w:snapToGrid w:val="0"/>
      <w:spacing w:beforeLines="0"/>
      <w:ind w:leftChars="1200" w:left="2880" w:firstLine="0"/>
    </w:pPr>
    <w:rPr>
      <w:rFonts w:eastAsia="標楷體"/>
    </w:rPr>
  </w:style>
  <w:style w:type="paragraph" w:styleId="81">
    <w:name w:val="toc 8"/>
    <w:basedOn w:val="a1"/>
    <w:next w:val="a1"/>
    <w:autoRedefine/>
    <w:uiPriority w:val="39"/>
    <w:rsid w:val="005A2C17"/>
    <w:pPr>
      <w:widowControl/>
      <w:snapToGrid w:val="0"/>
      <w:spacing w:beforeLines="0"/>
      <w:ind w:leftChars="1400" w:left="3360" w:firstLine="0"/>
    </w:pPr>
    <w:rPr>
      <w:rFonts w:eastAsia="標楷體"/>
    </w:rPr>
  </w:style>
  <w:style w:type="paragraph" w:styleId="91">
    <w:name w:val="toc 9"/>
    <w:basedOn w:val="a1"/>
    <w:next w:val="a1"/>
    <w:autoRedefine/>
    <w:uiPriority w:val="39"/>
    <w:rsid w:val="005A2C17"/>
    <w:pPr>
      <w:widowControl/>
      <w:snapToGrid w:val="0"/>
      <w:spacing w:beforeLines="0"/>
      <w:ind w:leftChars="1600" w:left="3840" w:firstLine="0"/>
    </w:pPr>
    <w:rPr>
      <w:rFonts w:eastAsia="標楷體"/>
    </w:rPr>
  </w:style>
  <w:style w:type="paragraph" w:styleId="1a">
    <w:name w:val="index 1"/>
    <w:basedOn w:val="a1"/>
    <w:next w:val="a1"/>
    <w:autoRedefine/>
    <w:rsid w:val="005A2C17"/>
    <w:pPr>
      <w:widowControl/>
      <w:snapToGrid w:val="0"/>
      <w:spacing w:beforeLines="30" w:line="240" w:lineRule="atLeast"/>
      <w:ind w:left="0" w:firstLine="0"/>
    </w:pPr>
    <w:rPr>
      <w:rFonts w:ascii="標楷體" w:eastAsia="標楷體"/>
      <w:color w:val="000000"/>
      <w:szCs w:val="28"/>
    </w:rPr>
  </w:style>
  <w:style w:type="character" w:styleId="HTML2">
    <w:name w:val="HTML Acronym"/>
    <w:rsid w:val="005A2C17"/>
  </w:style>
  <w:style w:type="paragraph" w:styleId="HTML3">
    <w:name w:val="HTML Address"/>
    <w:basedOn w:val="a1"/>
    <w:link w:val="HTML4"/>
    <w:rsid w:val="005A2C17"/>
    <w:pPr>
      <w:widowControl/>
      <w:snapToGrid w:val="0"/>
      <w:spacing w:beforeLines="0"/>
      <w:ind w:left="0" w:firstLine="0"/>
    </w:pPr>
    <w:rPr>
      <w:rFonts w:eastAsia="標楷體"/>
      <w:i/>
      <w:iCs/>
      <w:kern w:val="0"/>
      <w:sz w:val="20"/>
      <w:lang w:val="x-none" w:eastAsia="x-none"/>
    </w:rPr>
  </w:style>
  <w:style w:type="character" w:customStyle="1" w:styleId="HTML4">
    <w:name w:val="HTML 位址 字元"/>
    <w:link w:val="HTML3"/>
    <w:rsid w:val="005A2C17"/>
    <w:rPr>
      <w:rFonts w:eastAsia="標楷體"/>
      <w:i/>
      <w:iCs/>
      <w:szCs w:val="24"/>
      <w:lang w:val="x-none" w:eastAsia="x-none"/>
    </w:rPr>
  </w:style>
  <w:style w:type="character" w:styleId="HTML5">
    <w:name w:val="HTML Cite"/>
    <w:rsid w:val="005A2C17"/>
    <w:rPr>
      <w:i/>
      <w:iCs/>
    </w:rPr>
  </w:style>
  <w:style w:type="character" w:styleId="HTML6">
    <w:name w:val="HTML Code"/>
    <w:rsid w:val="005A2C17"/>
    <w:rPr>
      <w:rFonts w:ascii="Courier New" w:hAnsi="Courier New" w:cs="Courier New"/>
      <w:sz w:val="20"/>
      <w:szCs w:val="20"/>
    </w:rPr>
  </w:style>
  <w:style w:type="character" w:styleId="HTML7">
    <w:name w:val="HTML Definition"/>
    <w:rsid w:val="005A2C17"/>
    <w:rPr>
      <w:i/>
      <w:iCs/>
    </w:rPr>
  </w:style>
  <w:style w:type="character" w:styleId="HTML8">
    <w:name w:val="HTML Keyboard"/>
    <w:rsid w:val="005A2C17"/>
    <w:rPr>
      <w:rFonts w:ascii="Courier New" w:hAnsi="Courier New" w:cs="Courier New"/>
      <w:sz w:val="20"/>
      <w:szCs w:val="20"/>
    </w:rPr>
  </w:style>
  <w:style w:type="character" w:styleId="HTML9">
    <w:name w:val="HTML Sample"/>
    <w:rsid w:val="005A2C17"/>
    <w:rPr>
      <w:rFonts w:ascii="Courier New" w:hAnsi="Courier New" w:cs="Courier New"/>
    </w:rPr>
  </w:style>
  <w:style w:type="character" w:styleId="HTMLa">
    <w:name w:val="HTML Typewriter"/>
    <w:rsid w:val="005A2C17"/>
    <w:rPr>
      <w:rFonts w:ascii="Courier New" w:hAnsi="Courier New" w:cs="Courier New"/>
      <w:sz w:val="20"/>
      <w:szCs w:val="20"/>
    </w:rPr>
  </w:style>
  <w:style w:type="character" w:styleId="HTMLb">
    <w:name w:val="HTML Variable"/>
    <w:rsid w:val="005A2C17"/>
    <w:rPr>
      <w:i/>
      <w:iCs/>
    </w:rPr>
  </w:style>
  <w:style w:type="paragraph" w:styleId="affe">
    <w:name w:val="Normal Indent"/>
    <w:basedOn w:val="a1"/>
    <w:rsid w:val="005A2C17"/>
    <w:pPr>
      <w:widowControl/>
      <w:snapToGrid w:val="0"/>
      <w:spacing w:beforeLines="0"/>
      <w:ind w:leftChars="200" w:left="480" w:firstLine="0"/>
    </w:pPr>
    <w:rPr>
      <w:rFonts w:eastAsia="標楷體"/>
    </w:rPr>
  </w:style>
  <w:style w:type="paragraph" w:styleId="afff">
    <w:name w:val="Body Text First Indent"/>
    <w:basedOn w:val="af0"/>
    <w:link w:val="afff0"/>
    <w:rsid w:val="005A2C17"/>
    <w:pPr>
      <w:widowControl/>
      <w:snapToGrid w:val="0"/>
      <w:spacing w:beforeLines="0" w:after="120"/>
      <w:ind w:left="0" w:firstLineChars="100" w:firstLine="210"/>
    </w:pPr>
    <w:rPr>
      <w:rFonts w:ascii="Times New Roman" w:hAnsi="Times New Roman"/>
      <w:color w:val="auto"/>
      <w:spacing w:val="2"/>
      <w:kern w:val="0"/>
      <w:sz w:val="20"/>
      <w:lang w:val="x-none" w:eastAsia="x-none"/>
    </w:rPr>
  </w:style>
  <w:style w:type="character" w:customStyle="1" w:styleId="35">
    <w:name w:val="本文 字元3"/>
    <w:link w:val="af0"/>
    <w:rsid w:val="005A2C17"/>
    <w:rPr>
      <w:rFonts w:ascii="標楷體" w:eastAsia="標楷體" w:hAnsi="標楷體"/>
      <w:color w:val="000000"/>
      <w:kern w:val="2"/>
      <w:sz w:val="24"/>
      <w:szCs w:val="24"/>
    </w:rPr>
  </w:style>
  <w:style w:type="character" w:customStyle="1" w:styleId="afff0">
    <w:name w:val="本文第一層縮排 字元"/>
    <w:link w:val="afff"/>
    <w:rsid w:val="005A2C17"/>
    <w:rPr>
      <w:rFonts w:ascii="標楷體" w:eastAsia="標楷體" w:hAnsi="標楷體"/>
      <w:color w:val="000000"/>
      <w:spacing w:val="2"/>
      <w:kern w:val="2"/>
      <w:sz w:val="24"/>
      <w:szCs w:val="24"/>
      <w:lang w:val="x-none" w:eastAsia="x-none"/>
    </w:rPr>
  </w:style>
  <w:style w:type="paragraph" w:styleId="2b">
    <w:name w:val="Body Text First Indent 2"/>
    <w:basedOn w:val="a5"/>
    <w:link w:val="2c"/>
    <w:rsid w:val="005A2C17"/>
    <w:pPr>
      <w:widowControl/>
      <w:spacing w:beforeLines="0" w:after="120" w:line="240" w:lineRule="auto"/>
      <w:ind w:leftChars="200" w:left="480" w:firstLineChars="100" w:firstLine="210"/>
    </w:pPr>
    <w:rPr>
      <w:rFonts w:ascii="Times New Roman" w:hAnsi="Times New Roman"/>
      <w:spacing w:val="2"/>
      <w:kern w:val="0"/>
      <w:lang w:val="x-none" w:eastAsia="x-none"/>
    </w:rPr>
  </w:style>
  <w:style w:type="character" w:customStyle="1" w:styleId="32">
    <w:name w:val="本文縮排 字元3"/>
    <w:link w:val="a5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c">
    <w:name w:val="本文第一層縮排 2 字元"/>
    <w:link w:val="2b"/>
    <w:rsid w:val="005A2C17"/>
    <w:rPr>
      <w:rFonts w:ascii="標楷體" w:eastAsia="標楷體" w:hAnsi="標楷體"/>
      <w:spacing w:val="2"/>
      <w:kern w:val="2"/>
      <w:sz w:val="28"/>
      <w:szCs w:val="24"/>
      <w:lang w:val="x-none" w:eastAsia="x-none"/>
    </w:rPr>
  </w:style>
  <w:style w:type="paragraph" w:styleId="afff1">
    <w:name w:val="envelope address"/>
    <w:basedOn w:val="a1"/>
    <w:rsid w:val="005A2C17"/>
    <w:pPr>
      <w:framePr w:w="7920" w:h="1980" w:hRule="exact" w:hSpace="180" w:wrap="auto" w:hAnchor="page" w:xAlign="center" w:yAlign="bottom"/>
      <w:widowControl/>
      <w:snapToGrid w:val="0"/>
      <w:spacing w:beforeLines="0"/>
      <w:ind w:leftChars="1200" w:left="100" w:firstLine="0"/>
    </w:pPr>
    <w:rPr>
      <w:rFonts w:ascii="Arial" w:eastAsia="標楷體" w:hAnsi="Arial" w:cs="Arial"/>
    </w:rPr>
  </w:style>
  <w:style w:type="character" w:styleId="afff2">
    <w:name w:val="line number"/>
    <w:rsid w:val="005A2C17"/>
  </w:style>
  <w:style w:type="paragraph" w:styleId="afff3">
    <w:name w:val="Message Header"/>
    <w:basedOn w:val="a1"/>
    <w:link w:val="afff4"/>
    <w:rsid w:val="005A2C17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napToGrid w:val="0"/>
      <w:spacing w:beforeLines="0"/>
      <w:ind w:leftChars="400" w:left="1080" w:hangingChars="400" w:hanging="1080"/>
    </w:pPr>
    <w:rPr>
      <w:rFonts w:ascii="Arial" w:eastAsia="標楷體" w:hAnsi="Arial"/>
      <w:kern w:val="0"/>
      <w:sz w:val="20"/>
      <w:lang w:val="x-none" w:eastAsia="x-none"/>
    </w:rPr>
  </w:style>
  <w:style w:type="character" w:customStyle="1" w:styleId="afff4">
    <w:name w:val="訊息欄位名稱 字元"/>
    <w:link w:val="afff3"/>
    <w:rsid w:val="005A2C17"/>
    <w:rPr>
      <w:rFonts w:ascii="Arial" w:eastAsia="標楷體" w:hAnsi="Arial"/>
      <w:szCs w:val="24"/>
      <w:shd w:val="pct20" w:color="auto" w:fill="auto"/>
      <w:lang w:val="x-none" w:eastAsia="x-none"/>
    </w:rPr>
  </w:style>
  <w:style w:type="paragraph" w:styleId="afff5">
    <w:name w:val="Subtitle"/>
    <w:basedOn w:val="a1"/>
    <w:link w:val="afff6"/>
    <w:qFormat/>
    <w:rsid w:val="005A2C17"/>
    <w:pPr>
      <w:widowControl/>
      <w:snapToGrid w:val="0"/>
      <w:spacing w:beforeLines="0" w:after="60"/>
      <w:ind w:left="0" w:firstLine="0"/>
      <w:jc w:val="center"/>
      <w:outlineLvl w:val="1"/>
    </w:pPr>
    <w:rPr>
      <w:rFonts w:ascii="Arial" w:hAnsi="Arial"/>
      <w:i/>
      <w:iCs/>
      <w:kern w:val="0"/>
      <w:sz w:val="20"/>
      <w:lang w:val="x-none" w:eastAsia="x-none"/>
    </w:rPr>
  </w:style>
  <w:style w:type="character" w:customStyle="1" w:styleId="afff6">
    <w:name w:val="副標題 字元"/>
    <w:link w:val="afff5"/>
    <w:rsid w:val="005A2C17"/>
    <w:rPr>
      <w:rFonts w:ascii="Arial" w:hAnsi="Arial"/>
      <w:i/>
      <w:iCs/>
      <w:szCs w:val="24"/>
      <w:lang w:val="x-none" w:eastAsia="x-none"/>
    </w:rPr>
  </w:style>
  <w:style w:type="paragraph" w:styleId="afff7">
    <w:name w:val="Salutation"/>
    <w:basedOn w:val="a1"/>
    <w:next w:val="a1"/>
    <w:link w:val="afff8"/>
    <w:rsid w:val="005A2C17"/>
    <w:pPr>
      <w:widowControl/>
      <w:snapToGrid w:val="0"/>
      <w:spacing w:beforeLines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8">
    <w:name w:val="問候 字元"/>
    <w:link w:val="afff7"/>
    <w:rsid w:val="005A2C17"/>
    <w:rPr>
      <w:rFonts w:eastAsia="標楷體"/>
      <w:szCs w:val="24"/>
      <w:lang w:val="x-none" w:eastAsia="x-none"/>
    </w:rPr>
  </w:style>
  <w:style w:type="paragraph" w:styleId="afff9">
    <w:name w:val="envelope return"/>
    <w:basedOn w:val="a1"/>
    <w:rsid w:val="005A2C17"/>
    <w:pPr>
      <w:widowControl/>
      <w:snapToGrid w:val="0"/>
      <w:spacing w:beforeLines="0"/>
      <w:ind w:left="0" w:firstLine="0"/>
    </w:pPr>
    <w:rPr>
      <w:rFonts w:ascii="Arial" w:eastAsia="標楷體" w:hAnsi="Arial" w:cs="Arial"/>
    </w:rPr>
  </w:style>
  <w:style w:type="character" w:styleId="afffa">
    <w:name w:val="Emphasis"/>
    <w:qFormat/>
    <w:rsid w:val="005A2C17"/>
    <w:rPr>
      <w:i/>
      <w:iCs/>
    </w:rPr>
  </w:style>
  <w:style w:type="paragraph" w:styleId="afffb">
    <w:name w:val="List Continue"/>
    <w:basedOn w:val="a1"/>
    <w:rsid w:val="005A2C17"/>
    <w:pPr>
      <w:widowControl/>
      <w:snapToGrid w:val="0"/>
      <w:spacing w:beforeLines="0" w:after="120"/>
      <w:ind w:leftChars="200" w:left="480" w:firstLine="0"/>
    </w:pPr>
    <w:rPr>
      <w:rFonts w:eastAsia="標楷體"/>
    </w:rPr>
  </w:style>
  <w:style w:type="paragraph" w:styleId="2d">
    <w:name w:val="List Continue 2"/>
    <w:basedOn w:val="a1"/>
    <w:rsid w:val="005A2C17"/>
    <w:pPr>
      <w:widowControl/>
      <w:snapToGrid w:val="0"/>
      <w:spacing w:beforeLines="0" w:after="120"/>
      <w:ind w:leftChars="400" w:left="960" w:firstLine="0"/>
    </w:pPr>
    <w:rPr>
      <w:rFonts w:eastAsia="標楷體"/>
    </w:rPr>
  </w:style>
  <w:style w:type="paragraph" w:styleId="3a">
    <w:name w:val="List Continue 3"/>
    <w:basedOn w:val="a1"/>
    <w:rsid w:val="005A2C17"/>
    <w:pPr>
      <w:widowControl/>
      <w:snapToGrid w:val="0"/>
      <w:spacing w:beforeLines="0" w:after="120"/>
      <w:ind w:leftChars="600" w:left="1440" w:firstLine="0"/>
    </w:pPr>
    <w:rPr>
      <w:rFonts w:eastAsia="標楷體"/>
    </w:rPr>
  </w:style>
  <w:style w:type="paragraph" w:styleId="42">
    <w:name w:val="List Continue 4"/>
    <w:basedOn w:val="a1"/>
    <w:rsid w:val="005A2C17"/>
    <w:pPr>
      <w:widowControl/>
      <w:snapToGrid w:val="0"/>
      <w:spacing w:beforeLines="0" w:after="120"/>
      <w:ind w:leftChars="800" w:left="1920" w:firstLine="0"/>
    </w:pPr>
    <w:rPr>
      <w:rFonts w:eastAsia="標楷體"/>
    </w:rPr>
  </w:style>
  <w:style w:type="paragraph" w:styleId="52">
    <w:name w:val="List Continue 5"/>
    <w:basedOn w:val="a1"/>
    <w:rsid w:val="005A2C17"/>
    <w:pPr>
      <w:widowControl/>
      <w:snapToGrid w:val="0"/>
      <w:spacing w:beforeLines="0" w:after="120"/>
      <w:ind w:leftChars="1000" w:left="2400" w:firstLine="0"/>
    </w:pPr>
    <w:rPr>
      <w:rFonts w:eastAsia="標楷體"/>
    </w:rPr>
  </w:style>
  <w:style w:type="paragraph" w:styleId="afffc">
    <w:name w:val="List"/>
    <w:basedOn w:val="a1"/>
    <w:rsid w:val="005A2C17"/>
    <w:pPr>
      <w:widowControl/>
      <w:snapToGrid w:val="0"/>
      <w:spacing w:beforeLines="0"/>
      <w:ind w:leftChars="200" w:left="100" w:hangingChars="200" w:hanging="200"/>
    </w:pPr>
    <w:rPr>
      <w:rFonts w:eastAsia="標楷體"/>
    </w:rPr>
  </w:style>
  <w:style w:type="paragraph" w:styleId="2e">
    <w:name w:val="List 2"/>
    <w:basedOn w:val="a1"/>
    <w:rsid w:val="005A2C17"/>
    <w:pPr>
      <w:widowControl/>
      <w:snapToGrid w:val="0"/>
      <w:spacing w:beforeLines="0"/>
      <w:ind w:leftChars="400" w:left="100" w:hangingChars="200" w:hanging="200"/>
    </w:pPr>
    <w:rPr>
      <w:rFonts w:eastAsia="標楷體"/>
    </w:rPr>
  </w:style>
  <w:style w:type="paragraph" w:styleId="3b">
    <w:name w:val="List 3"/>
    <w:basedOn w:val="a1"/>
    <w:rsid w:val="005A2C17"/>
    <w:pPr>
      <w:widowControl/>
      <w:snapToGrid w:val="0"/>
      <w:spacing w:beforeLines="0"/>
      <w:ind w:leftChars="600" w:left="100" w:hangingChars="200" w:hanging="200"/>
    </w:pPr>
    <w:rPr>
      <w:rFonts w:eastAsia="標楷體"/>
    </w:rPr>
  </w:style>
  <w:style w:type="paragraph" w:styleId="43">
    <w:name w:val="List 4"/>
    <w:basedOn w:val="a1"/>
    <w:rsid w:val="005A2C17"/>
    <w:pPr>
      <w:widowControl/>
      <w:snapToGrid w:val="0"/>
      <w:spacing w:beforeLines="0"/>
      <w:ind w:leftChars="800" w:left="100" w:hangingChars="200" w:hanging="200"/>
    </w:pPr>
    <w:rPr>
      <w:rFonts w:eastAsia="標楷體"/>
    </w:rPr>
  </w:style>
  <w:style w:type="paragraph" w:styleId="53">
    <w:name w:val="List 5"/>
    <w:basedOn w:val="a1"/>
    <w:rsid w:val="005A2C17"/>
    <w:pPr>
      <w:widowControl/>
      <w:snapToGrid w:val="0"/>
      <w:spacing w:beforeLines="0"/>
      <w:ind w:leftChars="1000" w:left="100" w:hangingChars="200" w:hanging="200"/>
    </w:pPr>
    <w:rPr>
      <w:rFonts w:eastAsia="標楷體"/>
    </w:rPr>
  </w:style>
  <w:style w:type="paragraph" w:styleId="afffd">
    <w:name w:val="List Number"/>
    <w:basedOn w:val="a1"/>
    <w:rsid w:val="005A2C17"/>
    <w:pPr>
      <w:widowControl/>
      <w:tabs>
        <w:tab w:val="num" w:pos="360"/>
      </w:tabs>
      <w:snapToGrid w:val="0"/>
      <w:spacing w:beforeLines="0"/>
      <w:ind w:left="360" w:hanging="360"/>
    </w:pPr>
    <w:rPr>
      <w:rFonts w:eastAsia="標楷體"/>
    </w:rPr>
  </w:style>
  <w:style w:type="paragraph" w:styleId="2f">
    <w:name w:val="List Number 2"/>
    <w:basedOn w:val="a1"/>
    <w:rsid w:val="005A2C17"/>
    <w:pPr>
      <w:widowControl/>
      <w:tabs>
        <w:tab w:val="num" w:pos="840"/>
      </w:tabs>
      <w:snapToGrid w:val="0"/>
      <w:spacing w:beforeLines="0"/>
      <w:ind w:left="840" w:hanging="360"/>
    </w:pPr>
    <w:rPr>
      <w:rFonts w:eastAsia="標楷體"/>
    </w:rPr>
  </w:style>
  <w:style w:type="paragraph" w:styleId="3c">
    <w:name w:val="List Number 3"/>
    <w:basedOn w:val="a1"/>
    <w:rsid w:val="005A2C17"/>
    <w:pPr>
      <w:widowControl/>
      <w:tabs>
        <w:tab w:val="num" w:pos="1320"/>
      </w:tabs>
      <w:snapToGrid w:val="0"/>
      <w:spacing w:beforeLines="0"/>
      <w:ind w:left="1320" w:hanging="360"/>
    </w:pPr>
    <w:rPr>
      <w:rFonts w:eastAsia="標楷體"/>
    </w:rPr>
  </w:style>
  <w:style w:type="paragraph" w:styleId="44">
    <w:name w:val="List Number 4"/>
    <w:basedOn w:val="a1"/>
    <w:rsid w:val="005A2C17"/>
    <w:pPr>
      <w:widowControl/>
      <w:tabs>
        <w:tab w:val="num" w:pos="1800"/>
      </w:tabs>
      <w:snapToGrid w:val="0"/>
      <w:spacing w:beforeLines="0"/>
      <w:ind w:left="1800" w:hanging="360"/>
    </w:pPr>
    <w:rPr>
      <w:rFonts w:eastAsia="標楷體"/>
    </w:rPr>
  </w:style>
  <w:style w:type="paragraph" w:styleId="54">
    <w:name w:val="List Number 5"/>
    <w:basedOn w:val="a1"/>
    <w:rsid w:val="005A2C17"/>
    <w:pPr>
      <w:widowControl/>
      <w:tabs>
        <w:tab w:val="num" w:pos="2280"/>
      </w:tabs>
      <w:snapToGrid w:val="0"/>
      <w:spacing w:beforeLines="0"/>
      <w:ind w:left="2280" w:hanging="360"/>
    </w:pPr>
    <w:rPr>
      <w:rFonts w:eastAsia="標楷體"/>
    </w:rPr>
  </w:style>
  <w:style w:type="paragraph" w:styleId="2f0">
    <w:name w:val="List Bullet 2"/>
    <w:basedOn w:val="a1"/>
    <w:rsid w:val="005A2C17"/>
    <w:pPr>
      <w:widowControl/>
      <w:tabs>
        <w:tab w:val="num" w:pos="840"/>
      </w:tabs>
      <w:snapToGrid w:val="0"/>
      <w:spacing w:beforeLines="0"/>
      <w:ind w:left="840" w:hanging="360"/>
    </w:pPr>
    <w:rPr>
      <w:rFonts w:eastAsia="標楷體"/>
    </w:rPr>
  </w:style>
  <w:style w:type="paragraph" w:styleId="3d">
    <w:name w:val="List Bullet 3"/>
    <w:basedOn w:val="a1"/>
    <w:rsid w:val="005A2C17"/>
    <w:pPr>
      <w:widowControl/>
      <w:tabs>
        <w:tab w:val="num" w:pos="1320"/>
      </w:tabs>
      <w:snapToGrid w:val="0"/>
      <w:spacing w:beforeLines="0"/>
      <w:ind w:left="1320" w:hanging="360"/>
    </w:pPr>
    <w:rPr>
      <w:rFonts w:eastAsia="標楷體"/>
    </w:rPr>
  </w:style>
  <w:style w:type="paragraph" w:styleId="45">
    <w:name w:val="List Bullet 4"/>
    <w:basedOn w:val="a1"/>
    <w:rsid w:val="005A2C17"/>
    <w:pPr>
      <w:widowControl/>
      <w:tabs>
        <w:tab w:val="num" w:pos="1800"/>
      </w:tabs>
      <w:snapToGrid w:val="0"/>
      <w:spacing w:beforeLines="0"/>
      <w:ind w:left="1800" w:hanging="360"/>
    </w:pPr>
    <w:rPr>
      <w:rFonts w:eastAsia="標楷體"/>
    </w:rPr>
  </w:style>
  <w:style w:type="paragraph" w:styleId="55">
    <w:name w:val="List Bullet 5"/>
    <w:basedOn w:val="a1"/>
    <w:rsid w:val="005A2C17"/>
    <w:pPr>
      <w:widowControl/>
      <w:tabs>
        <w:tab w:val="num" w:pos="2280"/>
      </w:tabs>
      <w:snapToGrid w:val="0"/>
      <w:spacing w:beforeLines="0"/>
      <w:ind w:left="2280" w:hanging="360"/>
    </w:pPr>
    <w:rPr>
      <w:rFonts w:eastAsia="標楷體"/>
    </w:rPr>
  </w:style>
  <w:style w:type="paragraph" w:styleId="afffe">
    <w:name w:val="E-mail Signature"/>
    <w:basedOn w:val="a1"/>
    <w:link w:val="affff"/>
    <w:rsid w:val="005A2C17"/>
    <w:pPr>
      <w:widowControl/>
      <w:snapToGrid w:val="0"/>
      <w:spacing w:beforeLines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f">
    <w:name w:val="電子郵件簽名 字元"/>
    <w:link w:val="afffe"/>
    <w:rsid w:val="005A2C17"/>
    <w:rPr>
      <w:rFonts w:eastAsia="標楷體"/>
      <w:szCs w:val="24"/>
      <w:lang w:val="x-none" w:eastAsia="x-none"/>
    </w:rPr>
  </w:style>
  <w:style w:type="paragraph" w:styleId="affff0">
    <w:name w:val="Signature"/>
    <w:basedOn w:val="a1"/>
    <w:link w:val="affff1"/>
    <w:rsid w:val="005A2C17"/>
    <w:pPr>
      <w:widowControl/>
      <w:snapToGrid w:val="0"/>
      <w:spacing w:beforeLines="0"/>
      <w:ind w:leftChars="1800" w:left="100" w:firstLine="0"/>
    </w:pPr>
    <w:rPr>
      <w:rFonts w:eastAsia="標楷體"/>
      <w:kern w:val="0"/>
      <w:sz w:val="20"/>
      <w:lang w:val="x-none" w:eastAsia="x-none"/>
    </w:rPr>
  </w:style>
  <w:style w:type="character" w:customStyle="1" w:styleId="affff1">
    <w:name w:val="簽名 字元"/>
    <w:link w:val="affff0"/>
    <w:rsid w:val="005A2C17"/>
    <w:rPr>
      <w:rFonts w:eastAsia="標楷體"/>
      <w:szCs w:val="24"/>
      <w:lang w:val="x-none" w:eastAsia="x-none"/>
    </w:rPr>
  </w:style>
  <w:style w:type="character" w:customStyle="1" w:styleId="130">
    <w:name w:val="字元 字元13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0">
    <w:name w:val="字元 字元12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affff2">
    <w:name w:val="內文編號"/>
    <w:basedOn w:val="a1"/>
    <w:rsid w:val="005A2C17"/>
    <w:pPr>
      <w:widowControl/>
      <w:snapToGrid w:val="0"/>
      <w:spacing w:beforeLines="0"/>
      <w:ind w:left="624" w:rightChars="42" w:right="101" w:firstLine="0"/>
      <w:jc w:val="left"/>
    </w:pPr>
    <w:rPr>
      <w:rFonts w:eastAsia="標楷體" w:cs="Arial"/>
      <w:kern w:val="0"/>
    </w:rPr>
  </w:style>
  <w:style w:type="character" w:customStyle="1" w:styleId="affff3">
    <w:name w:val="內文編號 字元"/>
    <w:rsid w:val="005A2C17"/>
    <w:rPr>
      <w:rFonts w:eastAsia="標楷體" w:cs="Arial"/>
      <w:sz w:val="24"/>
      <w:szCs w:val="24"/>
      <w:lang w:val="en-US" w:eastAsia="zh-TW" w:bidi="ar-SA"/>
    </w:rPr>
  </w:style>
  <w:style w:type="paragraph" w:customStyle="1" w:styleId="1b">
    <w:name w:val="內文1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xl27">
    <w:name w:val="xl27"/>
    <w:basedOn w:val="a1"/>
    <w:rsid w:val="005A2C17"/>
    <w:pPr>
      <w:widowControl/>
      <w:pBdr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標楷體" w:eastAsia="標楷體" w:hAnsi="標楷體" w:cs="Arial Unicode MS" w:hint="eastAsia"/>
      <w:kern w:val="0"/>
      <w:sz w:val="22"/>
      <w:szCs w:val="22"/>
    </w:rPr>
  </w:style>
  <w:style w:type="paragraph" w:customStyle="1" w:styleId="font5">
    <w:name w:val="font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hint="eastAsia"/>
      <w:kern w:val="0"/>
      <w:sz w:val="18"/>
      <w:szCs w:val="18"/>
    </w:rPr>
  </w:style>
  <w:style w:type="paragraph" w:customStyle="1" w:styleId="xl22">
    <w:name w:val="xl2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xl24">
    <w:name w:val="xl2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affff4">
    <w:name w:val="a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affff5">
    <w:name w:val="(一)"/>
    <w:basedOn w:val="a1"/>
    <w:rsid w:val="005A2C17"/>
    <w:pPr>
      <w:autoSpaceDE w:val="0"/>
      <w:autoSpaceDN w:val="0"/>
      <w:adjustRightInd w:val="0"/>
      <w:spacing w:beforeLines="0"/>
      <w:ind w:left="840" w:hanging="392"/>
      <w:textAlignment w:val="baseline"/>
    </w:pPr>
    <w:rPr>
      <w:sz w:val="22"/>
      <w:szCs w:val="20"/>
    </w:rPr>
  </w:style>
  <w:style w:type="paragraph" w:customStyle="1" w:styleId="affff6">
    <w:name w:val="大標"/>
    <w:basedOn w:val="a1"/>
    <w:rsid w:val="005A2C17"/>
    <w:pPr>
      <w:autoSpaceDE w:val="0"/>
      <w:autoSpaceDN w:val="0"/>
      <w:adjustRightInd w:val="0"/>
      <w:spacing w:beforeLines="0" w:before="120" w:after="120"/>
      <w:ind w:left="448" w:hanging="448"/>
      <w:jc w:val="center"/>
      <w:textAlignment w:val="baseline"/>
    </w:pPr>
    <w:rPr>
      <w:b/>
      <w:sz w:val="28"/>
      <w:szCs w:val="20"/>
    </w:rPr>
  </w:style>
  <w:style w:type="paragraph" w:customStyle="1" w:styleId="affff7">
    <w:name w:val="一"/>
    <w:basedOn w:val="a1"/>
    <w:rsid w:val="005A2C17"/>
    <w:pPr>
      <w:autoSpaceDE w:val="0"/>
      <w:autoSpaceDN w:val="0"/>
      <w:adjustRightInd w:val="0"/>
      <w:spacing w:beforeLines="0" w:before="60" w:after="60"/>
      <w:ind w:left="680" w:hanging="453"/>
      <w:textAlignment w:val="baseline"/>
    </w:pPr>
    <w:rPr>
      <w:sz w:val="22"/>
      <w:szCs w:val="20"/>
    </w:rPr>
  </w:style>
  <w:style w:type="paragraph" w:customStyle="1" w:styleId="affff8">
    <w:name w:val="公文(主旨)"/>
    <w:basedOn w:val="a1"/>
    <w:next w:val="a1"/>
    <w:link w:val="affff9"/>
    <w:rsid w:val="005A2C17"/>
    <w:pPr>
      <w:widowControl/>
      <w:spacing w:beforeLines="0"/>
      <w:ind w:left="958" w:hanging="958"/>
      <w:jc w:val="left"/>
      <w:textAlignment w:val="baseline"/>
    </w:pPr>
    <w:rPr>
      <w:rFonts w:eastAsia="標楷體"/>
      <w:noProof/>
      <w:kern w:val="0"/>
      <w:sz w:val="32"/>
      <w:szCs w:val="20"/>
      <w:lang w:val="x-none" w:eastAsia="x-none" w:bidi="he-IL"/>
    </w:rPr>
  </w:style>
  <w:style w:type="character" w:customStyle="1" w:styleId="affff9">
    <w:name w:val="公文(主旨) 字元"/>
    <w:link w:val="affff8"/>
    <w:rsid w:val="005A2C17"/>
    <w:rPr>
      <w:rFonts w:eastAsia="標楷體"/>
      <w:noProof/>
      <w:sz w:val="32"/>
      <w:lang w:val="x-none" w:eastAsia="x-none" w:bidi="he-IL"/>
    </w:rPr>
  </w:style>
  <w:style w:type="paragraph" w:customStyle="1" w:styleId="B">
    <w:name w:val="§@°B"/>
    <w:basedOn w:val="affff4"/>
    <w:rsid w:val="005A2C17"/>
    <w:pPr>
      <w:overflowPunct w:val="0"/>
      <w:autoSpaceDE w:val="0"/>
      <w:autoSpaceDN w:val="0"/>
      <w:adjustRightInd w:val="0"/>
      <w:spacing w:before="0" w:beforeAutospacing="0" w:after="0" w:afterAutospacing="0" w:line="280" w:lineRule="atLeast"/>
      <w:ind w:left="1596" w:right="34" w:hanging="402"/>
      <w:jc w:val="both"/>
      <w:textAlignment w:val="baseline"/>
    </w:pPr>
    <w:rPr>
      <w:rFonts w:ascii="標楷體" w:eastAsia="標楷體" w:hAnsi="GE Kai+N" w:cs="Times New Roman"/>
      <w:sz w:val="20"/>
      <w:szCs w:val="20"/>
    </w:rPr>
  </w:style>
  <w:style w:type="paragraph" w:customStyle="1" w:styleId="font6">
    <w:name w:val="font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font7">
    <w:name w:val="font7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18"/>
      <w:szCs w:val="18"/>
    </w:rPr>
  </w:style>
  <w:style w:type="paragraph" w:customStyle="1" w:styleId="font8">
    <w:name w:val="font8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25">
    <w:name w:val="xl2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6">
    <w:name w:val="xl2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8">
    <w:name w:val="xl2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9">
    <w:name w:val="xl2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0">
    <w:name w:val="xl3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1">
    <w:name w:val="xl3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32">
    <w:name w:val="xl3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33">
    <w:name w:val="xl33"/>
    <w:basedOn w:val="a1"/>
    <w:rsid w:val="005A2C1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4">
    <w:name w:val="xl34"/>
    <w:basedOn w:val="a1"/>
    <w:rsid w:val="005A2C1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6">
    <w:name w:val="xl3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7">
    <w:name w:val="xl37"/>
    <w:basedOn w:val="a1"/>
    <w:rsid w:val="005A2C17"/>
    <w:pPr>
      <w:widowControl/>
      <w:pBdr>
        <w:top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8">
    <w:name w:val="xl38"/>
    <w:basedOn w:val="a1"/>
    <w:rsid w:val="005A2C17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style15">
    <w:name w:val="style1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CC0033"/>
      <w:kern w:val="0"/>
    </w:rPr>
  </w:style>
  <w:style w:type="paragraph" w:customStyle="1" w:styleId="style25">
    <w:name w:val="style2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0000CC"/>
      <w:kern w:val="0"/>
      <w:sz w:val="19"/>
      <w:szCs w:val="19"/>
    </w:rPr>
  </w:style>
  <w:style w:type="character" w:customStyle="1" w:styleId="style461">
    <w:name w:val="style461"/>
    <w:rsid w:val="005A2C17"/>
    <w:rPr>
      <w:color w:val="990000"/>
      <w:sz w:val="22"/>
      <w:szCs w:val="22"/>
    </w:rPr>
  </w:style>
  <w:style w:type="paragraph" w:customStyle="1" w:styleId="style24">
    <w:name w:val="style2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5"/>
      <w:szCs w:val="25"/>
    </w:rPr>
  </w:style>
  <w:style w:type="paragraph" w:customStyle="1" w:styleId="style32">
    <w:name w:val="style3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22"/>
      <w:szCs w:val="22"/>
    </w:rPr>
  </w:style>
  <w:style w:type="paragraph" w:customStyle="1" w:styleId="style37">
    <w:name w:val="style37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19"/>
      <w:szCs w:val="19"/>
    </w:rPr>
  </w:style>
  <w:style w:type="paragraph" w:customStyle="1" w:styleId="style46">
    <w:name w:val="style4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2"/>
      <w:szCs w:val="22"/>
    </w:rPr>
  </w:style>
  <w:style w:type="character" w:customStyle="1" w:styleId="style361">
    <w:name w:val="style361"/>
    <w:rsid w:val="005A2C17"/>
    <w:rPr>
      <w:color w:val="000099"/>
      <w:sz w:val="19"/>
      <w:szCs w:val="19"/>
    </w:rPr>
  </w:style>
  <w:style w:type="character" w:customStyle="1" w:styleId="style201">
    <w:name w:val="style201"/>
    <w:rsid w:val="005A2C17"/>
    <w:rPr>
      <w:color w:val="000099"/>
    </w:rPr>
  </w:style>
  <w:style w:type="character" w:customStyle="1" w:styleId="style341">
    <w:name w:val="style341"/>
    <w:rsid w:val="005A2C17"/>
    <w:rPr>
      <w:rFonts w:ascii="新細明體" w:eastAsia="新細明體" w:hAnsi="新細明體" w:hint="eastAsia"/>
      <w:color w:val="000099"/>
      <w:sz w:val="19"/>
      <w:szCs w:val="19"/>
    </w:rPr>
  </w:style>
  <w:style w:type="paragraph" w:customStyle="1" w:styleId="style36">
    <w:name w:val="style3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000099"/>
      <w:kern w:val="0"/>
      <w:sz w:val="19"/>
      <w:szCs w:val="19"/>
    </w:rPr>
  </w:style>
  <w:style w:type="paragraph" w:customStyle="1" w:styleId="xl39">
    <w:name w:val="xl3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0">
    <w:name w:val="xl4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1">
    <w:name w:val="xl4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2">
    <w:name w:val="xl4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3">
    <w:name w:val="xl43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4">
    <w:name w:val="xl4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FF"/>
      <w:kern w:val="0"/>
      <w:sz w:val="20"/>
      <w:szCs w:val="20"/>
      <w:u w:val="single"/>
    </w:rPr>
  </w:style>
  <w:style w:type="paragraph" w:customStyle="1" w:styleId="xl45">
    <w:name w:val="xl4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46">
    <w:name w:val="xl4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7">
    <w:name w:val="xl4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8">
    <w:name w:val="xl4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9">
    <w:name w:val="xl4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0">
    <w:name w:val="xl5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1">
    <w:name w:val="xl5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2">
    <w:name w:val="xl5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3">
    <w:name w:val="xl53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4">
    <w:name w:val="xl54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5">
    <w:name w:val="xl5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6">
    <w:name w:val="xl5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eastAsia="Arial Unicode MS"/>
      <w:kern w:val="0"/>
      <w:sz w:val="20"/>
      <w:szCs w:val="20"/>
    </w:rPr>
  </w:style>
  <w:style w:type="paragraph" w:customStyle="1" w:styleId="xl57">
    <w:name w:val="xl5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8">
    <w:name w:val="xl5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9">
    <w:name w:val="xl5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0">
    <w:name w:val="xl6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61">
    <w:name w:val="xl6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2">
    <w:name w:val="xl6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3">
    <w:name w:val="xl63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bottom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4">
    <w:name w:val="xl64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5">
    <w:name w:val="xl6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6">
    <w:name w:val="xl66"/>
    <w:basedOn w:val="a1"/>
    <w:rsid w:val="005A2C17"/>
    <w:pPr>
      <w:widowControl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7">
    <w:name w:val="xl6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8">
    <w:name w:val="xl68"/>
    <w:basedOn w:val="a1"/>
    <w:rsid w:val="005A2C17"/>
    <w:pPr>
      <w:widowControl/>
      <w:pBdr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69">
    <w:name w:val="xl6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8"/>
      <w:szCs w:val="28"/>
    </w:rPr>
  </w:style>
  <w:style w:type="paragraph" w:styleId="z-">
    <w:name w:val="HTML Bottom of Form"/>
    <w:basedOn w:val="a1"/>
    <w:next w:val="a1"/>
    <w:link w:val="z-0"/>
    <w:hidden/>
    <w:rsid w:val="005A2C17"/>
    <w:pPr>
      <w:widowControl/>
      <w:pBdr>
        <w:top w:val="single" w:sz="6" w:space="1" w:color="auto"/>
      </w:pBdr>
      <w:spacing w:beforeLines="0"/>
      <w:ind w:left="0" w:firstLine="0"/>
      <w:jc w:val="center"/>
    </w:pPr>
    <w:rPr>
      <w:rFonts w:ascii="Arial" w:eastAsia="Arial Unicode MS" w:hAnsi="Arial"/>
      <w:vanish/>
      <w:kern w:val="0"/>
      <w:sz w:val="16"/>
      <w:szCs w:val="16"/>
      <w:lang w:val="x-none" w:eastAsia="x-none"/>
    </w:rPr>
  </w:style>
  <w:style w:type="character" w:customStyle="1" w:styleId="z-0">
    <w:name w:val="z-表單的底部 字元"/>
    <w:link w:val="z-"/>
    <w:rsid w:val="005A2C17"/>
    <w:rPr>
      <w:rFonts w:ascii="Arial" w:eastAsia="Arial Unicode MS" w:hAnsi="Arial"/>
      <w:vanish/>
      <w:sz w:val="16"/>
      <w:szCs w:val="16"/>
      <w:lang w:val="x-none" w:eastAsia="x-none"/>
    </w:rPr>
  </w:style>
  <w:style w:type="paragraph" w:customStyle="1" w:styleId="affffa">
    <w:name w:val="一、標題樣示"/>
    <w:basedOn w:val="a1"/>
    <w:autoRedefine/>
    <w:rsid w:val="005A2C17"/>
    <w:pPr>
      <w:spacing w:beforeLines="0" w:line="400" w:lineRule="exact"/>
      <w:ind w:left="0" w:firstLine="0"/>
    </w:pPr>
    <w:rPr>
      <w:rFonts w:ascii="標楷體" w:eastAsia="標楷體" w:hAnsi="標楷體"/>
      <w:b/>
      <w:sz w:val="28"/>
    </w:rPr>
  </w:style>
  <w:style w:type="paragraph" w:customStyle="1" w:styleId="1c">
    <w:name w:val="標題1"/>
    <w:basedOn w:val="1"/>
    <w:link w:val="1d"/>
    <w:rsid w:val="005A2C17"/>
    <w:pPr>
      <w:numPr>
        <w:numId w:val="0"/>
      </w:numPr>
      <w:spacing w:before="180" w:line="500" w:lineRule="exact"/>
      <w:jc w:val="center"/>
    </w:pPr>
    <w:rPr>
      <w:rFonts w:ascii="標楷體" w:hAnsi="Arial"/>
      <w:bCs/>
      <w:sz w:val="36"/>
      <w:szCs w:val="52"/>
      <w:lang w:val="x-none" w:eastAsia="x-none"/>
    </w:rPr>
  </w:style>
  <w:style w:type="character" w:customStyle="1" w:styleId="1d">
    <w:name w:val="標題1 字元"/>
    <w:link w:val="1c"/>
    <w:rsid w:val="005A2C17"/>
    <w:rPr>
      <w:rFonts w:ascii="標楷體" w:eastAsia="標楷體" w:hAnsi="Arial"/>
      <w:b/>
      <w:bCs/>
      <w:kern w:val="52"/>
      <w:sz w:val="36"/>
      <w:szCs w:val="52"/>
      <w:lang w:val="x-none" w:eastAsia="x-none"/>
    </w:rPr>
  </w:style>
  <w:style w:type="character" w:styleId="affffb">
    <w:name w:val="footnote reference"/>
    <w:rsid w:val="005A2C17"/>
    <w:rPr>
      <w:vertAlign w:val="superscript"/>
    </w:rPr>
  </w:style>
  <w:style w:type="character" w:customStyle="1" w:styleId="itemc">
    <w:name w:val="item_c"/>
    <w:rsid w:val="005A2C17"/>
  </w:style>
  <w:style w:type="paragraph" w:customStyle="1" w:styleId="1e">
    <w:name w:val="樣式1"/>
    <w:basedOn w:val="a1"/>
    <w:rsid w:val="005A2C17"/>
    <w:pPr>
      <w:tabs>
        <w:tab w:val="num" w:pos="480"/>
      </w:tabs>
      <w:spacing w:beforeLines="0"/>
      <w:ind w:left="480" w:hanging="480"/>
      <w:jc w:val="left"/>
    </w:pPr>
    <w:rPr>
      <w:szCs w:val="20"/>
    </w:rPr>
  </w:style>
  <w:style w:type="character" w:customStyle="1" w:styleId="type11">
    <w:name w:val="type11"/>
    <w:rsid w:val="005A2C17"/>
    <w:rPr>
      <w:sz w:val="24"/>
      <w:szCs w:val="24"/>
    </w:rPr>
  </w:style>
  <w:style w:type="character" w:customStyle="1" w:styleId="text">
    <w:name w:val="text"/>
    <w:rsid w:val="005A2C17"/>
  </w:style>
  <w:style w:type="character" w:customStyle="1" w:styleId="EmailStyle2261">
    <w:name w:val="EmailStyle2261"/>
    <w:rsid w:val="005A2C17"/>
    <w:rPr>
      <w:rFonts w:ascii="Arial" w:eastAsia="新細明體" w:hAnsi="Arial" w:cs="Arial"/>
      <w:color w:val="993366"/>
      <w:sz w:val="18"/>
    </w:rPr>
  </w:style>
  <w:style w:type="paragraph" w:customStyle="1" w:styleId="xl23">
    <w:name w:val="xl23"/>
    <w:basedOn w:val="a1"/>
    <w:rsid w:val="005A2C17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Lines="0" w:before="100" w:beforeAutospacing="1" w:after="100" w:afterAutospacing="1"/>
      <w:ind w:left="0" w:firstLine="0"/>
      <w:jc w:val="center"/>
      <w:textAlignment w:val="center"/>
    </w:pPr>
    <w:rPr>
      <w:rFonts w:ascii="標楷體" w:eastAsia="標楷體" w:hAnsi="標楷體" w:cs="Arial Unicode MS" w:hint="eastAsia"/>
      <w:kern w:val="0"/>
      <w:sz w:val="28"/>
      <w:szCs w:val="28"/>
    </w:rPr>
  </w:style>
  <w:style w:type="paragraph" w:customStyle="1" w:styleId="affffc">
    <w:name w:val="第一段內文"/>
    <w:basedOn w:val="a1"/>
    <w:autoRedefine/>
    <w:rsid w:val="005A2C17"/>
    <w:pPr>
      <w:spacing w:beforeLines="0" w:line="440" w:lineRule="exact"/>
      <w:ind w:left="0" w:firstLineChars="200" w:firstLine="560"/>
      <w:jc w:val="left"/>
    </w:pPr>
    <w:rPr>
      <w:rFonts w:ascii="標楷體" w:eastAsia="標楷體" w:hAnsi="標楷體"/>
      <w:sz w:val="28"/>
      <w:szCs w:val="20"/>
    </w:rPr>
  </w:style>
  <w:style w:type="paragraph" w:customStyle="1" w:styleId="affffd">
    <w:name w:val="一、標題內文"/>
    <w:basedOn w:val="a1"/>
    <w:autoRedefine/>
    <w:rsid w:val="005A2C17"/>
    <w:pPr>
      <w:spacing w:beforeLines="0" w:line="500" w:lineRule="exact"/>
      <w:ind w:leftChars="200" w:left="480" w:firstLineChars="200" w:firstLine="561"/>
      <w:jc w:val="left"/>
    </w:pPr>
    <w:rPr>
      <w:rFonts w:ascii="標楷體" w:eastAsia="標楷體"/>
      <w:b/>
      <w:bCs/>
      <w:sz w:val="28"/>
    </w:rPr>
  </w:style>
  <w:style w:type="paragraph" w:customStyle="1" w:styleId="affffe">
    <w:name w:val="(一)標題內文"/>
    <w:basedOn w:val="a1"/>
    <w:autoRedefine/>
    <w:rsid w:val="005A2C17"/>
    <w:pPr>
      <w:tabs>
        <w:tab w:val="left" w:pos="6532"/>
      </w:tabs>
      <w:spacing w:beforeLines="0" w:line="420" w:lineRule="exact"/>
      <w:ind w:leftChars="100" w:left="240" w:firstLine="0"/>
      <w:jc w:val="left"/>
    </w:pPr>
    <w:rPr>
      <w:rFonts w:ascii="標楷體" w:eastAsia="標楷體"/>
      <w:sz w:val="28"/>
    </w:rPr>
  </w:style>
  <w:style w:type="paragraph" w:customStyle="1" w:styleId="afffff">
    <w:name w:val="(一)標題"/>
    <w:basedOn w:val="affffe"/>
    <w:autoRedefine/>
    <w:rsid w:val="005A2C17"/>
    <w:pPr>
      <w:ind w:leftChars="0" w:left="0"/>
      <w:jc w:val="both"/>
    </w:pPr>
    <w:rPr>
      <w:sz w:val="24"/>
    </w:rPr>
  </w:style>
  <w:style w:type="character" w:customStyle="1" w:styleId="bodycopy1">
    <w:name w:val="bodycopy1"/>
    <w:rsid w:val="005A2C17"/>
    <w:rPr>
      <w:rFonts w:ascii="Verdana" w:hAnsi="Verdana" w:hint="default"/>
      <w:b w:val="0"/>
      <w:bCs w:val="0"/>
      <w:color w:val="000000"/>
      <w:sz w:val="24"/>
      <w:szCs w:val="24"/>
    </w:rPr>
  </w:style>
  <w:style w:type="character" w:customStyle="1" w:styleId="runtime1">
    <w:name w:val="runtime1"/>
    <w:rsid w:val="005A2C17"/>
    <w:rPr>
      <w:b/>
      <w:bCs/>
      <w:color w:val="000000"/>
      <w:sz w:val="15"/>
      <w:szCs w:val="15"/>
    </w:rPr>
  </w:style>
  <w:style w:type="character" w:customStyle="1" w:styleId="style11">
    <w:name w:val="style11"/>
    <w:rsid w:val="005A2C17"/>
    <w:rPr>
      <w:sz w:val="27"/>
      <w:szCs w:val="27"/>
    </w:rPr>
  </w:style>
  <w:style w:type="character" w:customStyle="1" w:styleId="t11">
    <w:name w:val="t11"/>
    <w:rsid w:val="005A2C17"/>
    <w:rPr>
      <w:rFonts w:ascii="標楷體" w:eastAsia="標楷體" w:hAnsi="標楷體" w:hint="eastAsia"/>
      <w:color w:val="996600"/>
    </w:rPr>
  </w:style>
  <w:style w:type="character" w:customStyle="1" w:styleId="gen1">
    <w:name w:val="gen1"/>
    <w:rsid w:val="005A2C17"/>
    <w:rPr>
      <w:color w:val="000000"/>
      <w:sz w:val="18"/>
      <w:szCs w:val="18"/>
    </w:rPr>
  </w:style>
  <w:style w:type="paragraph" w:customStyle="1" w:styleId="afffff0">
    <w:name w:val="一、小標題"/>
    <w:basedOn w:val="a1"/>
    <w:autoRedefine/>
    <w:rsid w:val="005A2C17"/>
    <w:pPr>
      <w:spacing w:beforeLines="0" w:line="360" w:lineRule="exact"/>
      <w:ind w:left="1" w:right="26" w:firstLine="0"/>
      <w:jc w:val="left"/>
    </w:pPr>
    <w:rPr>
      <w:rFonts w:eastAsia="標楷體"/>
    </w:rPr>
  </w:style>
  <w:style w:type="paragraph" w:customStyle="1" w:styleId="1f">
    <w:name w:val="1.參考資料"/>
    <w:basedOn w:val="a1"/>
    <w:autoRedefine/>
    <w:rsid w:val="005A2C17"/>
    <w:pPr>
      <w:spacing w:beforeLines="0" w:line="360" w:lineRule="exact"/>
      <w:ind w:leftChars="31" w:left="715" w:right="26" w:hangingChars="267" w:hanging="641"/>
    </w:pPr>
    <w:rPr>
      <w:rFonts w:eastAsia="標楷體"/>
      <w:b/>
      <w:kern w:val="28"/>
    </w:rPr>
  </w:style>
  <w:style w:type="character" w:customStyle="1" w:styleId="spelle">
    <w:name w:val="spelle"/>
    <w:rsid w:val="005A2C17"/>
  </w:style>
  <w:style w:type="character" w:customStyle="1" w:styleId="title05">
    <w:name w:val="title05"/>
    <w:rsid w:val="005A2C17"/>
  </w:style>
  <w:style w:type="character" w:customStyle="1" w:styleId="a60">
    <w:name w:val="a6"/>
    <w:rsid w:val="005A2C17"/>
  </w:style>
  <w:style w:type="character" w:customStyle="1" w:styleId="style171">
    <w:name w:val="style171"/>
    <w:rsid w:val="005A2C17"/>
    <w:rPr>
      <w:rFonts w:ascii="Times New Roman" w:hAnsi="Times New Roman" w:cs="Times New Roman"/>
    </w:rPr>
  </w:style>
  <w:style w:type="paragraph" w:styleId="afffff1">
    <w:name w:val="No Spacing"/>
    <w:link w:val="afffff2"/>
    <w:uiPriority w:val="1"/>
    <w:qFormat/>
    <w:rsid w:val="005A2C17"/>
    <w:rPr>
      <w:rFonts w:ascii="Calibri" w:hAnsi="Calibri"/>
      <w:sz w:val="22"/>
      <w:szCs w:val="22"/>
    </w:rPr>
  </w:style>
  <w:style w:type="character" w:customStyle="1" w:styleId="afffff2">
    <w:name w:val="無間距 字元"/>
    <w:link w:val="afffff1"/>
    <w:uiPriority w:val="1"/>
    <w:rsid w:val="005A2C17"/>
    <w:rPr>
      <w:rFonts w:ascii="Calibri" w:hAnsi="Calibri"/>
      <w:sz w:val="22"/>
      <w:szCs w:val="22"/>
    </w:rPr>
  </w:style>
  <w:style w:type="paragraph" w:customStyle="1" w:styleId="afffff3">
    <w:name w:val="公文(說明事項)"/>
    <w:basedOn w:val="affff8"/>
    <w:rsid w:val="005A2C17"/>
    <w:pPr>
      <w:widowControl w:val="0"/>
      <w:spacing w:line="500" w:lineRule="exact"/>
      <w:ind w:hanging="640"/>
      <w:textAlignment w:val="auto"/>
    </w:pPr>
    <w:rPr>
      <w:kern w:val="2"/>
      <w:lang w:bidi="ar-SA"/>
    </w:rPr>
  </w:style>
  <w:style w:type="paragraph" w:styleId="afffff4">
    <w:name w:val="caption"/>
    <w:basedOn w:val="a1"/>
    <w:next w:val="a1"/>
    <w:uiPriority w:val="35"/>
    <w:qFormat/>
    <w:rsid w:val="005A2C17"/>
    <w:pPr>
      <w:spacing w:beforeLines="0" w:before="120" w:after="120"/>
      <w:ind w:left="0" w:firstLine="0"/>
      <w:jc w:val="left"/>
    </w:pPr>
    <w:rPr>
      <w:sz w:val="20"/>
      <w:szCs w:val="20"/>
    </w:rPr>
  </w:style>
  <w:style w:type="paragraph" w:customStyle="1" w:styleId="2f1">
    <w:name w:val="表 2"/>
    <w:basedOn w:val="a1"/>
    <w:rsid w:val="005A2C17"/>
    <w:pPr>
      <w:adjustRightInd w:val="0"/>
      <w:snapToGrid w:val="0"/>
      <w:spacing w:beforeLines="0" w:before="60" w:after="60"/>
      <w:ind w:left="0" w:firstLine="0"/>
      <w:textAlignment w:val="baseline"/>
    </w:pPr>
    <w:rPr>
      <w:rFonts w:ascii="華康楷書體W5" w:eastAsia="華康楷書體W5"/>
      <w:kern w:val="0"/>
      <w:sz w:val="20"/>
      <w:szCs w:val="20"/>
    </w:rPr>
  </w:style>
  <w:style w:type="paragraph" w:styleId="afffff5">
    <w:name w:val="Document Map"/>
    <w:basedOn w:val="a1"/>
    <w:link w:val="afffff6"/>
    <w:rsid w:val="005A2C17"/>
    <w:pPr>
      <w:shd w:val="clear" w:color="auto" w:fill="000080"/>
      <w:spacing w:beforeLines="0"/>
      <w:ind w:left="0" w:firstLine="0"/>
      <w:jc w:val="left"/>
    </w:pPr>
    <w:rPr>
      <w:rFonts w:ascii="Arial" w:hAnsi="Arial"/>
      <w:lang w:val="x-none" w:eastAsia="x-none"/>
    </w:rPr>
  </w:style>
  <w:style w:type="character" w:customStyle="1" w:styleId="afffff6">
    <w:name w:val="文件引導模式 字元"/>
    <w:link w:val="afffff5"/>
    <w:rsid w:val="005A2C17"/>
    <w:rPr>
      <w:rFonts w:ascii="Arial" w:hAnsi="Arial"/>
      <w:kern w:val="2"/>
      <w:sz w:val="24"/>
      <w:szCs w:val="24"/>
      <w:shd w:val="clear" w:color="auto" w:fill="000080"/>
      <w:lang w:val="x-none" w:eastAsia="x-none"/>
    </w:rPr>
  </w:style>
  <w:style w:type="paragraph" w:styleId="afffff7">
    <w:name w:val="footnote text"/>
    <w:basedOn w:val="a1"/>
    <w:link w:val="afffff8"/>
    <w:rsid w:val="005A2C17"/>
    <w:pPr>
      <w:snapToGrid w:val="0"/>
      <w:spacing w:beforeLines="0"/>
      <w:ind w:left="0" w:firstLine="0"/>
      <w:jc w:val="left"/>
    </w:pPr>
    <w:rPr>
      <w:sz w:val="20"/>
      <w:szCs w:val="20"/>
      <w:lang w:val="x-none" w:eastAsia="x-none"/>
    </w:rPr>
  </w:style>
  <w:style w:type="character" w:customStyle="1" w:styleId="afffff8">
    <w:name w:val="註腳文字 字元"/>
    <w:link w:val="afffff7"/>
    <w:rsid w:val="005A2C17"/>
    <w:rPr>
      <w:kern w:val="2"/>
      <w:lang w:val="x-none" w:eastAsia="x-none"/>
    </w:rPr>
  </w:style>
  <w:style w:type="paragraph" w:customStyle="1" w:styleId="CM84">
    <w:name w:val="CM84"/>
    <w:basedOn w:val="Default"/>
    <w:next w:val="Default"/>
    <w:rsid w:val="005A2C17"/>
    <w:pPr>
      <w:spacing w:after="235"/>
    </w:pPr>
    <w:rPr>
      <w:rFonts w:ascii=".D·￠Ae" w:eastAsia=".D·￠Ae" w:cs="Times New Roman"/>
      <w:color w:val="auto"/>
    </w:rPr>
  </w:style>
  <w:style w:type="paragraph" w:customStyle="1" w:styleId="afffff9">
    <w:name w:val="公文(後續段落_主旨)"/>
    <w:basedOn w:val="a1"/>
    <w:rsid w:val="005A2C17"/>
    <w:pPr>
      <w:spacing w:beforeLines="0" w:line="0" w:lineRule="atLeast"/>
      <w:ind w:left="958" w:firstLine="0"/>
      <w:jc w:val="left"/>
    </w:pPr>
    <w:rPr>
      <w:rFonts w:eastAsia="標楷體"/>
      <w:noProof/>
      <w:sz w:val="32"/>
      <w:szCs w:val="20"/>
    </w:rPr>
  </w:style>
  <w:style w:type="paragraph" w:styleId="afffffa">
    <w:name w:val="TOC Heading"/>
    <w:basedOn w:val="1"/>
    <w:next w:val="a1"/>
    <w:uiPriority w:val="39"/>
    <w:qFormat/>
    <w:rsid w:val="005A2C17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="Cambria" w:eastAsia="新細明體" w:hAnsi="Cambria"/>
      <w:bCs/>
      <w:color w:val="365F91"/>
      <w:kern w:val="0"/>
      <w:szCs w:val="28"/>
      <w:lang w:val="x-none" w:eastAsia="x-none"/>
    </w:rPr>
  </w:style>
  <w:style w:type="paragraph" w:styleId="afffffb">
    <w:name w:val="endnote text"/>
    <w:basedOn w:val="a1"/>
    <w:link w:val="afffffc"/>
    <w:uiPriority w:val="99"/>
    <w:unhideWhenUsed/>
    <w:rsid w:val="005A2C17"/>
    <w:pPr>
      <w:snapToGrid w:val="0"/>
      <w:spacing w:beforeLines="0"/>
      <w:ind w:left="0" w:firstLine="0"/>
      <w:jc w:val="left"/>
    </w:pPr>
    <w:rPr>
      <w:szCs w:val="20"/>
      <w:lang w:val="x-none" w:eastAsia="x-none"/>
    </w:rPr>
  </w:style>
  <w:style w:type="character" w:customStyle="1" w:styleId="afffffc">
    <w:name w:val="章節附註文字 字元"/>
    <w:link w:val="afffffb"/>
    <w:uiPriority w:val="99"/>
    <w:rsid w:val="005A2C17"/>
    <w:rPr>
      <w:kern w:val="2"/>
      <w:sz w:val="24"/>
      <w:lang w:val="x-none" w:eastAsia="x-none"/>
    </w:rPr>
  </w:style>
  <w:style w:type="character" w:customStyle="1" w:styleId="121">
    <w:name w:val="標題 1 字元2"/>
    <w:aliases w:val=" 字元 字元"/>
    <w:rsid w:val="005A2C17"/>
    <w:rPr>
      <w:rFonts w:ascii="Arial" w:hAnsi="Arial"/>
      <w:b/>
      <w:kern w:val="52"/>
      <w:sz w:val="52"/>
      <w:szCs w:val="24"/>
    </w:rPr>
  </w:style>
  <w:style w:type="paragraph" w:customStyle="1" w:styleId="afffffd">
    <w:name w:val="公文(全銜)"/>
    <w:autoRedefine/>
    <w:rsid w:val="005A2C17"/>
    <w:pPr>
      <w:widowControl w:val="0"/>
      <w:spacing w:line="0" w:lineRule="atLeast"/>
      <w:jc w:val="center"/>
      <w:textAlignment w:val="center"/>
    </w:pPr>
    <w:rPr>
      <w:rFonts w:eastAsia="標楷體"/>
      <w:noProof/>
      <w:kern w:val="2"/>
      <w:sz w:val="40"/>
    </w:rPr>
  </w:style>
  <w:style w:type="paragraph" w:customStyle="1" w:styleId="afffffe">
    <w:name w:val="公文(共用樣式)"/>
    <w:rsid w:val="005A2C17"/>
    <w:pPr>
      <w:widowControl w:val="0"/>
      <w:spacing w:line="0" w:lineRule="atLeast"/>
    </w:pPr>
    <w:rPr>
      <w:rFonts w:eastAsia="標楷體"/>
      <w:noProof/>
      <w:kern w:val="2"/>
      <w:sz w:val="24"/>
    </w:rPr>
  </w:style>
  <w:style w:type="paragraph" w:customStyle="1" w:styleId="affffff">
    <w:name w:val="公文(速別)"/>
    <w:basedOn w:val="afffffe"/>
    <w:rsid w:val="005A2C17"/>
  </w:style>
  <w:style w:type="paragraph" w:customStyle="1" w:styleId="affffff0">
    <w:name w:val="公文(密等)"/>
    <w:basedOn w:val="afffffe"/>
    <w:rsid w:val="005A2C17"/>
  </w:style>
  <w:style w:type="paragraph" w:customStyle="1" w:styleId="affffff1">
    <w:name w:val="公文(發文日期)"/>
    <w:basedOn w:val="afffffe"/>
    <w:next w:val="affffff2"/>
    <w:rsid w:val="005A2C17"/>
  </w:style>
  <w:style w:type="paragraph" w:customStyle="1" w:styleId="affffff2">
    <w:name w:val="公文(後續段落_發文日期)"/>
    <w:basedOn w:val="afffffe"/>
    <w:rsid w:val="005A2C17"/>
    <w:pPr>
      <w:ind w:left="1320"/>
    </w:pPr>
  </w:style>
  <w:style w:type="paragraph" w:customStyle="1" w:styleId="affffff3">
    <w:name w:val="公文(發文字號)"/>
    <w:basedOn w:val="afffffe"/>
    <w:next w:val="affffff2"/>
    <w:rsid w:val="005A2C17"/>
  </w:style>
  <w:style w:type="paragraph" w:customStyle="1" w:styleId="affffff4">
    <w:name w:val="公文(附件)"/>
    <w:basedOn w:val="afffffe"/>
    <w:next w:val="affffff5"/>
    <w:rsid w:val="005A2C17"/>
  </w:style>
  <w:style w:type="paragraph" w:customStyle="1" w:styleId="affffff5">
    <w:name w:val="公文(後續段落_副本)"/>
    <w:basedOn w:val="afffffe"/>
    <w:rsid w:val="005A2C17"/>
    <w:pPr>
      <w:ind w:left="840"/>
    </w:pPr>
  </w:style>
  <w:style w:type="paragraph" w:customStyle="1" w:styleId="affffff6">
    <w:name w:val="公文(地址)"/>
    <w:basedOn w:val="afffffe"/>
    <w:rsid w:val="005A2C17"/>
    <w:pPr>
      <w:tabs>
        <w:tab w:val="left" w:pos="9639"/>
        <w:tab w:val="left" w:pos="10773"/>
      </w:tabs>
      <w:ind w:right="-851"/>
    </w:pPr>
    <w:rPr>
      <w:sz w:val="20"/>
    </w:rPr>
  </w:style>
  <w:style w:type="paragraph" w:customStyle="1" w:styleId="affffff7">
    <w:name w:val="公文(正本)"/>
    <w:basedOn w:val="afffffe"/>
    <w:next w:val="affffff5"/>
    <w:rsid w:val="005A2C17"/>
    <w:pPr>
      <w:ind w:left="720" w:hanging="720"/>
    </w:pPr>
  </w:style>
  <w:style w:type="paragraph" w:customStyle="1" w:styleId="affffff8">
    <w:name w:val="公文(副本)"/>
    <w:basedOn w:val="afffffe"/>
    <w:next w:val="affffff5"/>
    <w:rsid w:val="005A2C17"/>
    <w:pPr>
      <w:ind w:left="720" w:hanging="720"/>
    </w:pPr>
  </w:style>
  <w:style w:type="paragraph" w:customStyle="1" w:styleId="affffff9">
    <w:name w:val="公文(受文者)"/>
    <w:basedOn w:val="afffffe"/>
    <w:next w:val="affffffa"/>
    <w:autoRedefine/>
    <w:rsid w:val="005A2C17"/>
    <w:rPr>
      <w:sz w:val="32"/>
    </w:rPr>
  </w:style>
  <w:style w:type="paragraph" w:customStyle="1" w:styleId="affffffa">
    <w:name w:val="公文(後續段落_受文者)"/>
    <w:basedOn w:val="afffffe"/>
    <w:rsid w:val="005A2C17"/>
    <w:pPr>
      <w:ind w:left="1440"/>
    </w:pPr>
    <w:rPr>
      <w:sz w:val="32"/>
    </w:rPr>
  </w:style>
  <w:style w:type="paragraph" w:customStyle="1" w:styleId="affffffb">
    <w:name w:val="公文(裝訂線)"/>
    <w:basedOn w:val="a1"/>
    <w:rsid w:val="005A2C17"/>
    <w:pPr>
      <w:widowControl/>
      <w:adjustRightInd w:val="0"/>
      <w:snapToGrid w:val="0"/>
      <w:spacing w:beforeLines="0" w:line="240" w:lineRule="atLeast"/>
      <w:ind w:left="0" w:firstLine="0"/>
      <w:jc w:val="left"/>
      <w:textAlignment w:val="baseline"/>
    </w:pPr>
    <w:rPr>
      <w:rFonts w:ascii="新細明體"/>
      <w:noProof/>
      <w:color w:val="FF0000"/>
      <w:kern w:val="0"/>
    </w:rPr>
  </w:style>
  <w:style w:type="paragraph" w:customStyle="1" w:styleId="affffffc">
    <w:name w:val="公文(會辦單位)"/>
    <w:basedOn w:val="a1"/>
    <w:rsid w:val="005A2C17"/>
    <w:pPr>
      <w:spacing w:beforeLines="0" w:afterLines="200" w:line="0" w:lineRule="atLeast"/>
      <w:ind w:left="2268" w:firstLine="0"/>
      <w:jc w:val="left"/>
    </w:pPr>
    <w:rPr>
      <w:rFonts w:eastAsia="標楷體"/>
    </w:rPr>
  </w:style>
  <w:style w:type="paragraph" w:customStyle="1" w:styleId="affffffd">
    <w:name w:val="公文(敬陳)"/>
    <w:basedOn w:val="afffffe"/>
    <w:rsid w:val="005A2C17"/>
    <w:pPr>
      <w:ind w:leftChars="800" w:left="800"/>
    </w:pPr>
    <w:rPr>
      <w:sz w:val="32"/>
    </w:rPr>
  </w:style>
  <w:style w:type="paragraph" w:customStyle="1" w:styleId="affffffe">
    <w:name w:val="公文(主管)"/>
    <w:basedOn w:val="afffffe"/>
    <w:rsid w:val="005A2C17"/>
    <w:pPr>
      <w:tabs>
        <w:tab w:val="left" w:pos="5670"/>
      </w:tabs>
    </w:pPr>
    <w:rPr>
      <w:sz w:val="40"/>
    </w:rPr>
  </w:style>
  <w:style w:type="paragraph" w:customStyle="1" w:styleId="afffffff">
    <w:name w:val="公文(頁碼)"/>
    <w:basedOn w:val="afffffe"/>
    <w:rsid w:val="005A2C17"/>
    <w:rPr>
      <w:color w:val="FF0000"/>
      <w:sz w:val="28"/>
    </w:rPr>
  </w:style>
  <w:style w:type="paragraph" w:customStyle="1" w:styleId="afffffff0">
    <w:name w:val="公文(聯絡人)"/>
    <w:basedOn w:val="afffffe"/>
    <w:next w:val="afffffff1"/>
    <w:rsid w:val="005A2C17"/>
    <w:pPr>
      <w:spacing w:line="320" w:lineRule="exact"/>
      <w:ind w:left="8278"/>
    </w:pPr>
    <w:rPr>
      <w:sz w:val="28"/>
    </w:rPr>
  </w:style>
  <w:style w:type="paragraph" w:customStyle="1" w:styleId="afffffff1">
    <w:name w:val="公文(後續段落_聯絡人)"/>
    <w:basedOn w:val="afffffe"/>
    <w:rsid w:val="005A2C17"/>
    <w:pPr>
      <w:spacing w:line="320" w:lineRule="exact"/>
      <w:ind w:left="10376"/>
    </w:pPr>
    <w:rPr>
      <w:sz w:val="28"/>
    </w:rPr>
  </w:style>
  <w:style w:type="paragraph" w:customStyle="1" w:styleId="afffffff2">
    <w:name w:val="公文(開會事由)"/>
    <w:basedOn w:val="afffffe"/>
    <w:next w:val="afffffff3"/>
    <w:rsid w:val="005A2C17"/>
    <w:pPr>
      <w:ind w:left="1600" w:hanging="1600"/>
    </w:pPr>
    <w:rPr>
      <w:sz w:val="28"/>
    </w:rPr>
  </w:style>
  <w:style w:type="paragraph" w:customStyle="1" w:styleId="afffffff3">
    <w:name w:val="公文(後續段落_開會事由)"/>
    <w:basedOn w:val="afffffe"/>
    <w:rsid w:val="005A2C17"/>
    <w:pPr>
      <w:ind w:left="1758"/>
    </w:pPr>
    <w:rPr>
      <w:sz w:val="32"/>
    </w:rPr>
  </w:style>
  <w:style w:type="paragraph" w:customStyle="1" w:styleId="afffffff4">
    <w:name w:val="公文(開會時間)"/>
    <w:basedOn w:val="afffffe"/>
    <w:next w:val="afffffff3"/>
    <w:rsid w:val="005A2C17"/>
    <w:pPr>
      <w:ind w:left="1758" w:hanging="1758"/>
    </w:pPr>
    <w:rPr>
      <w:sz w:val="32"/>
    </w:rPr>
  </w:style>
  <w:style w:type="paragraph" w:customStyle="1" w:styleId="afffffff5">
    <w:name w:val="公文(開會地點)"/>
    <w:basedOn w:val="afffffe"/>
    <w:next w:val="afffffff3"/>
    <w:rsid w:val="005A2C17"/>
    <w:pPr>
      <w:ind w:left="1758" w:hanging="1758"/>
    </w:pPr>
    <w:rPr>
      <w:sz w:val="32"/>
    </w:rPr>
  </w:style>
  <w:style w:type="paragraph" w:customStyle="1" w:styleId="afffffff6">
    <w:name w:val="公文(主持人)"/>
    <w:basedOn w:val="afffffe"/>
    <w:next w:val="afffffff7"/>
    <w:rsid w:val="005A2C17"/>
    <w:pPr>
      <w:ind w:left="1120" w:hanging="1120"/>
    </w:pPr>
    <w:rPr>
      <w:sz w:val="28"/>
    </w:rPr>
  </w:style>
  <w:style w:type="paragraph" w:customStyle="1" w:styleId="afffffff7">
    <w:name w:val="公文(後續段落_主持人)"/>
    <w:basedOn w:val="afffffe"/>
    <w:rsid w:val="005A2C17"/>
    <w:pPr>
      <w:ind w:left="1440"/>
    </w:pPr>
    <w:rPr>
      <w:sz w:val="32"/>
    </w:rPr>
  </w:style>
  <w:style w:type="paragraph" w:customStyle="1" w:styleId="afffffff8">
    <w:name w:val="公文(出席者)"/>
    <w:basedOn w:val="afffffe"/>
    <w:next w:val="afffffff7"/>
    <w:rsid w:val="005A2C17"/>
    <w:pPr>
      <w:ind w:left="1440" w:hanging="1440"/>
    </w:pPr>
    <w:rPr>
      <w:sz w:val="32"/>
    </w:rPr>
  </w:style>
  <w:style w:type="paragraph" w:customStyle="1" w:styleId="afffffff9">
    <w:name w:val="公文(列席者)"/>
    <w:basedOn w:val="afffffe"/>
    <w:next w:val="afffffff7"/>
    <w:rsid w:val="005A2C17"/>
    <w:pPr>
      <w:ind w:left="1440" w:hanging="1440"/>
    </w:pPr>
    <w:rPr>
      <w:sz w:val="32"/>
    </w:rPr>
  </w:style>
  <w:style w:type="paragraph" w:customStyle="1" w:styleId="afffffffa">
    <w:name w:val="公文(備註)"/>
    <w:basedOn w:val="afffffe"/>
    <w:next w:val="affffff5"/>
    <w:rsid w:val="005A2C17"/>
    <w:pPr>
      <w:ind w:left="840" w:hanging="840"/>
    </w:pPr>
  </w:style>
  <w:style w:type="paragraph" w:styleId="afffffffb">
    <w:name w:val="macro"/>
    <w:link w:val="afffffffc"/>
    <w:rsid w:val="005A2C17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/>
      <w:kern w:val="2"/>
      <w:sz w:val="24"/>
    </w:rPr>
  </w:style>
  <w:style w:type="character" w:customStyle="1" w:styleId="afffffffc">
    <w:name w:val="巨集文字 字元"/>
    <w:link w:val="afffffffb"/>
    <w:rsid w:val="005A2C17"/>
    <w:rPr>
      <w:rFonts w:ascii="Courier New" w:hAnsi="Courier New"/>
      <w:kern w:val="2"/>
      <w:sz w:val="24"/>
    </w:rPr>
  </w:style>
  <w:style w:type="paragraph" w:customStyle="1" w:styleId="afffffffd">
    <w:name w:val="公文(首長)"/>
    <w:basedOn w:val="afffffe"/>
    <w:autoRedefine/>
    <w:rsid w:val="005A2C17"/>
    <w:pPr>
      <w:ind w:left="169" w:hangingChars="169" w:hanging="169"/>
    </w:pPr>
    <w:rPr>
      <w:sz w:val="32"/>
    </w:rPr>
  </w:style>
  <w:style w:type="paragraph" w:customStyle="1" w:styleId="afffffffe">
    <w:name w:val="公文(傳真)"/>
    <w:basedOn w:val="afffffe"/>
    <w:rsid w:val="005A2C17"/>
    <w:pPr>
      <w:tabs>
        <w:tab w:val="left" w:pos="10773"/>
      </w:tabs>
    </w:pPr>
    <w:rPr>
      <w:sz w:val="20"/>
    </w:rPr>
  </w:style>
  <w:style w:type="paragraph" w:customStyle="1" w:styleId="affffffff">
    <w:name w:val="公文(草擬人)"/>
    <w:basedOn w:val="afffffe"/>
    <w:rsid w:val="005A2C17"/>
    <w:pPr>
      <w:ind w:right="1134"/>
      <w:jc w:val="right"/>
    </w:pPr>
    <w:rPr>
      <w:sz w:val="32"/>
    </w:rPr>
  </w:style>
  <w:style w:type="paragraph" w:customStyle="1" w:styleId="affffffff0">
    <w:name w:val="公文(檔號)"/>
    <w:basedOn w:val="afffffe"/>
    <w:rsid w:val="005A2C17"/>
    <w:rPr>
      <w:color w:val="FF0000"/>
    </w:rPr>
  </w:style>
  <w:style w:type="paragraph" w:customStyle="1" w:styleId="affffffff1">
    <w:name w:val="公文(承辦單位)"/>
    <w:basedOn w:val="afffffe"/>
    <w:rsid w:val="005A2C17"/>
    <w:pPr>
      <w:snapToGrid w:val="0"/>
      <w:jc w:val="right"/>
    </w:pPr>
    <w:rPr>
      <w:sz w:val="20"/>
    </w:rPr>
  </w:style>
  <w:style w:type="paragraph" w:customStyle="1" w:styleId="affffffff2">
    <w:name w:val="公文(敬會)"/>
    <w:basedOn w:val="afffffe"/>
    <w:next w:val="affffffff3"/>
    <w:rsid w:val="005A2C17"/>
    <w:pPr>
      <w:adjustRightInd w:val="0"/>
      <w:snapToGrid w:val="0"/>
      <w:ind w:left="2835"/>
    </w:pPr>
    <w:rPr>
      <w:sz w:val="32"/>
    </w:rPr>
  </w:style>
  <w:style w:type="paragraph" w:customStyle="1" w:styleId="affffffff3">
    <w:name w:val="公文(後續段落_敬會)"/>
    <w:basedOn w:val="afffffe"/>
    <w:rsid w:val="005A2C17"/>
    <w:pPr>
      <w:adjustRightInd w:val="0"/>
      <w:snapToGrid w:val="0"/>
      <w:ind w:left="720"/>
    </w:pPr>
    <w:rPr>
      <w:noProof w:val="0"/>
    </w:rPr>
  </w:style>
  <w:style w:type="paragraph" w:customStyle="1" w:styleId="affffffff4">
    <w:name w:val="公文(空白行)"/>
    <w:basedOn w:val="afffffe"/>
    <w:rsid w:val="005A2C17"/>
  </w:style>
  <w:style w:type="paragraph" w:customStyle="1" w:styleId="affffffff5">
    <w:name w:val="公文(判行)"/>
    <w:basedOn w:val="afffffe"/>
    <w:rsid w:val="005A2C17"/>
    <w:pPr>
      <w:jc w:val="distribute"/>
    </w:pPr>
    <w:rPr>
      <w:sz w:val="28"/>
    </w:rPr>
  </w:style>
  <w:style w:type="character" w:customStyle="1" w:styleId="font-10-black1">
    <w:name w:val="font-10-black1"/>
    <w:rsid w:val="005A2C17"/>
  </w:style>
  <w:style w:type="paragraph" w:customStyle="1" w:styleId="-1">
    <w:name w:val="內文-1"/>
    <w:basedOn w:val="a1"/>
    <w:rsid w:val="005A2C17"/>
    <w:pPr>
      <w:spacing w:afterLines="50"/>
      <w:ind w:left="0" w:firstLine="0"/>
    </w:pPr>
    <w:rPr>
      <w:rFonts w:ascii="標楷體" w:eastAsia="標楷體" w:hAnsi="標楷體" w:cs="Arial"/>
      <w:sz w:val="27"/>
      <w:szCs w:val="26"/>
    </w:rPr>
  </w:style>
  <w:style w:type="character" w:customStyle="1" w:styleId="1f0">
    <w:name w:val="標題1 字元 字元"/>
    <w:rsid w:val="005A2C17"/>
    <w:rPr>
      <w:rFonts w:ascii="Arial" w:eastAsia="標楷體" w:hAnsi="Arial" w:cs="Arial"/>
      <w:b/>
      <w:bCs/>
      <w:kern w:val="52"/>
      <w:sz w:val="28"/>
      <w:szCs w:val="28"/>
      <w:lang w:val="en-US" w:eastAsia="zh-TW" w:bidi="ar-SA"/>
    </w:rPr>
  </w:style>
  <w:style w:type="character" w:customStyle="1" w:styleId="affffffff6">
    <w:name w:val="無間距 字元 字元"/>
    <w:rsid w:val="005A2C17"/>
    <w:rPr>
      <w:rFonts w:ascii="Calibri" w:hAnsi="Calibri"/>
      <w:kern w:val="2"/>
      <w:sz w:val="22"/>
      <w:szCs w:val="22"/>
      <w:lang w:val="en-US" w:eastAsia="zh-TW" w:bidi="ar-SA"/>
    </w:rPr>
  </w:style>
  <w:style w:type="paragraph" w:styleId="affffffff7">
    <w:name w:val="Title"/>
    <w:basedOn w:val="a1"/>
    <w:next w:val="a1"/>
    <w:link w:val="affffffff8"/>
    <w:qFormat/>
    <w:rsid w:val="005A2C17"/>
    <w:pPr>
      <w:spacing w:beforeLines="0" w:before="240" w:after="60"/>
      <w:ind w:left="0" w:firstLine="0"/>
      <w:jc w:val="center"/>
      <w:outlineLvl w:val="0"/>
    </w:pPr>
    <w:rPr>
      <w:rFonts w:ascii="Cambria" w:hAnsi="Cambria"/>
      <w:b/>
      <w:bCs/>
      <w:sz w:val="32"/>
      <w:szCs w:val="32"/>
      <w:lang w:val="x-none" w:eastAsia="x-none"/>
    </w:rPr>
  </w:style>
  <w:style w:type="character" w:customStyle="1" w:styleId="affffffff8">
    <w:name w:val="標題 字元"/>
    <w:link w:val="affffffff7"/>
    <w:rsid w:val="005A2C17"/>
    <w:rPr>
      <w:rFonts w:ascii="Cambria" w:hAnsi="Cambria"/>
      <w:b/>
      <w:bCs/>
      <w:kern w:val="2"/>
      <w:sz w:val="32"/>
      <w:szCs w:val="32"/>
      <w:lang w:val="x-none" w:eastAsia="x-none"/>
    </w:rPr>
  </w:style>
  <w:style w:type="character" w:customStyle="1" w:styleId="searchlisttitle1">
    <w:name w:val="searchlisttitle1"/>
    <w:rsid w:val="005A2C17"/>
    <w:rPr>
      <w:strike w:val="0"/>
      <w:dstrike w:val="0"/>
      <w:color w:val="333333"/>
      <w:sz w:val="23"/>
      <w:szCs w:val="23"/>
      <w:u w:val="none"/>
      <w:effect w:val="none"/>
    </w:rPr>
  </w:style>
  <w:style w:type="character" w:customStyle="1" w:styleId="hint5">
    <w:name w:val="hint5"/>
    <w:rsid w:val="005A2C17"/>
  </w:style>
  <w:style w:type="character" w:customStyle="1" w:styleId="toctext">
    <w:name w:val="toctext"/>
    <w:rsid w:val="005A2C17"/>
  </w:style>
  <w:style w:type="character" w:customStyle="1" w:styleId="stdnobr">
    <w:name w:val="std nobr"/>
    <w:rsid w:val="005A2C17"/>
  </w:style>
  <w:style w:type="character" w:customStyle="1" w:styleId="t123333331">
    <w:name w:val="t_12_3333331"/>
    <w:rsid w:val="005A2C17"/>
    <w:rPr>
      <w:rFonts w:ascii="Arial" w:hAnsi="Arial" w:cs="Arial" w:hint="default"/>
      <w:color w:val="333333"/>
      <w:sz w:val="18"/>
      <w:szCs w:val="18"/>
    </w:rPr>
  </w:style>
  <w:style w:type="character" w:customStyle="1" w:styleId="year">
    <w:name w:val="year"/>
    <w:rsid w:val="005A2C17"/>
  </w:style>
  <w:style w:type="character" w:customStyle="1" w:styleId="menu011111">
    <w:name w:val="menu011111"/>
    <w:rsid w:val="005A2C17"/>
  </w:style>
  <w:style w:type="character" w:customStyle="1" w:styleId="style241">
    <w:name w:val="style241"/>
    <w:rsid w:val="005A2C17"/>
    <w:rPr>
      <w:color w:val="2F2F2F"/>
      <w:sz w:val="21"/>
      <w:szCs w:val="21"/>
    </w:rPr>
  </w:style>
  <w:style w:type="character" w:customStyle="1" w:styleId="131">
    <w:name w:val="字元 字元131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10">
    <w:name w:val="字元 字元121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111">
    <w:name w:val="內文11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EmailStyle3291">
    <w:name w:val="EmailStyle3291"/>
    <w:rsid w:val="005A2C17"/>
    <w:rPr>
      <w:rFonts w:ascii="Arial" w:eastAsia="新細明體" w:hAnsi="Arial" w:cs="Arial"/>
      <w:color w:val="993366"/>
      <w:sz w:val="18"/>
    </w:rPr>
  </w:style>
  <w:style w:type="paragraph" w:customStyle="1" w:styleId="CM1">
    <w:name w:val="CM1"/>
    <w:basedOn w:val="Default"/>
    <w:next w:val="Default"/>
    <w:rsid w:val="005A2C17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character" w:customStyle="1" w:styleId="emailstyle20">
    <w:name w:val="emailstyle20"/>
    <w:rsid w:val="005A2C17"/>
    <w:rPr>
      <w:rFonts w:ascii="Arial" w:eastAsia="新細明體" w:hAnsi="Arial" w:cs="Arial"/>
      <w:color w:val="993366"/>
      <w:sz w:val="18"/>
    </w:rPr>
  </w:style>
  <w:style w:type="character" w:customStyle="1" w:styleId="2f2">
    <w:name w:val="頁尾 字元2"/>
    <w:locked/>
    <w:rsid w:val="005A2C17"/>
    <w:rPr>
      <w:rFonts w:eastAsia="新細明體"/>
      <w:kern w:val="2"/>
      <w:lang w:val="en-US" w:eastAsia="zh-TW" w:bidi="ar-SA"/>
    </w:rPr>
  </w:style>
  <w:style w:type="character" w:customStyle="1" w:styleId="1f1">
    <w:name w:val="註解文字 字元1"/>
    <w:locked/>
    <w:rsid w:val="005A2C17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1f2">
    <w:name w:val="頁首 字元1"/>
    <w:locked/>
    <w:rsid w:val="005A2C17"/>
    <w:rPr>
      <w:rFonts w:eastAsia="新細明體"/>
      <w:kern w:val="2"/>
      <w:lang w:val="en-US" w:eastAsia="zh-TW" w:bidi="ar-SA"/>
    </w:rPr>
  </w:style>
  <w:style w:type="character" w:customStyle="1" w:styleId="300">
    <w:name w:val="字元 字元30"/>
    <w:rsid w:val="005A2C17"/>
    <w:rPr>
      <w:rFonts w:eastAsia="新細明體"/>
      <w:kern w:val="2"/>
      <w:lang w:val="en-US" w:eastAsia="zh-TW" w:bidi="ar-SA"/>
    </w:rPr>
  </w:style>
  <w:style w:type="character" w:customStyle="1" w:styleId="290">
    <w:name w:val="字元 字元29"/>
    <w:rsid w:val="005A2C17"/>
    <w:rPr>
      <w:rFonts w:eastAsia="新細明體"/>
      <w:kern w:val="2"/>
      <w:lang w:val="en-US" w:eastAsia="zh-TW" w:bidi="ar-SA"/>
    </w:rPr>
  </w:style>
  <w:style w:type="character" w:customStyle="1" w:styleId="75bold7pt">
    <w:name w:val="75bold7pt"/>
    <w:rsid w:val="005A2C17"/>
  </w:style>
  <w:style w:type="character" w:customStyle="1" w:styleId="240">
    <w:name w:val="字元 字元24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mailheadertext">
    <w:name w:val="mailheadertext"/>
    <w:rsid w:val="005A2C17"/>
  </w:style>
  <w:style w:type="paragraph" w:customStyle="1" w:styleId="affffffff9">
    <w:name w:val="字元 字元 字元 字元 字元 字元 字元 字元 字元 字元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grame">
    <w:name w:val="grame"/>
    <w:rsid w:val="005A2C17"/>
  </w:style>
  <w:style w:type="character" w:customStyle="1" w:styleId="alltype1">
    <w:name w:val="alltype1"/>
    <w:rsid w:val="005A2C17"/>
    <w:rPr>
      <w:rFonts w:ascii="Verdana" w:hAnsi="Verdana" w:hint="default"/>
      <w:color w:val="333333"/>
      <w:sz w:val="18"/>
      <w:szCs w:val="18"/>
    </w:rPr>
  </w:style>
  <w:style w:type="paragraph" w:customStyle="1" w:styleId="affffffffa">
    <w:name w:val="字元 字元 字元 字元 字元 字元 字元 字元 字元 字元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para231">
    <w:name w:val="para231"/>
    <w:rsid w:val="005A2C17"/>
    <w:rPr>
      <w:rFonts w:ascii="Verdana" w:hAnsi="Verdana" w:hint="default"/>
      <w:color w:val="000000"/>
      <w:sz w:val="18"/>
      <w:szCs w:val="18"/>
    </w:rPr>
  </w:style>
  <w:style w:type="character" w:customStyle="1" w:styleId="style20">
    <w:name w:val="style20"/>
    <w:rsid w:val="005A2C17"/>
  </w:style>
  <w:style w:type="character" w:customStyle="1" w:styleId="affffffffb">
    <w:name w:val="英文內文"/>
    <w:uiPriority w:val="99"/>
    <w:rsid w:val="005A2C17"/>
    <w:rPr>
      <w:rFonts w:ascii="Candara" w:hAnsi="Candara" w:cs="Candara"/>
      <w:spacing w:val="5"/>
      <w:sz w:val="18"/>
      <w:szCs w:val="18"/>
    </w:rPr>
  </w:style>
  <w:style w:type="paragraph" w:customStyle="1" w:styleId="content">
    <w:name w:val="content"/>
    <w:basedOn w:val="a1"/>
    <w:rsid w:val="005A2C17"/>
    <w:pPr>
      <w:widowControl/>
      <w:spacing w:beforeLines="0" w:before="75" w:after="75" w:line="360" w:lineRule="atLeast"/>
      <w:ind w:left="75" w:right="75" w:firstLine="0"/>
    </w:pPr>
    <w:rPr>
      <w:rFonts w:ascii="新細明體" w:hAnsi="新細明體" w:cs="新細明體"/>
      <w:color w:val="000000"/>
      <w:kern w:val="0"/>
      <w:sz w:val="18"/>
      <w:szCs w:val="18"/>
    </w:rPr>
  </w:style>
  <w:style w:type="character" w:customStyle="1" w:styleId="content1">
    <w:name w:val="content1"/>
    <w:rsid w:val="005A2C17"/>
    <w:rPr>
      <w:rFonts w:ascii="Tahoma" w:hAnsi="Tahoma" w:cs="Tahoma" w:hint="default"/>
      <w:b w:val="0"/>
      <w:bCs w:val="0"/>
      <w:i w:val="0"/>
      <w:iCs w:val="0"/>
      <w:smallCaps w:val="0"/>
      <w:strike w:val="0"/>
      <w:dstrike w:val="0"/>
      <w:color w:val="000000"/>
      <w:sz w:val="18"/>
      <w:szCs w:val="18"/>
      <w:u w:val="none"/>
      <w:effect w:val="none"/>
    </w:rPr>
  </w:style>
  <w:style w:type="paragraph" w:customStyle="1" w:styleId="t1">
    <w:name w:val="t1"/>
    <w:basedOn w:val="a1"/>
    <w:rsid w:val="005A2C17"/>
    <w:pPr>
      <w:widowControl/>
      <w:spacing w:beforeLines="0" w:before="100" w:beforeAutospacing="1" w:after="100" w:afterAutospacing="1" w:line="300" w:lineRule="atLeast"/>
      <w:ind w:left="0" w:firstLine="0"/>
      <w:jc w:val="left"/>
    </w:pPr>
    <w:rPr>
      <w:rFonts w:ascii="新細明體" w:hAnsi="新細明體" w:cs="新細明體"/>
      <w:b/>
      <w:bCs/>
      <w:kern w:val="0"/>
      <w:sz w:val="21"/>
      <w:szCs w:val="21"/>
    </w:rPr>
  </w:style>
  <w:style w:type="paragraph" w:customStyle="1" w:styleId="affffffffc">
    <w:name w:val="一、"/>
    <w:basedOn w:val="a1"/>
    <w:autoRedefine/>
    <w:rsid w:val="005A2C17"/>
    <w:pPr>
      <w:snapToGrid w:val="0"/>
      <w:spacing w:beforeLines="0" w:line="400" w:lineRule="exact"/>
      <w:ind w:left="0" w:right="26" w:firstLine="0"/>
    </w:pPr>
    <w:rPr>
      <w:rFonts w:ascii="Arial" w:eastAsia="標楷體" w:hAnsi="Arial" w:cs="Arial"/>
      <w:bCs/>
    </w:rPr>
  </w:style>
  <w:style w:type="paragraph" w:customStyle="1" w:styleId="122">
    <w:name w:val="12"/>
    <w:basedOn w:val="a1"/>
    <w:link w:val="123"/>
    <w:rsid w:val="005A2C17"/>
    <w:pPr>
      <w:spacing w:beforeLines="0"/>
      <w:ind w:left="0" w:firstLine="0"/>
      <w:jc w:val="left"/>
    </w:pPr>
    <w:rPr>
      <w:sz w:val="26"/>
      <w:szCs w:val="44"/>
      <w:lang w:val="x-none" w:eastAsia="x-none"/>
    </w:rPr>
  </w:style>
  <w:style w:type="character" w:customStyle="1" w:styleId="123">
    <w:name w:val="12 字元"/>
    <w:link w:val="122"/>
    <w:rsid w:val="005A2C17"/>
    <w:rPr>
      <w:kern w:val="2"/>
      <w:sz w:val="26"/>
      <w:szCs w:val="44"/>
      <w:lang w:val="x-none" w:eastAsia="x-none"/>
    </w:rPr>
  </w:style>
  <w:style w:type="paragraph" w:customStyle="1" w:styleId="a0">
    <w:name w:val="分項段落"/>
    <w:basedOn w:val="a1"/>
    <w:rsid w:val="005A2C17"/>
    <w:pPr>
      <w:widowControl/>
      <w:numPr>
        <w:numId w:val="3"/>
      </w:numPr>
      <w:wordWrap w:val="0"/>
      <w:snapToGrid w:val="0"/>
      <w:spacing w:beforeLines="0" w:line="500" w:lineRule="exact"/>
      <w:ind w:left="964" w:hanging="652"/>
      <w:textAlignment w:val="baseline"/>
    </w:pPr>
    <w:rPr>
      <w:rFonts w:eastAsia="標楷體"/>
      <w:noProof/>
      <w:kern w:val="0"/>
      <w:sz w:val="32"/>
      <w:szCs w:val="20"/>
    </w:rPr>
  </w:style>
  <w:style w:type="character" w:customStyle="1" w:styleId="mc96f">
    <w:name w:val="mc96f"/>
    <w:rsid w:val="005A2C17"/>
    <w:rPr>
      <w:rFonts w:ascii="Georgia" w:hAnsi="Georgia" w:cs="Arial" w:hint="default"/>
      <w:color w:val="666666"/>
      <w:sz w:val="23"/>
      <w:szCs w:val="23"/>
    </w:rPr>
  </w:style>
  <w:style w:type="paragraph" w:customStyle="1" w:styleId="1f3">
    <w:name w:val="條文1"/>
    <w:next w:val="a1"/>
    <w:qFormat/>
    <w:rsid w:val="005A2C17"/>
    <w:pPr>
      <w:autoSpaceDE w:val="0"/>
      <w:autoSpaceDN w:val="0"/>
      <w:adjustRightInd w:val="0"/>
      <w:spacing w:beforeLines="50" w:before="50" w:afterLines="50" w:after="50"/>
      <w:ind w:leftChars="400" w:left="400"/>
    </w:pPr>
    <w:rPr>
      <w:rFonts w:ascii="華康明體 Std W9" w:eastAsia="華康明體 Std W9" w:hAnsi="華康明體 Std W9" w:cs="標楷體"/>
      <w:color w:val="000000"/>
      <w:sz w:val="24"/>
      <w:szCs w:val="28"/>
    </w:rPr>
  </w:style>
  <w:style w:type="paragraph" w:styleId="z-1">
    <w:name w:val="HTML Top of Form"/>
    <w:basedOn w:val="a1"/>
    <w:next w:val="a1"/>
    <w:link w:val="z-2"/>
    <w:hidden/>
    <w:rsid w:val="005A2C17"/>
    <w:pPr>
      <w:widowControl/>
      <w:pBdr>
        <w:bottom w:val="single" w:sz="6" w:space="1" w:color="auto"/>
      </w:pBdr>
      <w:spacing w:beforeLines="0"/>
      <w:ind w:left="0" w:firstLine="0"/>
      <w:jc w:val="center"/>
    </w:pPr>
    <w:rPr>
      <w:rFonts w:ascii="Arial" w:hAnsi="Arial"/>
      <w:vanish/>
      <w:kern w:val="0"/>
      <w:sz w:val="16"/>
      <w:szCs w:val="16"/>
      <w:lang w:val="x-none" w:eastAsia="x-none"/>
    </w:rPr>
  </w:style>
  <w:style w:type="character" w:customStyle="1" w:styleId="z-2">
    <w:name w:val="z-表單的頂端 字元"/>
    <w:link w:val="z-1"/>
    <w:rsid w:val="005A2C17"/>
    <w:rPr>
      <w:rFonts w:ascii="Arial" w:hAnsi="Arial"/>
      <w:vanish/>
      <w:sz w:val="16"/>
      <w:szCs w:val="16"/>
      <w:lang w:val="x-none" w:eastAsia="x-none"/>
    </w:rPr>
  </w:style>
  <w:style w:type="character" w:customStyle="1" w:styleId="affffffffd">
    <w:name w:val="清單段落 字元"/>
    <w:uiPriority w:val="34"/>
    <w:locked/>
    <w:rsid w:val="005A2C17"/>
    <w:rPr>
      <w:rFonts w:ascii="標楷體" w:eastAsia="標楷體" w:hAnsi="標楷體"/>
      <w:kern w:val="2"/>
      <w:sz w:val="28"/>
      <w:lang w:val="en-US" w:eastAsia="zh-TW" w:bidi="ar-SA"/>
    </w:rPr>
  </w:style>
  <w:style w:type="paragraph" w:customStyle="1" w:styleId="2f3">
    <w:name w:val="條文2"/>
    <w:qFormat/>
    <w:rsid w:val="005A2C17"/>
    <w:pPr>
      <w:autoSpaceDE w:val="0"/>
      <w:autoSpaceDN w:val="0"/>
      <w:adjustRightInd w:val="0"/>
      <w:ind w:leftChars="200" w:left="450" w:hangingChars="250" w:hanging="250"/>
    </w:pPr>
    <w:rPr>
      <w:rFonts w:ascii="華康明體 Std W9" w:eastAsia="華康明體 Std W9" w:hAnsi="華康明體 Std W9" w:cs="標楷體"/>
      <w:color w:val="000000"/>
      <w:sz w:val="28"/>
      <w:szCs w:val="28"/>
    </w:rPr>
  </w:style>
  <w:style w:type="paragraph" w:customStyle="1" w:styleId="ecmsonormal">
    <w:name w:val="ecmsonormal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interpret1">
    <w:name w:val="interpret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  <w:sz w:val="28"/>
      <w:szCs w:val="28"/>
    </w:rPr>
  </w:style>
  <w:style w:type="character" w:customStyle="1" w:styleId="shorttext">
    <w:name w:val="short_text"/>
    <w:rsid w:val="005A2C17"/>
  </w:style>
  <w:style w:type="character" w:customStyle="1" w:styleId="EmailStyle226">
    <w:name w:val="EmailStyle226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5">
    <w:name w:val="EmailStyle325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1">
    <w:name w:val="EmailStyle3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51">
    <w:name w:val="EmailStyle325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11">
    <w:name w:val="EmailStyle33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132">
    <w:name w:val="字元 字元13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4">
    <w:name w:val="字元 字元12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2f4">
    <w:name w:val="內文2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1f4">
    <w:name w:val="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character" w:customStyle="1" w:styleId="2f5">
    <w:name w:val="註釋標題 字元2"/>
    <w:aliases w:val=" 字元 字元 字元"/>
    <w:rsid w:val="005A2C17"/>
    <w:rPr>
      <w:rFonts w:eastAsia="新細明體"/>
      <w:kern w:val="2"/>
      <w:sz w:val="24"/>
      <w:szCs w:val="24"/>
      <w:lang w:val="en-US" w:eastAsia="zh-TW" w:bidi="ar-SA"/>
    </w:rPr>
  </w:style>
  <w:style w:type="character" w:customStyle="1" w:styleId="3e">
    <w:name w:val="字元 字元3"/>
    <w:locked/>
    <w:rsid w:val="005A2C17"/>
    <w:rPr>
      <w:rFonts w:ascii="Cambria" w:eastAsia="新細明體" w:hAnsi="Cambria"/>
      <w:b/>
      <w:bCs/>
      <w:kern w:val="2"/>
      <w:sz w:val="32"/>
      <w:szCs w:val="32"/>
      <w:lang w:val="en-US" w:eastAsia="zh-TW" w:bidi="ar-SA"/>
    </w:rPr>
  </w:style>
  <w:style w:type="character" w:customStyle="1" w:styleId="190">
    <w:name w:val="字元 字元19"/>
    <w:locked/>
    <w:rsid w:val="005A2C17"/>
    <w:rPr>
      <w:rFonts w:ascii="標楷體" w:eastAsia="標楷體" w:hAnsi="標楷體"/>
      <w:kern w:val="2"/>
      <w:sz w:val="22"/>
      <w:szCs w:val="22"/>
      <w:lang w:val="en-US" w:eastAsia="zh-TW" w:bidi="ar-SA"/>
    </w:rPr>
  </w:style>
  <w:style w:type="paragraph" w:customStyle="1" w:styleId="CharChar">
    <w:name w:val="批注框文本 Char Char"/>
    <w:basedOn w:val="a1"/>
    <w:rsid w:val="005A2C17"/>
    <w:pPr>
      <w:spacing w:beforeLines="0"/>
      <w:ind w:left="0" w:firstLine="0"/>
    </w:pPr>
    <w:rPr>
      <w:rFonts w:eastAsia="SimSun"/>
      <w:sz w:val="18"/>
      <w:szCs w:val="20"/>
      <w:lang w:eastAsia="zh-CN"/>
    </w:rPr>
  </w:style>
  <w:style w:type="character" w:customStyle="1" w:styleId="searchword">
    <w:name w:val="searchword"/>
    <w:rsid w:val="005A2C17"/>
  </w:style>
  <w:style w:type="paragraph" w:customStyle="1" w:styleId="contentheadings">
    <w:name w:val="contentheadings"/>
    <w:basedOn w:val="a1"/>
    <w:rsid w:val="005A2C17"/>
    <w:pPr>
      <w:widowControl/>
      <w:spacing w:beforeLines="0" w:before="100" w:beforeAutospacing="1" w:after="100" w:afterAutospacing="1" w:line="360" w:lineRule="atLeast"/>
      <w:ind w:left="0" w:firstLine="0"/>
      <w:jc w:val="center"/>
    </w:pPr>
    <w:rPr>
      <w:rFonts w:ascii="Arial" w:hAnsi="Arial" w:cs="Arial"/>
      <w:b/>
      <w:bCs/>
      <w:color w:val="333366"/>
      <w:kern w:val="0"/>
      <w:sz w:val="48"/>
      <w:szCs w:val="48"/>
    </w:rPr>
  </w:style>
  <w:style w:type="character" w:customStyle="1" w:styleId="style151">
    <w:name w:val="style151"/>
    <w:rsid w:val="005A2C17"/>
  </w:style>
  <w:style w:type="character" w:customStyle="1" w:styleId="EmailStyle2301">
    <w:name w:val="EmailStyle230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9">
    <w:name w:val="EmailStyle32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5">
    <w:name w:val="EmailStyle335"/>
    <w:rsid w:val="005A2C17"/>
    <w:rPr>
      <w:rFonts w:ascii="Arial" w:eastAsia="新細明體" w:hAnsi="Arial" w:cs="Arial"/>
      <w:color w:val="993366"/>
      <w:sz w:val="18"/>
    </w:rPr>
  </w:style>
  <w:style w:type="character" w:customStyle="1" w:styleId="301">
    <w:name w:val="字元 字元30"/>
    <w:rsid w:val="005A2C17"/>
    <w:rPr>
      <w:rFonts w:eastAsia="新細明體"/>
      <w:kern w:val="2"/>
      <w:lang w:val="en-US" w:eastAsia="zh-TW" w:bidi="ar-SA"/>
    </w:rPr>
  </w:style>
  <w:style w:type="character" w:customStyle="1" w:styleId="291">
    <w:name w:val="字元 字元29"/>
    <w:rsid w:val="005A2C17"/>
    <w:rPr>
      <w:rFonts w:eastAsia="新細明體"/>
      <w:kern w:val="2"/>
      <w:lang w:val="en-US" w:eastAsia="zh-TW" w:bidi="ar-SA"/>
    </w:rPr>
  </w:style>
  <w:style w:type="character" w:customStyle="1" w:styleId="241">
    <w:name w:val="字元 字元24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paragraph" w:customStyle="1" w:styleId="1f5">
    <w:name w:val="字元 字元 字元 字元 字元 字元 字元 字元 字元 字元1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EmailStyle371">
    <w:name w:val="EmailStyle37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2">
    <w:name w:val="EmailStyle372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3">
    <w:name w:val="EmailStyle373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4">
    <w:name w:val="EmailStyle374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5">
    <w:name w:val="EmailStyle375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61">
    <w:name w:val="EmailStyle376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71">
    <w:name w:val="EmailStyle377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81">
    <w:name w:val="EmailStyle378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91">
    <w:name w:val="EmailStyle379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01">
    <w:name w:val="EmailStyle380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11">
    <w:name w:val="EmailStyle38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21">
    <w:name w:val="EmailStyle382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31">
    <w:name w:val="EmailStyle38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text2">
    <w:name w:val="text2"/>
    <w:rsid w:val="005A2C17"/>
  </w:style>
  <w:style w:type="character" w:customStyle="1" w:styleId="text31">
    <w:name w:val="text31"/>
    <w:rsid w:val="005A2C17"/>
    <w:rPr>
      <w:rFonts w:ascii="Arial Unicode MS" w:eastAsia="Arial Unicode MS" w:hAnsi="Arial Unicode MS" w:cs="Arial Unicode MS" w:hint="eastAsia"/>
      <w:b/>
      <w:bCs/>
      <w:color w:val="212063"/>
      <w:sz w:val="24"/>
      <w:szCs w:val="24"/>
    </w:rPr>
  </w:style>
  <w:style w:type="character" w:customStyle="1" w:styleId="EmailStyle3351">
    <w:name w:val="EmailStyle335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11">
    <w:name w:val="EmailStyle37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21">
    <w:name w:val="EmailStyle372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31">
    <w:name w:val="EmailStyle37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41">
    <w:name w:val="EmailStyle374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51">
    <w:name w:val="EmailStyle375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style31">
    <w:name w:val="style31"/>
    <w:rsid w:val="005A2C17"/>
    <w:rPr>
      <w:sz w:val="24"/>
      <w:szCs w:val="24"/>
    </w:rPr>
  </w:style>
  <w:style w:type="character" w:customStyle="1" w:styleId="text301">
    <w:name w:val="text301"/>
    <w:rsid w:val="005A2C17"/>
    <w:rPr>
      <w:sz w:val="24"/>
      <w:szCs w:val="24"/>
    </w:rPr>
  </w:style>
  <w:style w:type="paragraph" w:customStyle="1" w:styleId="1f6">
    <w:name w:val="(1)內文"/>
    <w:basedOn w:val="a1"/>
    <w:semiHidden/>
    <w:rsid w:val="005A2C17"/>
    <w:pPr>
      <w:adjustRightInd w:val="0"/>
      <w:spacing w:beforeLines="0" w:line="400" w:lineRule="atLeast"/>
      <w:ind w:left="1293" w:firstLine="505"/>
      <w:jc w:val="left"/>
      <w:textAlignment w:val="baseline"/>
    </w:pPr>
    <w:rPr>
      <w:rFonts w:eastAsia="華康中楷體"/>
      <w:kern w:val="0"/>
      <w:sz w:val="26"/>
    </w:rPr>
  </w:style>
  <w:style w:type="paragraph" w:customStyle="1" w:styleId="affffffffe">
    <w:name w:val="內文無縮排"/>
    <w:basedOn w:val="a1"/>
    <w:semiHidden/>
    <w:rsid w:val="005A2C17"/>
    <w:pPr>
      <w:adjustRightInd w:val="0"/>
      <w:snapToGrid w:val="0"/>
      <w:spacing w:beforeLines="0"/>
      <w:ind w:left="1418" w:firstLine="0"/>
    </w:pPr>
    <w:rPr>
      <w:rFonts w:eastAsia="標楷體"/>
      <w:szCs w:val="28"/>
    </w:rPr>
  </w:style>
  <w:style w:type="character" w:customStyle="1" w:styleId="Steve">
    <w:name w:val="Steve"/>
    <w:semiHidden/>
    <w:rsid w:val="005A2C17"/>
    <w:rPr>
      <w:rFonts w:ascii="Arial" w:eastAsia="新細明體" w:hAnsi="Arial" w:cs="Arial"/>
      <w:color w:val="auto"/>
      <w:sz w:val="18"/>
      <w:szCs w:val="20"/>
    </w:rPr>
  </w:style>
  <w:style w:type="table" w:styleId="1f7">
    <w:name w:val="Table Classic 1"/>
    <w:basedOn w:val="a3"/>
    <w:rsid w:val="005A2C17"/>
    <w:pPr>
      <w:widowControl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f8">
    <w:name w:val="表格格線1"/>
    <w:basedOn w:val="a3"/>
    <w:next w:val="afc"/>
    <w:uiPriority w:val="59"/>
    <w:rsid w:val="004E28E6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2">
    <w:name w:val="清單段落11"/>
    <w:basedOn w:val="a1"/>
    <w:qFormat/>
    <w:rsid w:val="00926EF1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customStyle="1" w:styleId="2f6">
    <w:name w:val="字元 字元 字元 字元 字元 字元 字元 字元 字元 字元2"/>
    <w:basedOn w:val="a1"/>
    <w:rsid w:val="00926EF1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320">
    <w:name w:val="字元 字元132"/>
    <w:rsid w:val="00926EF1"/>
    <w:rPr>
      <w:rFonts w:ascii="Arial" w:eastAsia="標楷體" w:hAnsi="Arial"/>
      <w:bCs/>
      <w:kern w:val="52"/>
      <w:sz w:val="28"/>
      <w:szCs w:val="28"/>
    </w:rPr>
  </w:style>
  <w:style w:type="character" w:customStyle="1" w:styleId="1220">
    <w:name w:val="字元 字元122"/>
    <w:rsid w:val="00926EF1"/>
    <w:rPr>
      <w:rFonts w:ascii="Arial" w:eastAsia="標楷體" w:hAnsi="Arial"/>
      <w:bCs/>
      <w:kern w:val="2"/>
      <w:sz w:val="28"/>
      <w:szCs w:val="48"/>
    </w:rPr>
  </w:style>
  <w:style w:type="paragraph" w:customStyle="1" w:styleId="2f7">
    <w:name w:val="內文2"/>
    <w:basedOn w:val="a1"/>
    <w:rsid w:val="00926EF1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3010">
    <w:name w:val="字元 字元301"/>
    <w:rsid w:val="00926EF1"/>
    <w:rPr>
      <w:rFonts w:eastAsia="新細明體"/>
      <w:kern w:val="2"/>
      <w:lang w:val="en-US" w:eastAsia="zh-TW" w:bidi="ar-SA"/>
    </w:rPr>
  </w:style>
  <w:style w:type="character" w:customStyle="1" w:styleId="2910">
    <w:name w:val="字元 字元291"/>
    <w:rsid w:val="00926EF1"/>
    <w:rPr>
      <w:rFonts w:eastAsia="新細明體"/>
      <w:kern w:val="2"/>
      <w:lang w:val="en-US" w:eastAsia="zh-TW" w:bidi="ar-SA"/>
    </w:rPr>
  </w:style>
  <w:style w:type="character" w:customStyle="1" w:styleId="2410">
    <w:name w:val="字元 字元241"/>
    <w:rsid w:val="00926EF1"/>
    <w:rPr>
      <w:rFonts w:ascii="Times New Roman" w:eastAsia="華康楷書體W5" w:hAnsi="Times New Roman" w:cs="Times New Roman"/>
      <w:spacing w:val="2"/>
      <w:sz w:val="28"/>
      <w:szCs w:val="20"/>
    </w:rPr>
  </w:style>
  <w:style w:type="paragraph" w:customStyle="1" w:styleId="a">
    <w:name w:val="標題附表"/>
    <w:basedOn w:val="a1"/>
    <w:rsid w:val="008D568A"/>
    <w:pPr>
      <w:pageBreakBefore/>
      <w:widowControl/>
      <w:numPr>
        <w:ilvl w:val="4"/>
        <w:numId w:val="4"/>
      </w:numPr>
      <w:adjustRightInd w:val="0"/>
      <w:snapToGrid w:val="0"/>
      <w:spacing w:beforeLines="0" w:afterLines="50" w:after="180" w:line="360" w:lineRule="atLeast"/>
      <w:jc w:val="center"/>
    </w:pPr>
    <w:rPr>
      <w:rFonts w:ascii="標楷體" w:eastAsia="標楷體"/>
      <w:spacing w:val="20"/>
      <w:kern w:val="0"/>
      <w:sz w:val="36"/>
    </w:rPr>
  </w:style>
  <w:style w:type="table" w:customStyle="1" w:styleId="2f8">
    <w:name w:val="表格格線2"/>
    <w:basedOn w:val="a3"/>
    <w:next w:val="afc"/>
    <w:uiPriority w:val="39"/>
    <w:rsid w:val="00AA2BF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f">
    <w:name w:val="表格格線3"/>
    <w:basedOn w:val="a3"/>
    <w:next w:val="afc"/>
    <w:uiPriority w:val="39"/>
    <w:rsid w:val="0034403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表格格線4"/>
    <w:basedOn w:val="a3"/>
    <w:next w:val="afc"/>
    <w:uiPriority w:val="39"/>
    <w:rsid w:val="00273B8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f9">
    <w:name w:val="無清單1"/>
    <w:next w:val="a4"/>
    <w:uiPriority w:val="99"/>
    <w:semiHidden/>
    <w:unhideWhenUsed/>
    <w:rsid w:val="004C3AA3"/>
  </w:style>
  <w:style w:type="table" w:customStyle="1" w:styleId="56">
    <w:name w:val="表格格線5"/>
    <w:basedOn w:val="a3"/>
    <w:next w:val="afc"/>
    <w:uiPriority w:val="39"/>
    <w:rsid w:val="004C3AA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表格格線6"/>
    <w:basedOn w:val="a3"/>
    <w:next w:val="afc"/>
    <w:uiPriority w:val="39"/>
    <w:rsid w:val="001C330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">
    <w:name w:val="表格格線7"/>
    <w:basedOn w:val="a3"/>
    <w:next w:val="afc"/>
    <w:uiPriority w:val="39"/>
    <w:rsid w:val="001C330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">
    <w:name w:val="表格格線8"/>
    <w:basedOn w:val="a3"/>
    <w:next w:val="afc"/>
    <w:uiPriority w:val="39"/>
    <w:rsid w:val="00F7028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表格格線9"/>
    <w:basedOn w:val="a3"/>
    <w:next w:val="afc"/>
    <w:uiPriority w:val="39"/>
    <w:rsid w:val="0042503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表格格線10"/>
    <w:basedOn w:val="a3"/>
    <w:next w:val="afc"/>
    <w:uiPriority w:val="39"/>
    <w:rsid w:val="00F3519C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"/>
    <w:basedOn w:val="a3"/>
    <w:next w:val="afc"/>
    <w:uiPriority w:val="39"/>
    <w:rsid w:val="00177C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"/>
    <w:basedOn w:val="a3"/>
    <w:next w:val="afc"/>
    <w:uiPriority w:val="59"/>
    <w:rsid w:val="00177C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1"/>
    <w:rsid w:val="00366F76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xl70">
    <w:name w:val="xl70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paragraph" w:customStyle="1" w:styleId="xl71">
    <w:name w:val="xl71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72">
    <w:name w:val="xl72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73">
    <w:name w:val="xl73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16"/>
      <w:szCs w:val="16"/>
    </w:rPr>
  </w:style>
  <w:style w:type="paragraph" w:customStyle="1" w:styleId="xl74">
    <w:name w:val="xl74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75">
    <w:name w:val="xl75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0"/>
      <w:szCs w:val="20"/>
    </w:rPr>
  </w:style>
  <w:style w:type="paragraph" w:customStyle="1" w:styleId="xl76">
    <w:name w:val="xl76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22"/>
      <w:szCs w:val="22"/>
    </w:rPr>
  </w:style>
  <w:style w:type="paragraph" w:customStyle="1" w:styleId="xl77">
    <w:name w:val="xl77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table" w:customStyle="1" w:styleId="133">
    <w:name w:val="表格格線13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3"/>
    <w:next w:val="afc"/>
    <w:uiPriority w:val="39"/>
    <w:rsid w:val="0083585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表格格線41"/>
    <w:basedOn w:val="a3"/>
    <w:next w:val="afc"/>
    <w:uiPriority w:val="39"/>
    <w:rsid w:val="006C158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f9">
    <w:name w:val="無清單2"/>
    <w:next w:val="a4"/>
    <w:uiPriority w:val="99"/>
    <w:semiHidden/>
    <w:unhideWhenUsed/>
    <w:rsid w:val="0052251E"/>
  </w:style>
  <w:style w:type="table" w:customStyle="1" w:styleId="170">
    <w:name w:val="表格格線17"/>
    <w:basedOn w:val="a3"/>
    <w:next w:val="afc"/>
    <w:uiPriority w:val="39"/>
    <w:rsid w:val="000D56D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3"/>
    <w:next w:val="afc"/>
    <w:uiPriority w:val="39"/>
    <w:rsid w:val="000D56D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表格格線31"/>
    <w:basedOn w:val="a3"/>
    <w:next w:val="afc"/>
    <w:uiPriority w:val="39"/>
    <w:rsid w:val="0014425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表格格線19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表格格線35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表格格線36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表格格線42"/>
    <w:basedOn w:val="a3"/>
    <w:next w:val="afc"/>
    <w:uiPriority w:val="39"/>
    <w:rsid w:val="001313B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0">
    <w:name w:val="表格格線20"/>
    <w:basedOn w:val="a3"/>
    <w:next w:val="afc"/>
    <w:uiPriority w:val="39"/>
    <w:rsid w:val="009243D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表格格線21"/>
    <w:basedOn w:val="a3"/>
    <w:next w:val="afc"/>
    <w:uiPriority w:val="39"/>
    <w:rsid w:val="00DB159C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f0">
    <w:name w:val="無清單3"/>
    <w:next w:val="a4"/>
    <w:uiPriority w:val="99"/>
    <w:semiHidden/>
    <w:unhideWhenUsed/>
    <w:rsid w:val="003E5719"/>
  </w:style>
  <w:style w:type="table" w:customStyle="1" w:styleId="220">
    <w:name w:val="表格格線22"/>
    <w:basedOn w:val="a3"/>
    <w:next w:val="afc"/>
    <w:uiPriority w:val="3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3"/>
    <w:next w:val="afc"/>
    <w:uiPriority w:val="3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表格格線23"/>
    <w:basedOn w:val="a3"/>
    <w:next w:val="afc"/>
    <w:uiPriority w:val="5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2">
    <w:name w:val="表格格線24"/>
    <w:basedOn w:val="a3"/>
    <w:next w:val="afc"/>
    <w:uiPriority w:val="39"/>
    <w:rsid w:val="00D75AB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表格格線32"/>
    <w:basedOn w:val="a3"/>
    <w:next w:val="afc"/>
    <w:uiPriority w:val="39"/>
    <w:rsid w:val="0004420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表格格線25"/>
    <w:basedOn w:val="a3"/>
    <w:next w:val="afc"/>
    <w:uiPriority w:val="39"/>
    <w:rsid w:val="002F1C28"/>
    <w:rPr>
      <w:rFonts w:ascii="Calibri" w:hAnsi="Calibri"/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表格格線26"/>
    <w:basedOn w:val="a3"/>
    <w:next w:val="afc"/>
    <w:uiPriority w:val="39"/>
    <w:rsid w:val="002F1C2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0">
    <w:name w:val="表格格線27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0">
    <w:name w:val="表格格線28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92">
    <w:name w:val="表格格線29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a">
    <w:name w:val="未解析的提及項目1"/>
    <w:uiPriority w:val="99"/>
    <w:semiHidden/>
    <w:unhideWhenUsed/>
    <w:rsid w:val="006302D1"/>
    <w:rPr>
      <w:color w:val="605E5C"/>
      <w:shd w:val="clear" w:color="auto" w:fill="E1DFDD"/>
    </w:rPr>
  </w:style>
  <w:style w:type="table" w:customStyle="1" w:styleId="302">
    <w:name w:val="表格格線30"/>
    <w:basedOn w:val="a3"/>
    <w:next w:val="afc"/>
    <w:uiPriority w:val="39"/>
    <w:rsid w:val="007E770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表格格線33"/>
    <w:basedOn w:val="a3"/>
    <w:next w:val="afc"/>
    <w:uiPriority w:val="39"/>
    <w:rsid w:val="00F540B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表格格線34"/>
    <w:basedOn w:val="a3"/>
    <w:next w:val="afc"/>
    <w:uiPriority w:val="39"/>
    <w:rsid w:val="00F540B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0">
    <w:name w:val="表格格線37"/>
    <w:basedOn w:val="a3"/>
    <w:next w:val="afc"/>
    <w:uiPriority w:val="59"/>
    <w:rsid w:val="00D411F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0">
    <w:name w:val="表格格線38"/>
    <w:basedOn w:val="a3"/>
    <w:next w:val="afc"/>
    <w:uiPriority w:val="39"/>
    <w:rsid w:val="00D1357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無清單4"/>
    <w:next w:val="a4"/>
    <w:uiPriority w:val="99"/>
    <w:semiHidden/>
    <w:unhideWhenUsed/>
    <w:rsid w:val="0070239E"/>
  </w:style>
  <w:style w:type="table" w:customStyle="1" w:styleId="390">
    <w:name w:val="表格格線39"/>
    <w:basedOn w:val="a3"/>
    <w:next w:val="afc"/>
    <w:uiPriority w:val="59"/>
    <w:rsid w:val="0070239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無清單5"/>
    <w:next w:val="a4"/>
    <w:uiPriority w:val="99"/>
    <w:semiHidden/>
    <w:unhideWhenUsed/>
    <w:rsid w:val="007851AA"/>
  </w:style>
  <w:style w:type="table" w:customStyle="1" w:styleId="400">
    <w:name w:val="表格格線40"/>
    <w:basedOn w:val="a3"/>
    <w:next w:val="afc"/>
    <w:uiPriority w:val="59"/>
    <w:rsid w:val="007851A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表格格線43"/>
    <w:basedOn w:val="a3"/>
    <w:next w:val="afc"/>
    <w:uiPriority w:val="59"/>
    <w:rsid w:val="007851A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表格格線44"/>
    <w:basedOn w:val="a3"/>
    <w:next w:val="afc"/>
    <w:uiPriority w:val="39"/>
    <w:rsid w:val="00C921E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">
    <w:name w:val="無清單6"/>
    <w:next w:val="a4"/>
    <w:uiPriority w:val="99"/>
    <w:semiHidden/>
    <w:unhideWhenUsed/>
    <w:rsid w:val="00ED0345"/>
  </w:style>
  <w:style w:type="numbering" w:customStyle="1" w:styleId="114">
    <w:name w:val="無清單11"/>
    <w:next w:val="a4"/>
    <w:uiPriority w:val="99"/>
    <w:semiHidden/>
    <w:unhideWhenUsed/>
    <w:rsid w:val="00ED0345"/>
  </w:style>
  <w:style w:type="table" w:customStyle="1" w:styleId="810">
    <w:name w:val="表格格線81"/>
    <w:basedOn w:val="a3"/>
    <w:next w:val="afc"/>
    <w:uiPriority w:val="39"/>
    <w:rsid w:val="00ED0345"/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1"/>
    <w:uiPriority w:val="1"/>
    <w:qFormat/>
    <w:rsid w:val="00ED0345"/>
    <w:pPr>
      <w:autoSpaceDE w:val="0"/>
      <w:autoSpaceDN w:val="0"/>
      <w:spacing w:beforeLines="0"/>
      <w:ind w:left="109" w:firstLine="0"/>
      <w:jc w:val="left"/>
    </w:pPr>
    <w:rPr>
      <w:rFonts w:ascii="SimSun" w:eastAsia="SimSun" w:hAnsi="SimSun" w:cs="SimSun"/>
      <w:kern w:val="0"/>
      <w:sz w:val="22"/>
      <w:szCs w:val="22"/>
    </w:rPr>
  </w:style>
  <w:style w:type="table" w:customStyle="1" w:styleId="101">
    <w:name w:val="表格格線101"/>
    <w:basedOn w:val="a3"/>
    <w:next w:val="afc"/>
    <w:uiPriority w:val="39"/>
    <w:rsid w:val="00ED0345"/>
    <w:rPr>
      <w:rFonts w:ascii="Calibri" w:eastAsia="Times New Roman" w:hAnsi="Calibri"/>
      <w:kern w:val="2"/>
      <w:sz w:val="24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961">
    <w:name w:val="style961"/>
    <w:rsid w:val="00ED0345"/>
    <w:rPr>
      <w:rFonts w:ascii="新細明體" w:eastAsia="新細明體" w:hAnsi="新細明體" w:hint="eastAsia"/>
    </w:rPr>
  </w:style>
  <w:style w:type="paragraph" w:customStyle="1" w:styleId="v1gmail-msolistparagraph">
    <w:name w:val="v1gmail-msolistparagraph"/>
    <w:basedOn w:val="a1"/>
    <w:rsid w:val="00ED0345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numbering" w:customStyle="1" w:styleId="214">
    <w:name w:val="無清單21"/>
    <w:next w:val="a4"/>
    <w:uiPriority w:val="99"/>
    <w:semiHidden/>
    <w:unhideWhenUsed/>
    <w:rsid w:val="00ED0345"/>
  </w:style>
  <w:style w:type="numbering" w:customStyle="1" w:styleId="74">
    <w:name w:val="無清單7"/>
    <w:next w:val="a4"/>
    <w:uiPriority w:val="99"/>
    <w:semiHidden/>
    <w:unhideWhenUsed/>
    <w:rsid w:val="00ED0345"/>
  </w:style>
  <w:style w:type="table" w:customStyle="1" w:styleId="450">
    <w:name w:val="表格格線45"/>
    <w:basedOn w:val="a3"/>
    <w:next w:val="afc"/>
    <w:uiPriority w:val="39"/>
    <w:rsid w:val="00ED034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0">
    <w:name w:val="font10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FF"/>
      <w:kern w:val="0"/>
      <w:sz w:val="18"/>
      <w:szCs w:val="18"/>
    </w:rPr>
  </w:style>
  <w:style w:type="paragraph" w:customStyle="1" w:styleId="font11">
    <w:name w:val="font11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22"/>
      <w:szCs w:val="22"/>
    </w:rPr>
  </w:style>
  <w:style w:type="paragraph" w:customStyle="1" w:styleId="xl78">
    <w:name w:val="xl78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18"/>
      <w:szCs w:val="18"/>
    </w:rPr>
  </w:style>
  <w:style w:type="paragraph" w:customStyle="1" w:styleId="xl79">
    <w:name w:val="xl79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18"/>
      <w:szCs w:val="18"/>
    </w:rPr>
  </w:style>
  <w:style w:type="paragraph" w:customStyle="1" w:styleId="xl80">
    <w:name w:val="xl80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1">
    <w:name w:val="xl81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2">
    <w:name w:val="xl82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3">
    <w:name w:val="xl83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</w:rPr>
  </w:style>
  <w:style w:type="paragraph" w:customStyle="1" w:styleId="xl84">
    <w:name w:val="xl84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xl85">
    <w:name w:val="xl85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6">
    <w:name w:val="xl86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paragraph" w:customStyle="1" w:styleId="xl87">
    <w:name w:val="xl87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paragraph" w:customStyle="1" w:styleId="xl88">
    <w:name w:val="xl88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8"/>
      <w:szCs w:val="18"/>
    </w:rPr>
  </w:style>
  <w:style w:type="paragraph" w:customStyle="1" w:styleId="xl89">
    <w:name w:val="xl89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90">
    <w:name w:val="xl90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91">
    <w:name w:val="xl91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92">
    <w:name w:val="xl92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paragraph" w:customStyle="1" w:styleId="xl93">
    <w:name w:val="xl93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table" w:customStyle="1" w:styleId="460">
    <w:name w:val="表格格線46"/>
    <w:basedOn w:val="a3"/>
    <w:next w:val="afc"/>
    <w:uiPriority w:val="39"/>
    <w:rsid w:val="00D657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ffff">
    <w:name w:val="Unresolved Mention"/>
    <w:uiPriority w:val="99"/>
    <w:semiHidden/>
    <w:unhideWhenUsed/>
    <w:rsid w:val="00866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8665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604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4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5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46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55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746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534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38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4728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4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1668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1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004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6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8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1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8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211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5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0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51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53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461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3970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207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1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92257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213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5311">
          <w:marLeft w:val="16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BC3399-559E-4554-A8A3-1155F840C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Links>
    <vt:vector size="30" baseType="variant">
      <vt:variant>
        <vt:i4>132478317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附件三</vt:lpwstr>
      </vt:variant>
      <vt:variant>
        <vt:i4>132478317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附件二</vt:lpwstr>
      </vt:variant>
      <vt:variant>
        <vt:i4>132478317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附件一</vt:lpwstr>
      </vt:variant>
      <vt:variant>
        <vt:i4>174957460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提案四</vt:lpwstr>
      </vt:variant>
      <vt:variant>
        <vt:i4>174957460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提案二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清華心諮助理張小姐</cp:lastModifiedBy>
  <cp:revision>3</cp:revision>
  <cp:lastPrinted>2023-05-22T14:26:00Z</cp:lastPrinted>
  <dcterms:created xsi:type="dcterms:W3CDTF">2023-11-16T13:00:00Z</dcterms:created>
  <dcterms:modified xsi:type="dcterms:W3CDTF">2023-11-16T13:03:00Z</dcterms:modified>
</cp:coreProperties>
</file>